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D0BF3" w14:textId="77777777" w:rsidR="004633EC" w:rsidRPr="00156AA2" w:rsidRDefault="004633EC" w:rsidP="004633EC">
      <w:pPr>
        <w:contextualSpacing w:val="0"/>
        <w:rPr>
          <w:rFonts w:ascii="Helvetica Neue" w:eastAsia="Helvetica Neue" w:hAnsi="Helvetica Neue" w:cs="Helvetica Neue"/>
          <w:b/>
        </w:rPr>
      </w:pPr>
      <w:bookmarkStart w:id="0" w:name="_GoBack"/>
      <w:bookmarkEnd w:id="0"/>
      <w:r w:rsidRPr="00156AA2">
        <w:rPr>
          <w:rFonts w:ascii="Helvetica Neue" w:eastAsia="Helvetica Neue" w:hAnsi="Helvetica Neue" w:cs="Helvetica Neue"/>
          <w:b/>
        </w:rPr>
        <w:t>SURVEY QUESTIONNAIRE</w:t>
      </w:r>
    </w:p>
    <w:p w14:paraId="3FA050FA" w14:textId="4925BDF4" w:rsidR="004633EC" w:rsidRPr="00156AA2" w:rsidRDefault="004633EC" w:rsidP="004633EC">
      <w:pPr>
        <w:pStyle w:val="Sectionheader"/>
      </w:pPr>
      <w:r w:rsidRPr="00156AA2">
        <w:t xml:space="preserve">SECTION A </w:t>
      </w:r>
      <w:r w:rsidR="00674C4C" w:rsidRPr="00156AA2">
        <w:t>–</w:t>
      </w:r>
      <w:r w:rsidRPr="00156AA2">
        <w:t xml:space="preserve"> Survey</w:t>
      </w:r>
      <w:r w:rsidR="00674C4C" w:rsidRPr="00156AA2">
        <w:t xml:space="preserve"> </w:t>
      </w:r>
      <w:r w:rsidRPr="00156AA2">
        <w:t xml:space="preserve">Introduction </w:t>
      </w:r>
      <w:r w:rsidR="00674C4C" w:rsidRPr="00156AA2">
        <w:t>and</w:t>
      </w:r>
      <w:r w:rsidRPr="00156AA2">
        <w:t xml:space="preserve"> Screener</w:t>
      </w:r>
    </w:p>
    <w:p w14:paraId="044F6FA6" w14:textId="77777777" w:rsidR="004633EC" w:rsidRPr="00156AA2" w:rsidRDefault="004633EC" w:rsidP="004633EC">
      <w:pPr>
        <w:contextualSpacing w:val="0"/>
        <w:rPr>
          <w:rFonts w:ascii="Helvetica Neue" w:eastAsia="Helvetica Neue" w:hAnsi="Helvetica Neue" w:cs="Helvetica Neue"/>
        </w:rPr>
      </w:pPr>
    </w:p>
    <w:p w14:paraId="767AEB33" w14:textId="77777777" w:rsidR="004633EC" w:rsidRPr="00156AA2" w:rsidRDefault="00486AED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Having read the</w:t>
      </w:r>
      <w:r w:rsidR="00CB1E5F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  <w:b/>
        </w:rPr>
        <w:t xml:space="preserve">information </w:t>
      </w:r>
      <w:r w:rsidR="00CB1E5F" w:rsidRPr="00156AA2">
        <w:rPr>
          <w:rFonts w:ascii="Helvetica Neue" w:eastAsia="Helvetica Neue" w:hAnsi="Helvetica Neue" w:cs="Helvetica Neue"/>
          <w:b/>
        </w:rPr>
        <w:t>on the previous screen</w:t>
      </w:r>
      <w:r w:rsidRPr="00156AA2">
        <w:rPr>
          <w:rFonts w:ascii="Helvetica Neue" w:eastAsia="Helvetica Neue" w:hAnsi="Helvetica Neue" w:cs="Helvetica Neue"/>
          <w:b/>
        </w:rPr>
        <w:t>, including about privacy</w:t>
      </w:r>
      <w:r w:rsidR="003077ED" w:rsidRPr="00156AA2">
        <w:rPr>
          <w:rFonts w:ascii="Helvetica Neue" w:eastAsia="Helvetica Neue" w:hAnsi="Helvetica Neue" w:cs="Helvetica Neue"/>
          <w:b/>
        </w:rPr>
        <w:t xml:space="preserve"> and how your responses will be used</w:t>
      </w:r>
      <w:r w:rsidRPr="00156AA2">
        <w:rPr>
          <w:rFonts w:ascii="Helvetica Neue" w:eastAsia="Helvetica Neue" w:hAnsi="Helvetica Neue" w:cs="Helvetica Neue"/>
          <w:b/>
        </w:rPr>
        <w:t>, d</w:t>
      </w:r>
      <w:r w:rsidR="00F81851" w:rsidRPr="00156AA2">
        <w:rPr>
          <w:rFonts w:ascii="Helvetica Neue" w:eastAsia="Helvetica Neue" w:hAnsi="Helvetica Neue" w:cs="Helvetica Neue"/>
          <w:b/>
        </w:rPr>
        <w:t>o you consen</w:t>
      </w:r>
      <w:r w:rsidR="0047319F" w:rsidRPr="00156AA2">
        <w:rPr>
          <w:rFonts w:ascii="Helvetica Neue" w:eastAsia="Helvetica Neue" w:hAnsi="Helvetica Neue" w:cs="Helvetica Neue"/>
          <w:b/>
        </w:rPr>
        <w:t>t to participate in the survey?</w:t>
      </w:r>
    </w:p>
    <w:p w14:paraId="649DF0B2" w14:textId="77777777" w:rsidR="0047319F" w:rsidRPr="00156AA2" w:rsidRDefault="004633EC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1A27CF88" w14:textId="3667E303" w:rsidR="004633EC" w:rsidRPr="00156AA2" w:rsidRDefault="004633EC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  <w:r w:rsidR="00867A74" w:rsidRPr="00156AA2">
        <w:rPr>
          <w:rFonts w:ascii="Helvetica Neue" w:eastAsia="Helvetica Neue" w:hAnsi="Helvetica Neue" w:cs="Helvetica Neue"/>
        </w:rPr>
        <w:t xml:space="preserve"> (</w:t>
      </w:r>
      <w:r w:rsidR="00867A74" w:rsidRPr="00156AA2">
        <w:rPr>
          <w:rFonts w:ascii="Helvetica Neue" w:eastAsia="Helvetica Neue" w:hAnsi="Helvetica Neue" w:cs="Helvetica Neue"/>
          <w:i/>
        </w:rPr>
        <w:t>If ‘No’ selected, terminate survey.</w:t>
      </w:r>
      <w:r w:rsidR="00867A74" w:rsidRPr="00156AA2">
        <w:rPr>
          <w:rFonts w:ascii="Helvetica Neue" w:eastAsia="Helvetica Neue" w:hAnsi="Helvetica Neue" w:cs="Helvetica Neue"/>
        </w:rPr>
        <w:t>)</w:t>
      </w:r>
    </w:p>
    <w:p w14:paraId="04515958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  <w:b/>
        </w:rPr>
      </w:pPr>
    </w:p>
    <w:p w14:paraId="3FDD3CA4" w14:textId="77777777" w:rsidR="00B51E9F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Are you an:</w:t>
      </w:r>
    </w:p>
    <w:p w14:paraId="256C37D8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Citizen (currently living in Australia)</w:t>
      </w:r>
    </w:p>
    <w:p w14:paraId="43A73242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Citizen (currently living overseas)</w:t>
      </w:r>
    </w:p>
    <w:p w14:paraId="003FF130" w14:textId="77777777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ermanent Resident (currently living in Australia)</w:t>
      </w:r>
    </w:p>
    <w:p w14:paraId="30145E6F" w14:textId="1EF0F28B" w:rsidR="0047319F" w:rsidRPr="00156AA2" w:rsidRDefault="0047319F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dividual temporarily in Australia</w:t>
      </w:r>
    </w:p>
    <w:p w14:paraId="1C95865B" w14:textId="649A6F34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1877914F" w14:textId="77777777" w:rsidR="00B51E9F" w:rsidRPr="00156AA2" w:rsidRDefault="00B51E9F">
      <w:pPr>
        <w:contextualSpacing w:val="0"/>
        <w:rPr>
          <w:rFonts w:ascii="Helvetica Neue" w:eastAsia="Helvetica Neue" w:hAnsi="Helvetica Neue" w:cs="Helvetica Neue"/>
          <w:b/>
        </w:rPr>
      </w:pPr>
    </w:p>
    <w:p w14:paraId="477F0B9E" w14:textId="5D3D48C8" w:rsidR="00363D44" w:rsidRPr="00156AA2" w:rsidRDefault="00363D44" w:rsidP="00962ADA">
      <w:pPr>
        <w:ind w:left="720" w:hanging="36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2b.</w:t>
      </w:r>
      <w:r w:rsidRPr="00156AA2">
        <w:rPr>
          <w:rFonts w:ascii="Helvetica Neue" w:eastAsia="Helvetica Neue" w:hAnsi="Helvetica Neue" w:cs="Helvetica Neue"/>
          <w:b/>
        </w:rPr>
        <w:tab/>
        <w:t>Do you currently live in Australia?</w:t>
      </w:r>
      <w:r w:rsidRPr="00156AA2">
        <w:rPr>
          <w:rFonts w:ascii="Helvetica Neue" w:eastAsia="Helvetica Neue" w:hAnsi="Helvetica Neue" w:cs="Helvetica Neue"/>
        </w:rPr>
        <w:t xml:space="preserve"> (</w:t>
      </w:r>
      <w:r w:rsidRPr="00156AA2">
        <w:rPr>
          <w:rFonts w:ascii="Helvetica Neue" w:eastAsia="Helvetica Neue" w:hAnsi="Helvetica Neue" w:cs="Helvetica Neue"/>
          <w:i/>
        </w:rPr>
        <w:t>This question only asked if ‘Other’ was not chosen at Q2</w:t>
      </w:r>
      <w:r w:rsidR="00867A74" w:rsidRPr="00156AA2">
        <w:rPr>
          <w:rFonts w:ascii="Helvetica Neue" w:eastAsia="Helvetica Neue" w:hAnsi="Helvetica Neue" w:cs="Helvetica Neue"/>
          <w:i/>
        </w:rPr>
        <w:t>.</w:t>
      </w:r>
      <w:r w:rsidRPr="00156AA2">
        <w:rPr>
          <w:rFonts w:ascii="Helvetica Neue" w:eastAsia="Helvetica Neue" w:hAnsi="Helvetica Neue" w:cs="Helvetica Neue"/>
        </w:rPr>
        <w:t>)</w:t>
      </w:r>
    </w:p>
    <w:p w14:paraId="1AD4A9CC" w14:textId="6C96C9AB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6B82AC9B" w14:textId="6960780F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186D4907" w14:textId="1ED67098" w:rsidR="00363D44" w:rsidRPr="00156AA2" w:rsidRDefault="00363D44" w:rsidP="00363D44">
      <w:pPr>
        <w:contextualSpacing w:val="0"/>
        <w:rPr>
          <w:rFonts w:ascii="Helvetica Neue" w:eastAsia="Helvetica Neue" w:hAnsi="Helvetica Neue" w:cs="Helvetica Neue"/>
        </w:rPr>
      </w:pPr>
    </w:p>
    <w:p w14:paraId="3FB41226" w14:textId="6704BB03" w:rsidR="00363D44" w:rsidRPr="00156AA2" w:rsidRDefault="00363D44" w:rsidP="00363D44">
      <w:pPr>
        <w:ind w:left="720" w:hanging="36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2c.</w:t>
      </w:r>
      <w:r w:rsidRPr="00156AA2">
        <w:rPr>
          <w:rFonts w:ascii="Helvetica Neue" w:eastAsia="Helvetica Neue" w:hAnsi="Helvetica Neue" w:cs="Helvetica Neue"/>
          <w:b/>
        </w:rPr>
        <w:tab/>
        <w:t xml:space="preserve">You indicated you do not currently live in Australia. Please enter the country that is your usual place of residence.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Australian Citizen (currently living overseas)’ or ‘Individual temporarily in Australia’ was chosen at Q2; or if ‘No’ was chosen at Q2b.</w:t>
      </w:r>
      <w:r w:rsidRPr="00156AA2">
        <w:rPr>
          <w:rFonts w:ascii="Helvetica Neue" w:eastAsia="Helvetica Neue" w:hAnsi="Helvetica Neue" w:cs="Helvetica Neue"/>
        </w:rPr>
        <w:t>)</w:t>
      </w:r>
    </w:p>
    <w:p w14:paraId="7A291288" w14:textId="338279DA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Option from drop down list of all countries]</w:t>
      </w:r>
    </w:p>
    <w:p w14:paraId="14B8E1F2" w14:textId="5FB1AB6C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23AA4273" w14:textId="6B83B79E" w:rsidR="00363D44" w:rsidRPr="00156AA2" w:rsidRDefault="00363D44" w:rsidP="00257DD0">
      <w:pPr>
        <w:pStyle w:val="ListParagraph"/>
        <w:numPr>
          <w:ilvl w:val="0"/>
          <w:numId w:val="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32701606" w14:textId="77777777" w:rsidR="00363D44" w:rsidRPr="00156AA2" w:rsidRDefault="00363D44" w:rsidP="00363D44">
      <w:pPr>
        <w:pStyle w:val="ListParagraph"/>
        <w:contextualSpacing w:val="0"/>
        <w:rPr>
          <w:rFonts w:ascii="Helvetica Neue" w:eastAsia="Helvetica Neue" w:hAnsi="Helvetica Neue" w:cs="Helvetica Neue"/>
        </w:rPr>
      </w:pPr>
    </w:p>
    <w:p w14:paraId="3E0E426A" w14:textId="7A787123" w:rsidR="00DB249C" w:rsidRPr="00156AA2" w:rsidRDefault="00DB249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</w:t>
      </w:r>
      <w:r w:rsidR="007A5AD4" w:rsidRPr="00156AA2">
        <w:rPr>
          <w:rFonts w:ascii="Helvetica Neue" w:eastAsia="Helvetica Neue" w:hAnsi="Helvetica Neue" w:cs="Helvetica Neue"/>
          <w:b/>
        </w:rPr>
        <w:t>enter your age (years</w:t>
      </w:r>
      <w:r w:rsidR="00363D44" w:rsidRPr="00156AA2">
        <w:rPr>
          <w:rFonts w:ascii="Helvetica Neue" w:eastAsia="Helvetica Neue" w:hAnsi="Helvetica Neue" w:cs="Helvetica Neue"/>
          <w:b/>
        </w:rPr>
        <w:t>)</w:t>
      </w:r>
    </w:p>
    <w:p w14:paraId="79994911" w14:textId="5AFF7FE9" w:rsidR="00542737" w:rsidRPr="00156AA2" w:rsidRDefault="0054273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Text box]</w:t>
      </w:r>
    </w:p>
    <w:p w14:paraId="4416B79F" w14:textId="77777777" w:rsidR="0047319F" w:rsidRPr="00156AA2" w:rsidRDefault="0047319F">
      <w:pPr>
        <w:contextualSpacing w:val="0"/>
        <w:rPr>
          <w:rFonts w:ascii="Helvetica Neue" w:eastAsia="Helvetica Neue" w:hAnsi="Helvetica Neue" w:cs="Helvetica Neue"/>
          <w:b/>
        </w:rPr>
      </w:pPr>
    </w:p>
    <w:p w14:paraId="368F23CE" w14:textId="77777777" w:rsidR="00C80662" w:rsidRPr="00156AA2" w:rsidRDefault="001A6D2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s your gender?</w:t>
      </w:r>
    </w:p>
    <w:p w14:paraId="2C5D75E5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an or m</w:t>
      </w:r>
      <w:r w:rsidR="00616ED3" w:rsidRPr="00156AA2">
        <w:rPr>
          <w:rFonts w:ascii="Helvetica Neue" w:eastAsia="Helvetica Neue" w:hAnsi="Helvetica Neue" w:cs="Helvetica Neue"/>
        </w:rPr>
        <w:t>ale</w:t>
      </w:r>
    </w:p>
    <w:p w14:paraId="1880A6CA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  <w:strike/>
        </w:rPr>
      </w:pPr>
      <w:r w:rsidRPr="00156AA2">
        <w:rPr>
          <w:rFonts w:ascii="Helvetica Neue" w:eastAsia="Helvetica Neue" w:hAnsi="Helvetica Neue" w:cs="Helvetica Neue"/>
        </w:rPr>
        <w:t>Woman or f</w:t>
      </w:r>
      <w:r w:rsidR="00616ED3" w:rsidRPr="00156AA2">
        <w:rPr>
          <w:rFonts w:ascii="Helvetica Neue" w:eastAsia="Helvetica Neue" w:hAnsi="Helvetica Neue" w:cs="Helvetica Neue"/>
        </w:rPr>
        <w:t>emale</w:t>
      </w:r>
    </w:p>
    <w:p w14:paraId="1A8B49A2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-binary</w:t>
      </w:r>
    </w:p>
    <w:p w14:paraId="6C9492CE" w14:textId="77777777" w:rsidR="0047319F" w:rsidRPr="00156AA2" w:rsidRDefault="00C12C58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se a different term (please specify)</w:t>
      </w:r>
    </w:p>
    <w:p w14:paraId="1AD0E991" w14:textId="77777777" w:rsidR="00C80662" w:rsidRPr="00156AA2" w:rsidRDefault="00616ED3" w:rsidP="00257DD0">
      <w:pPr>
        <w:pStyle w:val="ListParagraph"/>
        <w:numPr>
          <w:ilvl w:val="0"/>
          <w:numId w:val="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5B9D158C" w14:textId="77777777" w:rsidR="00C80662" w:rsidRPr="00156AA2" w:rsidRDefault="00616ED3">
      <w:p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34508CB4" w14:textId="77777777" w:rsidR="003D1441" w:rsidRPr="00156AA2" w:rsidRDefault="0047319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In which country were you born?</w:t>
      </w:r>
    </w:p>
    <w:p w14:paraId="11329E00" w14:textId="77777777" w:rsidR="0047319F" w:rsidRPr="00156AA2" w:rsidRDefault="0047319F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Option from drop down list of all countries]</w:t>
      </w:r>
    </w:p>
    <w:p w14:paraId="5DE419D9" w14:textId="77777777" w:rsidR="0047319F" w:rsidRPr="00156AA2" w:rsidRDefault="003D1441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12C08E59" w14:textId="77777777" w:rsidR="003D1441" w:rsidRPr="00156AA2" w:rsidRDefault="003D1441" w:rsidP="00257DD0">
      <w:pPr>
        <w:pStyle w:val="ListParagraph"/>
        <w:numPr>
          <w:ilvl w:val="0"/>
          <w:numId w:val="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0021B11F" w14:textId="77777777" w:rsidR="003D1441" w:rsidRPr="00156AA2" w:rsidRDefault="003D1441">
      <w:pPr>
        <w:contextualSpacing w:val="0"/>
        <w:rPr>
          <w:rFonts w:ascii="Helvetica Neue" w:eastAsia="Helvetica Neue" w:hAnsi="Helvetica Neue" w:cs="Helvetica Neue"/>
          <w:b/>
        </w:rPr>
      </w:pPr>
    </w:p>
    <w:p w14:paraId="27949C00" w14:textId="53806C44" w:rsidR="0047319F" w:rsidRPr="00156AA2" w:rsidRDefault="0047319F" w:rsidP="0047319F">
      <w:pPr>
        <w:ind w:left="720" w:hanging="36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lastRenderedPageBreak/>
        <w:t>5b.</w:t>
      </w:r>
      <w:r w:rsidRPr="00156AA2">
        <w:rPr>
          <w:rFonts w:ascii="Helvetica Neue" w:eastAsia="Helvetica Neue" w:hAnsi="Helvetica Neue" w:cs="Helvetica Neue"/>
          <w:b/>
        </w:rPr>
        <w:tab/>
      </w:r>
      <w:r w:rsidR="00F80621" w:rsidRPr="00156AA2">
        <w:rPr>
          <w:rFonts w:ascii="Helvetica Neue" w:eastAsia="Helvetica Neue" w:hAnsi="Helvetica Neue" w:cs="Helvetica Neue"/>
          <w:b/>
        </w:rPr>
        <w:t>You indicated you were born outside Australia. In what year did you</w:t>
      </w:r>
      <w:r w:rsidR="00CB44A3" w:rsidRPr="00156AA2">
        <w:rPr>
          <w:rFonts w:ascii="Helvetica Neue" w:eastAsia="Helvetica Neue" w:hAnsi="Helvetica Neue" w:cs="Helvetica Neue"/>
          <w:b/>
        </w:rPr>
        <w:t xml:space="preserve"> first</w:t>
      </w:r>
      <w:r w:rsidR="00F80621" w:rsidRPr="00156AA2">
        <w:rPr>
          <w:rFonts w:ascii="Helvetica Neue" w:eastAsia="Helvetica Neue" w:hAnsi="Helvetica Neue" w:cs="Helvetica Neue"/>
          <w:b/>
        </w:rPr>
        <w:t xml:space="preserve"> move to Australia?</w:t>
      </w:r>
      <w:r w:rsidR="00F80621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 xml:space="preserve">This question only asked if </w:t>
      </w:r>
      <w:r w:rsidR="00867A74" w:rsidRPr="00156AA2">
        <w:rPr>
          <w:rFonts w:ascii="Helvetica Neue" w:eastAsia="Helvetica Neue" w:hAnsi="Helvetica Neue" w:cs="Helvetica Neue"/>
          <w:i/>
        </w:rPr>
        <w:t>‘</w:t>
      </w:r>
      <w:r w:rsidRPr="00156AA2">
        <w:rPr>
          <w:rFonts w:ascii="Helvetica Neue" w:eastAsia="Helvetica Neue" w:hAnsi="Helvetica Neue" w:cs="Helvetica Neue"/>
          <w:i/>
        </w:rPr>
        <w:t>Australia</w:t>
      </w:r>
      <w:r w:rsidR="00867A74" w:rsidRPr="00156AA2">
        <w:rPr>
          <w:rFonts w:ascii="Helvetica Neue" w:eastAsia="Helvetica Neue" w:hAnsi="Helvetica Neue" w:cs="Helvetica Neue"/>
          <w:i/>
        </w:rPr>
        <w:t>’</w:t>
      </w:r>
      <w:r w:rsidRPr="00156AA2">
        <w:rPr>
          <w:rFonts w:ascii="Helvetica Neue" w:eastAsia="Helvetica Neue" w:hAnsi="Helvetica Neue" w:cs="Helvetica Neue"/>
          <w:i/>
        </w:rPr>
        <w:t xml:space="preserve"> was not listed at Q5</w:t>
      </w:r>
      <w:r w:rsidRPr="00156AA2">
        <w:rPr>
          <w:rFonts w:ascii="Helvetica Neue" w:eastAsia="Helvetica Neue" w:hAnsi="Helvetica Neue" w:cs="Helvetica Neue"/>
        </w:rPr>
        <w:t>)</w:t>
      </w:r>
    </w:p>
    <w:p w14:paraId="0B316626" w14:textId="77777777" w:rsidR="00F80621" w:rsidRPr="00156AA2" w:rsidRDefault="00913194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47319F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 box</w:t>
      </w:r>
      <w:r w:rsidR="0047319F" w:rsidRPr="00156AA2">
        <w:rPr>
          <w:rFonts w:ascii="Helvetica Neue" w:eastAsia="Helvetica Neue" w:hAnsi="Helvetica Neue" w:cs="Helvetica Neue"/>
        </w:rPr>
        <w:t xml:space="preserve"> that accepts responses between 1900 and 2022</w:t>
      </w:r>
      <w:r w:rsidR="00F80621" w:rsidRPr="00156AA2">
        <w:rPr>
          <w:rFonts w:ascii="Helvetica Neue" w:eastAsia="Helvetica Neue" w:hAnsi="Helvetica Neue" w:cs="Helvetica Neue"/>
          <w:b/>
        </w:rPr>
        <w:t>]</w:t>
      </w:r>
    </w:p>
    <w:p w14:paraId="01287FDF" w14:textId="77777777" w:rsidR="00F80621" w:rsidRPr="00156AA2" w:rsidRDefault="00F80621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9BE4D1B" w14:textId="77777777" w:rsidR="00F80621" w:rsidRPr="00156AA2" w:rsidRDefault="00F80621" w:rsidP="00257DD0">
      <w:pPr>
        <w:pStyle w:val="ListParagraph"/>
        <w:numPr>
          <w:ilvl w:val="0"/>
          <w:numId w:val="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64A0B609" w14:textId="77777777" w:rsidR="00F55114" w:rsidRPr="00156AA2" w:rsidRDefault="00F55114">
      <w:pPr>
        <w:contextualSpacing w:val="0"/>
        <w:rPr>
          <w:rFonts w:ascii="Helvetica Neue" w:eastAsia="Helvetica Neue" w:hAnsi="Helvetica Neue" w:cs="Helvetica Neue"/>
          <w:b/>
          <w:i/>
        </w:rPr>
      </w:pPr>
    </w:p>
    <w:p w14:paraId="04746994" w14:textId="77777777" w:rsidR="00F55114" w:rsidRPr="00156AA2" w:rsidRDefault="00F5511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at is the primar</w:t>
      </w:r>
      <w:r w:rsidR="0047319F" w:rsidRPr="00156AA2">
        <w:rPr>
          <w:rFonts w:ascii="Helvetica Neue" w:eastAsia="Helvetica Neue" w:hAnsi="Helvetica Neue" w:cs="Helvetica Neue"/>
          <w:b/>
        </w:rPr>
        <w:t>y language you use at home?</w:t>
      </w:r>
    </w:p>
    <w:p w14:paraId="0102F696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English</w:t>
      </w:r>
    </w:p>
    <w:p w14:paraId="69BA8539" w14:textId="77777777" w:rsidR="0047319F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Auslan</w:t>
      </w:r>
    </w:p>
    <w:p w14:paraId="3395C668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Arabic</w:t>
      </w:r>
    </w:p>
    <w:p w14:paraId="13E95BE6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Cantonese</w:t>
      </w:r>
    </w:p>
    <w:p w14:paraId="7A775168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Greek</w:t>
      </w:r>
    </w:p>
    <w:p w14:paraId="4E7AEE3A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Hindi</w:t>
      </w:r>
    </w:p>
    <w:p w14:paraId="5D121331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Italian</w:t>
      </w:r>
    </w:p>
    <w:p w14:paraId="19771CC3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Mandarin</w:t>
      </w:r>
    </w:p>
    <w:p w14:paraId="09973624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Nepali</w:t>
      </w:r>
    </w:p>
    <w:p w14:paraId="0904B9A1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Spanish</w:t>
      </w:r>
    </w:p>
    <w:p w14:paraId="155211F5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Vietnamese</w:t>
      </w:r>
    </w:p>
    <w:p w14:paraId="0887ADE3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Other (</w:t>
      </w:r>
      <w:r w:rsidR="00981997" w:rsidRPr="00156AA2">
        <w:rPr>
          <w:rFonts w:ascii="Helvetica Neue" w:eastAsia="Helvetica Neue" w:hAnsi="Helvetica Neue" w:cs="Helvetica Neue"/>
          <w:bCs/>
        </w:rPr>
        <w:t xml:space="preserve">please </w:t>
      </w:r>
      <w:r w:rsidRPr="00156AA2">
        <w:rPr>
          <w:rFonts w:ascii="Helvetica Neue" w:eastAsia="Helvetica Neue" w:hAnsi="Helvetica Neue" w:cs="Helvetica Neue"/>
          <w:bCs/>
        </w:rPr>
        <w:t>specify)</w:t>
      </w:r>
    </w:p>
    <w:p w14:paraId="582694B0" w14:textId="77777777" w:rsidR="00F55114" w:rsidRPr="00156AA2" w:rsidRDefault="00F55114" w:rsidP="00257DD0">
      <w:pPr>
        <w:pStyle w:val="ListParagraph"/>
        <w:numPr>
          <w:ilvl w:val="0"/>
          <w:numId w:val="6"/>
        </w:numPr>
        <w:contextualSpacing w:val="0"/>
        <w:rPr>
          <w:rFonts w:ascii="Helvetica Neue" w:eastAsia="Helvetica Neue" w:hAnsi="Helvetica Neue" w:cs="Helvetica Neue"/>
          <w:bCs/>
        </w:rPr>
      </w:pPr>
      <w:r w:rsidRPr="00156AA2">
        <w:rPr>
          <w:rFonts w:ascii="Helvetica Neue" w:eastAsia="Helvetica Neue" w:hAnsi="Helvetica Neue" w:cs="Helvetica Neue"/>
          <w:bCs/>
        </w:rPr>
        <w:t>Prefer not to say</w:t>
      </w:r>
    </w:p>
    <w:p w14:paraId="5B22F8C1" w14:textId="77777777" w:rsidR="006E57E1" w:rsidRPr="00156AA2" w:rsidRDefault="006E57E1">
      <w:pPr>
        <w:contextualSpacing w:val="0"/>
        <w:rPr>
          <w:rFonts w:ascii="Helvetica Neue" w:eastAsia="Helvetica Neue" w:hAnsi="Helvetica Neue" w:cs="Helvetica Neue"/>
          <w:b/>
        </w:rPr>
      </w:pPr>
    </w:p>
    <w:p w14:paraId="30E562E2" w14:textId="5900D4F8" w:rsidR="00663851" w:rsidRPr="00156AA2" w:rsidRDefault="00663851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Do you live in one of the following cit</w:t>
      </w:r>
      <w:r w:rsidR="00CB0E0E" w:rsidRPr="00156AA2">
        <w:rPr>
          <w:rFonts w:ascii="Helvetica Neue" w:eastAsia="Helvetica Neue" w:hAnsi="Helvetica Neue" w:cs="Helvetica Neue"/>
          <w:b/>
        </w:rPr>
        <w:t>y areas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867A74"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6B0F3E62" w14:textId="77777777" w:rsidR="00663851" w:rsidRPr="00156AA2" w:rsidRDefault="00663851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Sydney (including Greater Western Sydney), Newcastle, </w:t>
      </w:r>
      <w:r w:rsidR="00E53773" w:rsidRPr="00156AA2">
        <w:rPr>
          <w:rFonts w:ascii="Helvetica Neue" w:eastAsia="Calibri" w:hAnsi="Helvetica Neue"/>
          <w:iCs/>
        </w:rPr>
        <w:t>Wollongong or the Central Coast</w:t>
      </w:r>
    </w:p>
    <w:p w14:paraId="42D91DFA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elbourne or Geelong</w:t>
      </w:r>
    </w:p>
    <w:p w14:paraId="1E5FDAB6" w14:textId="77777777" w:rsidR="00663851" w:rsidRPr="00156AA2" w:rsidRDefault="00663851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risbane, Gold Coast</w:t>
      </w:r>
      <w:r w:rsidR="00E53773" w:rsidRPr="00156AA2">
        <w:rPr>
          <w:rFonts w:ascii="Helvetica Neue" w:eastAsia="Calibri" w:hAnsi="Helvetica Neue"/>
          <w:iCs/>
        </w:rPr>
        <w:t xml:space="preserve"> or the Sunshine Coast</w:t>
      </w:r>
    </w:p>
    <w:p w14:paraId="5E563841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erth</w:t>
      </w:r>
    </w:p>
    <w:p w14:paraId="2CB90209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delaide</w:t>
      </w:r>
    </w:p>
    <w:p w14:paraId="508FE6BD" w14:textId="77777777" w:rsidR="00663851" w:rsidRPr="00156AA2" w:rsidRDefault="00E5377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Canberra</w:t>
      </w:r>
    </w:p>
    <w:p w14:paraId="3B93C7D6" w14:textId="77777777" w:rsidR="00CB0E0E" w:rsidRPr="00156AA2" w:rsidRDefault="00CB0E0E" w:rsidP="00CB0E0E">
      <w:p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/>
          <w:iCs/>
        </w:rPr>
      </w:pPr>
    </w:p>
    <w:p w14:paraId="65BDEEFB" w14:textId="668C9E6C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Please enter your postcode for your usual place of residence</w:t>
      </w:r>
      <w:r w:rsidR="00EA525D" w:rsidRPr="00156AA2">
        <w:rPr>
          <w:rFonts w:ascii="Helvetica Neue" w:eastAsia="Helvetica Neue" w:hAnsi="Helvetica Neue" w:cs="Helvetica Neue"/>
          <w:b/>
        </w:rPr>
        <w:t>.</w:t>
      </w:r>
      <w:r w:rsidR="00A868AA" w:rsidRPr="00156AA2">
        <w:rPr>
          <w:rFonts w:ascii="Helvetica Neue" w:eastAsia="Helvetica Neue" w:hAnsi="Helvetica Neue" w:cs="Helvetica Neue"/>
          <w:b/>
        </w:rPr>
        <w:t xml:space="preserve"> </w:t>
      </w:r>
      <w:r w:rsidR="00A868AA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This question only asked if ‘Australian Citizen (currently living in Australia)’ or ‘Australian Permanent Resident (currently living in Australia)’ was chosen at Q2.</w:t>
      </w:r>
      <w:r w:rsidR="00A868AA" w:rsidRPr="00156AA2">
        <w:rPr>
          <w:rFonts w:ascii="Helvetica Neue" w:eastAsia="Helvetica Neue" w:hAnsi="Helvetica Neue" w:cs="Helvetica Neue"/>
        </w:rPr>
        <w:t>)</w:t>
      </w:r>
    </w:p>
    <w:p w14:paraId="4285EFA5" w14:textId="481C46B0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Postcode </w:t>
      </w:r>
      <w:r w:rsidR="00867A74" w:rsidRPr="00156AA2">
        <w:rPr>
          <w:rFonts w:ascii="Helvetica Neue" w:eastAsia="Calibri" w:hAnsi="Helvetica Neue"/>
          <w:iCs/>
        </w:rPr>
        <w:t>[Text box]</w:t>
      </w:r>
    </w:p>
    <w:p w14:paraId="27476C54" w14:textId="7351E071" w:rsidR="00B51E9F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refer not to say</w:t>
      </w:r>
    </w:p>
    <w:p w14:paraId="5B5883D0" w14:textId="77777777" w:rsidR="007C23F8" w:rsidRPr="00156AA2" w:rsidRDefault="007C23F8">
      <w:pPr>
        <w:contextualSpacing w:val="0"/>
        <w:rPr>
          <w:rFonts w:ascii="Helvetica Neue" w:eastAsia="Helvetica Neue" w:hAnsi="Helvetica Neue" w:cs="Helvetica Neue"/>
        </w:rPr>
      </w:pPr>
    </w:p>
    <w:p w14:paraId="6164DE49" w14:textId="7BECFFBD" w:rsidR="00867A74" w:rsidRPr="00156AA2" w:rsidRDefault="00867A74" w:rsidP="00867A74">
      <w:pPr>
        <w:ind w:left="717" w:hanging="357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8b.</w:t>
      </w:r>
      <w:r w:rsidRPr="00156AA2">
        <w:rPr>
          <w:rFonts w:ascii="Helvetica Neue" w:eastAsia="Helvetica Neue" w:hAnsi="Helvetica Neue" w:cs="Helvetica Neue"/>
          <w:b/>
        </w:rPr>
        <w:tab/>
      </w:r>
      <w:r w:rsidR="00616ED3" w:rsidRPr="00156AA2">
        <w:rPr>
          <w:rFonts w:ascii="Helvetica Neue" w:eastAsia="Helvetica Neue" w:hAnsi="Helvetica Neue" w:cs="Helvetica Neue"/>
          <w:b/>
        </w:rPr>
        <w:t>In which state or territory do y</w:t>
      </w:r>
      <w:r w:rsidRPr="00156AA2">
        <w:rPr>
          <w:rFonts w:ascii="Helvetica Neue" w:eastAsia="Helvetica Neue" w:hAnsi="Helvetica Neue" w:cs="Helvetica Neue"/>
          <w:b/>
        </w:rPr>
        <w:t xml:space="preserve">ou currently live?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Prefer not to say’ was chosen at Q8.</w:t>
      </w:r>
      <w:r w:rsidRPr="00156AA2">
        <w:rPr>
          <w:rFonts w:ascii="Helvetica Neue" w:eastAsia="Helvetica Neue" w:hAnsi="Helvetica Neue" w:cs="Helvetica Neue"/>
        </w:rPr>
        <w:t>)</w:t>
      </w:r>
    </w:p>
    <w:p w14:paraId="29B6BD48" w14:textId="54DF7C18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ustralian Capital Territory</w:t>
      </w:r>
    </w:p>
    <w:p w14:paraId="62882D26" w14:textId="374CE16D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ew South Wales</w:t>
      </w:r>
    </w:p>
    <w:p w14:paraId="1D38FB46" w14:textId="53575385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orthern Territory</w:t>
      </w:r>
    </w:p>
    <w:p w14:paraId="2E0C788F" w14:textId="185D4166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Queensland</w:t>
      </w:r>
    </w:p>
    <w:p w14:paraId="2F79CE68" w14:textId="4B3530FA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outh Australia</w:t>
      </w:r>
    </w:p>
    <w:p w14:paraId="6EF0380E" w14:textId="57C22F1F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Tasmania</w:t>
      </w:r>
    </w:p>
    <w:p w14:paraId="10A36DD8" w14:textId="7375960A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Victoria</w:t>
      </w:r>
    </w:p>
    <w:p w14:paraId="68B9BB94" w14:textId="117E74E2" w:rsidR="00C80662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lastRenderedPageBreak/>
        <w:t>Western Australia</w:t>
      </w:r>
    </w:p>
    <w:p w14:paraId="1A6B0030" w14:textId="14814514" w:rsidR="00BD5545" w:rsidRPr="00156AA2" w:rsidRDefault="00616ED3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Other Territories (</w:t>
      </w:r>
      <w:r w:rsidR="001801BA" w:rsidRPr="00156AA2">
        <w:rPr>
          <w:rFonts w:ascii="Helvetica Neue" w:eastAsia="Calibri" w:hAnsi="Helvetica Neue"/>
          <w:iCs/>
        </w:rPr>
        <w:t>including Norfolk Island,</w:t>
      </w:r>
      <w:r w:rsidRPr="00156AA2">
        <w:rPr>
          <w:rFonts w:ascii="Helvetica Neue" w:eastAsia="Calibri" w:hAnsi="Helvetica Neue"/>
          <w:iCs/>
        </w:rPr>
        <w:t xml:space="preserve"> the Ashmore and Cartier</w:t>
      </w:r>
      <w:r w:rsidR="00867A74" w:rsidRPr="00156AA2">
        <w:rPr>
          <w:rFonts w:ascii="Helvetica Neue" w:eastAsia="Calibri" w:hAnsi="Helvetica Neue"/>
          <w:iCs/>
        </w:rPr>
        <w:t xml:space="preserve"> </w:t>
      </w:r>
      <w:r w:rsidRPr="00156AA2">
        <w:rPr>
          <w:rFonts w:ascii="Helvetica Neue" w:eastAsia="Calibri" w:hAnsi="Helvetica Neue"/>
          <w:iCs/>
        </w:rPr>
        <w:t>Islands, Australian Antarctic Territory, Christmas Island, Cocos (Keeling) Islands, Coral Sea Islands, Jervis Bay Territory, and the Territory of</w:t>
      </w:r>
      <w:r w:rsidR="00867A74" w:rsidRPr="00156AA2">
        <w:rPr>
          <w:rFonts w:ascii="Helvetica Neue" w:eastAsia="Calibri" w:hAnsi="Helvetica Neue"/>
          <w:iCs/>
        </w:rPr>
        <w:t xml:space="preserve"> </w:t>
      </w:r>
      <w:r w:rsidRPr="00156AA2">
        <w:rPr>
          <w:rFonts w:ascii="Helvetica Neue" w:eastAsia="Calibri" w:hAnsi="Helvetica Neue"/>
          <w:iCs/>
        </w:rPr>
        <w:t>Heard Island and McDonald Islands)</w:t>
      </w:r>
    </w:p>
    <w:p w14:paraId="15F2F447" w14:textId="77777777" w:rsidR="00786963" w:rsidRPr="00156AA2" w:rsidRDefault="00786963">
      <w:pPr>
        <w:contextualSpacing w:val="0"/>
        <w:rPr>
          <w:rFonts w:ascii="Helvetica Neue" w:eastAsia="Helvetica Neue" w:hAnsi="Helvetica Neue" w:cs="Helvetica Neue"/>
          <w:b/>
        </w:rPr>
      </w:pPr>
    </w:p>
    <w:p w14:paraId="12B6C681" w14:textId="142513C6" w:rsidR="004633EC" w:rsidRPr="00156AA2" w:rsidRDefault="004633EC" w:rsidP="004633EC">
      <w:pPr>
        <w:pStyle w:val="Sectionheader"/>
      </w:pPr>
      <w:r w:rsidRPr="00156AA2">
        <w:t xml:space="preserve">SECTION B </w:t>
      </w:r>
      <w:r w:rsidR="00674C4C" w:rsidRPr="00156AA2">
        <w:t>–</w:t>
      </w:r>
      <w:r w:rsidRPr="00156AA2">
        <w:t xml:space="preserve"> Reasons</w:t>
      </w:r>
      <w:r w:rsidR="00674C4C" w:rsidRPr="00156AA2">
        <w:t xml:space="preserve"> </w:t>
      </w:r>
      <w:r w:rsidRPr="00156AA2">
        <w:t xml:space="preserve">for Interaction </w:t>
      </w:r>
      <w:r w:rsidR="00674C4C" w:rsidRPr="00156AA2">
        <w:t xml:space="preserve">and </w:t>
      </w:r>
      <w:r w:rsidRPr="00156AA2">
        <w:t>Services used</w:t>
      </w:r>
    </w:p>
    <w:p w14:paraId="0071469C" w14:textId="0B201CB1" w:rsidR="00542737" w:rsidRPr="00156AA2" w:rsidRDefault="004633E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ich of the following have you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Pr="00156AA2">
        <w:rPr>
          <w:rFonts w:ascii="Helvetica Neue" w:eastAsia="Helvetica Neue" w:hAnsi="Helvetica Neue" w:cs="Helvetica Neue"/>
          <w:b/>
        </w:rPr>
        <w:t xml:space="preserve"> or someone you’re responsible for</w:t>
      </w:r>
      <w:r w:rsidR="00542737" w:rsidRPr="00156AA2">
        <w:rPr>
          <w:rFonts w:ascii="Helvetica Neue" w:eastAsia="Helvetica Neue" w:hAnsi="Helvetica Neue" w:cs="Helvetica Neue"/>
          <w:b/>
        </w:rPr>
        <w:t>,</w:t>
      </w:r>
      <w:r w:rsidRPr="00156AA2">
        <w:rPr>
          <w:rFonts w:ascii="Helvetica Neue" w:eastAsia="Helvetica Neue" w:hAnsi="Helvetica Neue" w:cs="Helvetica Neue"/>
          <w:b/>
        </w:rPr>
        <w:t xml:space="preserve"> exp</w:t>
      </w:r>
      <w:r w:rsidR="00542737" w:rsidRPr="00156AA2">
        <w:rPr>
          <w:rFonts w:ascii="Helvetica Neue" w:eastAsia="Helvetica Neue" w:hAnsi="Helvetica Neue" w:cs="Helvetica Neue"/>
          <w:b/>
        </w:rPr>
        <w:t xml:space="preserve">erienced in the last 12 months? </w:t>
      </w:r>
      <w:r w:rsidR="00F75401" w:rsidRPr="00156AA2">
        <w:rPr>
          <w:rFonts w:ascii="Helvetica Neue" w:eastAsia="Calibri" w:hAnsi="Helvetica Neue"/>
          <w:b/>
          <w:iCs/>
        </w:rPr>
        <w:t>(</w:t>
      </w:r>
      <w:r w:rsidR="00542737" w:rsidRPr="00156AA2">
        <w:rPr>
          <w:rFonts w:ascii="Helvetica Neue" w:eastAsia="Calibri" w:hAnsi="Helvetica Neue"/>
          <w:b/>
          <w:iCs/>
        </w:rPr>
        <w:t>Choose as many as apply</w:t>
      </w:r>
      <w:r w:rsidR="00F75401" w:rsidRPr="00156AA2">
        <w:rPr>
          <w:rFonts w:ascii="Helvetica Neue" w:eastAsia="Calibri" w:hAnsi="Helvetica Neue"/>
          <w:b/>
          <w:iCs/>
        </w:rPr>
        <w:t>.)</w:t>
      </w:r>
    </w:p>
    <w:p w14:paraId="14AE821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ntered or continued university or vocational training (including apprenticeships and internships)</w:t>
      </w:r>
    </w:p>
    <w:p w14:paraId="05C0DD9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primary school</w:t>
      </w:r>
    </w:p>
    <w:p w14:paraId="53026C5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high school</w:t>
      </w:r>
    </w:p>
    <w:p w14:paraId="1F02624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inished high school (completed year 12)</w:t>
      </w:r>
    </w:p>
    <w:p w14:paraId="3981809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eft university or vocational training before completing my course (including apprenticeships and internships)</w:t>
      </w:r>
    </w:p>
    <w:p w14:paraId="382F9E5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inished my university or vocational training course</w:t>
      </w:r>
    </w:p>
    <w:p w14:paraId="15DA35E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eft highschool (before completing year 12)</w:t>
      </w:r>
    </w:p>
    <w:p w14:paraId="6F522DD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Looked for work</w:t>
      </w:r>
    </w:p>
    <w:p w14:paraId="3EB56BE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a new job/returned to work</w:t>
      </w:r>
    </w:p>
    <w:p w14:paraId="50F9F5E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are currently unemployed</w:t>
      </w:r>
    </w:p>
    <w:p w14:paraId="205B8F7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Retired</w:t>
      </w:r>
    </w:p>
    <w:p w14:paraId="739B74F6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Voluntarily stopped work</w:t>
      </w:r>
    </w:p>
    <w:p w14:paraId="2DE2EC1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Been stood down temporarily from my current employment (with or without pay/leave) </w:t>
      </w:r>
    </w:p>
    <w:p w14:paraId="758714D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arted or ended my own business</w:t>
      </w:r>
    </w:p>
    <w:p w14:paraId="5A36DBE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hardship as a result of a natural disaster (e.g. damage to personal property from a bushfire, hailstorm or flood). Please note, COVID-19 (coronavirus) is not included</w:t>
      </w:r>
    </w:p>
    <w:p w14:paraId="059E6969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financial hardship (e.g. identified as a low income earner, declared bankruptcy)</w:t>
      </w:r>
    </w:p>
    <w:p w14:paraId="293EA1B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ubmitted a personal tax return</w:t>
      </w:r>
    </w:p>
    <w:p w14:paraId="62CF72CD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aid a fine or debt to the Australian government</w:t>
      </w:r>
    </w:p>
    <w:p w14:paraId="4B74039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Changed a usual place of residence in Australia (e.g. moved house)</w:t>
      </w:r>
    </w:p>
    <w:p w14:paraId="3CBA2E3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Travelled overseas, including applied for, renewed or gained an Australian passport</w:t>
      </w:r>
    </w:p>
    <w:p w14:paraId="4D8AD715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oved back to Australia after living overseas (and held citizenship, a visa or residency permit to stay in another country)</w:t>
      </w:r>
    </w:p>
    <w:p w14:paraId="626A0CD4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lanned to or have retired outside Australia</w:t>
      </w:r>
    </w:p>
    <w:p w14:paraId="197B16C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, renewed or gained a visa to stay in Australia</w:t>
      </w:r>
    </w:p>
    <w:p w14:paraId="2226A4F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 xml:space="preserve">Applied for, or gained Australian citizenship or permanent residency </w:t>
      </w:r>
    </w:p>
    <w:p w14:paraId="3F947B0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d a baby</w:t>
      </w:r>
    </w:p>
    <w:p w14:paraId="3E411583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Fostered a child/children</w:t>
      </w:r>
    </w:p>
    <w:p w14:paraId="61E3052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dopted a child/children</w:t>
      </w:r>
    </w:p>
    <w:p w14:paraId="5D4881DA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laced a child/children into foster care or for adoption</w:t>
      </w:r>
    </w:p>
    <w:p w14:paraId="41AA713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Got married/remarried/entered a de facto relationship</w:t>
      </w:r>
    </w:p>
    <w:p w14:paraId="42C74AB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eparated from married or de-facto partner</w:t>
      </w:r>
    </w:p>
    <w:p w14:paraId="728922B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Got divorced</w:t>
      </w:r>
    </w:p>
    <w:p w14:paraId="1206C6F1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a death in the family</w:t>
      </w:r>
    </w:p>
    <w:p w14:paraId="290ABF0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lastRenderedPageBreak/>
        <w:t>Became or was the primary carer for 1 or more children under the age of 6</w:t>
      </w:r>
    </w:p>
    <w:p w14:paraId="1C4F4138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Stopped being a primary carer for 1 or more children under the age of 6</w:t>
      </w:r>
    </w:p>
    <w:p w14:paraId="2785B45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a single parent</w:t>
      </w:r>
    </w:p>
    <w:p w14:paraId="4F656EB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responsible for an unwell or injured person</w:t>
      </w:r>
    </w:p>
    <w:p w14:paraId="0156146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dependent on care inside the home</w:t>
      </w:r>
    </w:p>
    <w:p w14:paraId="5E59F27C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Became or was dependent on care outside the home</w:t>
      </w:r>
    </w:p>
    <w:p w14:paraId="3BB85FE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ntered or applied a child into child care</w:t>
      </w:r>
    </w:p>
    <w:p w14:paraId="2B450D7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ve or had a disability</w:t>
      </w:r>
    </w:p>
    <w:p w14:paraId="13219C0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Experienced an injury, illness, or chronic condition (other than COVID-19)</w:t>
      </w:r>
    </w:p>
    <w:p w14:paraId="0B6C0C5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ve or had a mental health condition (including depression or anxiety)</w:t>
      </w:r>
    </w:p>
    <w:p w14:paraId="4B2338B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 a health screening or prevention kit (such as for Cancer Screening, Quit Smoking, Obesity Australia)</w:t>
      </w:r>
    </w:p>
    <w:p w14:paraId="21443BD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Made a submission, provided feedback or a complaint (e.g. consumer complaint about purchased goods)</w:t>
      </w:r>
    </w:p>
    <w:p w14:paraId="51B7B19E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Participated in research/engagement activities (e.g. surveys, focus groups, roundtables)</w:t>
      </w:r>
    </w:p>
    <w:p w14:paraId="0F25DB6F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Voted, enrolled to vote or changed voting enrolment details</w:t>
      </w:r>
    </w:p>
    <w:p w14:paraId="3A5FED6B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Opted into or out of a service/scheme (such as organ donation)</w:t>
      </w:r>
    </w:p>
    <w:p w14:paraId="0D23EF4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Requested a copy of or amendment to a record (e.g. a birth certificate)</w:t>
      </w:r>
    </w:p>
    <w:p w14:paraId="369F1C42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Applied for or renewed a licence, permit or card (e.g. Medicare card, fishing licence)</w:t>
      </w:r>
    </w:p>
    <w:p w14:paraId="110BE2ED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Had/have COVID-19 (confirmed through a medical test)</w:t>
      </w:r>
    </w:p>
    <w:p w14:paraId="100D5480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Immediate family/friends had/have COVID-19 (confirmed through a medical test)</w:t>
      </w:r>
    </w:p>
    <w:p w14:paraId="6A6F6107" w14:textId="77777777" w:rsidR="00542737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Went into mandatory isolation / quarantine due to COVID-19</w:t>
      </w:r>
    </w:p>
    <w:p w14:paraId="44EDD72A" w14:textId="0BE63D3B" w:rsidR="004633EC" w:rsidRPr="00156AA2" w:rsidRDefault="00542737" w:rsidP="00257DD0">
      <w:pPr>
        <w:pStyle w:val="ListParagraph"/>
        <w:numPr>
          <w:ilvl w:val="0"/>
          <w:numId w:val="9"/>
        </w:numPr>
        <w:tabs>
          <w:tab w:val="left" w:pos="4111"/>
          <w:tab w:val="center" w:pos="5529"/>
          <w:tab w:val="center" w:pos="7088"/>
          <w:tab w:val="center" w:pos="8505"/>
        </w:tabs>
        <w:spacing w:line="240" w:lineRule="auto"/>
        <w:contextualSpacing w:val="0"/>
        <w:rPr>
          <w:rFonts w:ascii="Helvetica Neue" w:eastAsia="Calibri" w:hAnsi="Helvetica Neue"/>
          <w:iCs/>
        </w:rPr>
      </w:pPr>
      <w:r w:rsidRPr="00156AA2">
        <w:rPr>
          <w:rFonts w:ascii="Helvetica Neue" w:eastAsia="Calibri" w:hAnsi="Helvetica Neue"/>
          <w:iCs/>
        </w:rPr>
        <w:t>None of the above (</w:t>
      </w:r>
      <w:r w:rsidRPr="00156AA2">
        <w:rPr>
          <w:rFonts w:ascii="Helvetica Neue" w:eastAsia="Calibri" w:hAnsi="Helvetica Neue"/>
          <w:i/>
          <w:iCs/>
        </w:rPr>
        <w:t>If chosen, skip to Section C.</w:t>
      </w:r>
      <w:r w:rsidRPr="00156AA2">
        <w:rPr>
          <w:rFonts w:ascii="Helvetica Neue" w:eastAsia="Calibri" w:hAnsi="Helvetica Neue"/>
          <w:iCs/>
        </w:rPr>
        <w:t>)</w:t>
      </w:r>
    </w:p>
    <w:p w14:paraId="479CCD33" w14:textId="77777777" w:rsidR="00EC1E21" w:rsidRPr="00156AA2" w:rsidRDefault="00EC1E21" w:rsidP="004633EC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5B7A0F1A" w14:textId="0EAA22AB" w:rsidR="00C2189C" w:rsidRPr="009832FE" w:rsidRDefault="00C021C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i/>
        </w:rPr>
      </w:pPr>
      <w:r w:rsidRPr="009832FE">
        <w:rPr>
          <w:rFonts w:ascii="Helvetica Neue" w:eastAsia="Helvetica Neue" w:hAnsi="Helvetica Neue" w:cs="Helvetica Neue"/>
          <w:b/>
        </w:rPr>
        <w:t xml:space="preserve">When </w:t>
      </w:r>
      <w:r w:rsidR="00C41008" w:rsidRPr="009832FE">
        <w:rPr>
          <w:rFonts w:ascii="Helvetica Neue" w:eastAsia="Helvetica Neue" w:hAnsi="Helvetica Neue" w:cs="Helvetica Neue"/>
          <w:b/>
        </w:rPr>
        <w:t>did you</w:t>
      </w:r>
      <w:r w:rsidR="00542737" w:rsidRPr="009832FE">
        <w:rPr>
          <w:rFonts w:ascii="Helvetica Neue" w:eastAsia="Helvetica Neue" w:hAnsi="Helvetica Neue" w:cs="Helvetica Neue"/>
          <w:b/>
        </w:rPr>
        <w:t>,</w:t>
      </w:r>
      <w:r w:rsidR="00C2189C" w:rsidRPr="009832FE">
        <w:rPr>
          <w:rFonts w:ascii="Helvetica Neue" w:eastAsia="Helvetica Neue" w:hAnsi="Helvetica Neue" w:cs="Helvetica Neue"/>
          <w:b/>
        </w:rPr>
        <w:t xml:space="preserve"> or someone you’re responsible</w:t>
      </w:r>
      <w:r w:rsidR="00C41008" w:rsidRPr="009832FE">
        <w:rPr>
          <w:rFonts w:ascii="Helvetica Neue" w:eastAsia="Helvetica Neue" w:hAnsi="Helvetica Neue" w:cs="Helvetica Neue"/>
          <w:b/>
        </w:rPr>
        <w:t xml:space="preserve"> for</w:t>
      </w:r>
      <w:r w:rsidR="00542737" w:rsidRPr="009832FE">
        <w:rPr>
          <w:rFonts w:ascii="Helvetica Neue" w:eastAsia="Helvetica Neue" w:hAnsi="Helvetica Neue" w:cs="Helvetica Neue"/>
          <w:b/>
        </w:rPr>
        <w:t>,</w:t>
      </w:r>
      <w:r w:rsidR="00C41008" w:rsidRPr="009832FE">
        <w:rPr>
          <w:rFonts w:ascii="Helvetica Neue" w:eastAsia="Helvetica Neue" w:hAnsi="Helvetica Neue" w:cs="Helvetica Neue"/>
          <w:b/>
        </w:rPr>
        <w:t xml:space="preserve"> first exper</w:t>
      </w:r>
      <w:r w:rsidR="00542737" w:rsidRPr="009832FE">
        <w:rPr>
          <w:rFonts w:ascii="Helvetica Neue" w:eastAsia="Helvetica Neue" w:hAnsi="Helvetica Neue" w:cs="Helvetica Neue"/>
          <w:b/>
        </w:rPr>
        <w:t>ience these things?</w:t>
      </w:r>
      <w:r w:rsidR="00542737" w:rsidRPr="009832FE">
        <w:rPr>
          <w:rFonts w:ascii="Helvetica Neue" w:eastAsia="Helvetica Neue" w:hAnsi="Helvetica Neue" w:cs="Helvetica Neue"/>
          <w:i/>
        </w:rPr>
        <w:t xml:space="preserve"> </w:t>
      </w:r>
      <w:r w:rsidR="00542737" w:rsidRPr="009832FE">
        <w:rPr>
          <w:rFonts w:ascii="Helvetica Neue" w:eastAsia="Helvetica Neue" w:hAnsi="Helvetica Neue" w:cs="Helvetica Neue"/>
        </w:rPr>
        <w:t>(</w:t>
      </w:r>
      <w:r w:rsidR="00542737" w:rsidRPr="009832FE">
        <w:rPr>
          <w:rFonts w:ascii="Helvetica Neue" w:eastAsia="Helvetica Neue" w:hAnsi="Helvetica Neue" w:cs="Helvetica Neue"/>
          <w:i/>
        </w:rPr>
        <w:t>Repeat below</w:t>
      </w:r>
      <w:r w:rsidR="00F75401" w:rsidRPr="009832FE">
        <w:rPr>
          <w:rFonts w:ascii="Helvetica Neue" w:eastAsia="Helvetica Neue" w:hAnsi="Helvetica Neue" w:cs="Helvetica Neue"/>
          <w:i/>
        </w:rPr>
        <w:t xml:space="preserve"> options</w:t>
      </w:r>
      <w:r w:rsidR="00542737" w:rsidRPr="009832FE">
        <w:rPr>
          <w:rFonts w:ascii="Helvetica Neue" w:eastAsia="Helvetica Neue" w:hAnsi="Helvetica Neue" w:cs="Helvetica Neue"/>
          <w:i/>
        </w:rPr>
        <w:t xml:space="preserve"> for each </w:t>
      </w:r>
      <w:r w:rsidR="00F75401" w:rsidRPr="009832FE">
        <w:rPr>
          <w:rFonts w:ascii="Helvetica Neue" w:eastAsia="Helvetica Neue" w:hAnsi="Helvetica Neue" w:cs="Helvetica Neue"/>
          <w:i/>
        </w:rPr>
        <w:t>reason chosen</w:t>
      </w:r>
      <w:r w:rsidR="00542737" w:rsidRPr="009832FE">
        <w:rPr>
          <w:rFonts w:ascii="Helvetica Neue" w:eastAsia="Helvetica Neue" w:hAnsi="Helvetica Neue" w:cs="Helvetica Neue"/>
          <w:i/>
        </w:rPr>
        <w:t xml:space="preserve"> in Q9.</w:t>
      </w:r>
      <w:r w:rsidR="00542737" w:rsidRPr="009832FE">
        <w:rPr>
          <w:rFonts w:ascii="Helvetica Neue" w:eastAsia="Helvetica Neue" w:hAnsi="Helvetica Neue" w:cs="Helvetica Neue"/>
        </w:rPr>
        <w:t>)</w:t>
      </w:r>
    </w:p>
    <w:p w14:paraId="05F1E470" w14:textId="44A3DF5A" w:rsidR="00542737" w:rsidRPr="009832FE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9832FE">
        <w:rPr>
          <w:rFonts w:ascii="Helvetica Neue" w:eastAsia="Helvetica Neue" w:hAnsi="Helvetica Neue" w:cs="Helvetica Neue"/>
          <w:bCs/>
        </w:rPr>
        <w:t>Over 12 months ago</w:t>
      </w:r>
    </w:p>
    <w:p w14:paraId="5DBC54F6" w14:textId="6E985584" w:rsidR="00542737" w:rsidRPr="009832FE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9832FE">
        <w:rPr>
          <w:rFonts w:ascii="Helvetica Neue" w:eastAsia="Helvetica Neue" w:hAnsi="Helvetica Neue" w:cs="Helvetica Neue"/>
          <w:bCs/>
        </w:rPr>
        <w:t xml:space="preserve">March-June </w:t>
      </w:r>
      <w:r w:rsidR="009832FE" w:rsidRPr="009832FE">
        <w:rPr>
          <w:rFonts w:ascii="Helvetica Neue" w:eastAsia="Helvetica Neue" w:hAnsi="Helvetica Neue" w:cs="Helvetica Neue"/>
          <w:bCs/>
        </w:rPr>
        <w:t>2022</w:t>
      </w:r>
    </w:p>
    <w:p w14:paraId="08E513E1" w14:textId="3E0D12EE" w:rsidR="00542737" w:rsidRPr="009832FE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9832FE">
        <w:rPr>
          <w:rFonts w:ascii="Helvetica Neue" w:eastAsia="Helvetica Neue" w:hAnsi="Helvetica Neue" w:cs="Helvetica Neue"/>
          <w:bCs/>
        </w:rPr>
        <w:t xml:space="preserve">July-October </w:t>
      </w:r>
      <w:r w:rsidR="009832FE" w:rsidRPr="009832FE">
        <w:rPr>
          <w:rFonts w:ascii="Helvetica Neue" w:eastAsia="Helvetica Neue" w:hAnsi="Helvetica Neue" w:cs="Helvetica Neue"/>
          <w:bCs/>
        </w:rPr>
        <w:t>2022</w:t>
      </w:r>
    </w:p>
    <w:p w14:paraId="7199A3F6" w14:textId="66AA0938" w:rsidR="00542737" w:rsidRPr="009832FE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9832FE">
        <w:rPr>
          <w:rFonts w:ascii="Helvetica Neue" w:eastAsia="Helvetica Neue" w:hAnsi="Helvetica Neue" w:cs="Helvetica Neue"/>
          <w:bCs/>
        </w:rPr>
        <w:t xml:space="preserve">November </w:t>
      </w:r>
      <w:r w:rsidR="009832FE" w:rsidRPr="009832FE">
        <w:rPr>
          <w:rFonts w:ascii="Helvetica Neue" w:eastAsia="Helvetica Neue" w:hAnsi="Helvetica Neue" w:cs="Helvetica Neue"/>
          <w:bCs/>
        </w:rPr>
        <w:t>2022</w:t>
      </w:r>
      <w:r w:rsidRPr="009832FE">
        <w:rPr>
          <w:rFonts w:ascii="Helvetica Neue" w:eastAsia="Helvetica Neue" w:hAnsi="Helvetica Neue" w:cs="Helvetica Neue"/>
          <w:bCs/>
        </w:rPr>
        <w:t xml:space="preserve">-February </w:t>
      </w:r>
      <w:r w:rsidR="009832FE" w:rsidRPr="009832FE">
        <w:rPr>
          <w:rFonts w:ascii="Helvetica Neue" w:eastAsia="Helvetica Neue" w:hAnsi="Helvetica Neue" w:cs="Helvetica Neue"/>
          <w:bCs/>
        </w:rPr>
        <w:t>2023</w:t>
      </w:r>
    </w:p>
    <w:p w14:paraId="139F4239" w14:textId="3703F821" w:rsidR="00542737" w:rsidRPr="009832FE" w:rsidRDefault="00542737" w:rsidP="00257DD0">
      <w:pPr>
        <w:pStyle w:val="ListParagraph"/>
        <w:numPr>
          <w:ilvl w:val="0"/>
          <w:numId w:val="10"/>
        </w:numPr>
        <w:contextualSpacing w:val="0"/>
        <w:rPr>
          <w:rFonts w:ascii="Helvetica Neue" w:eastAsia="Helvetica Neue" w:hAnsi="Helvetica Neue" w:cs="Helvetica Neue"/>
          <w:bCs/>
        </w:rPr>
      </w:pPr>
      <w:r w:rsidRPr="009832FE">
        <w:rPr>
          <w:rFonts w:ascii="Helvetica Neue" w:eastAsia="Helvetica Neue" w:hAnsi="Helvetica Neue" w:cs="Helvetica Neue"/>
          <w:color w:val="000000" w:themeColor="text1"/>
        </w:rPr>
        <w:t xml:space="preserve">March </w:t>
      </w:r>
      <w:r w:rsidR="009832FE" w:rsidRPr="009832FE">
        <w:rPr>
          <w:rFonts w:ascii="Helvetica Neue" w:eastAsia="Helvetica Neue" w:hAnsi="Helvetica Neue" w:cs="Helvetica Neue"/>
          <w:color w:val="000000" w:themeColor="text1"/>
        </w:rPr>
        <w:t>2023</w:t>
      </w:r>
    </w:p>
    <w:p w14:paraId="74A23EB8" w14:textId="77777777" w:rsidR="00C2189C" w:rsidRPr="00156AA2" w:rsidRDefault="00C2189C" w:rsidP="007D2A06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0CCA9F0C" w14:textId="46E47942" w:rsidR="00DB055A" w:rsidRPr="00156AA2" w:rsidRDefault="00DB055A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Did you access Australian public services for any of these things in the last 12 months?</w:t>
      </w:r>
      <w:r w:rsidR="00F75401" w:rsidRPr="00156AA2">
        <w:rPr>
          <w:rFonts w:ascii="Helvetica Neue" w:eastAsia="Helvetica Neue" w:hAnsi="Helvetica Neue" w:cs="Helvetica Neue"/>
          <w:b/>
        </w:rPr>
        <w:t xml:space="preserve"> </w:t>
      </w:r>
      <w:r w:rsidR="00F75401" w:rsidRPr="00156AA2">
        <w:rPr>
          <w:rFonts w:ascii="Helvetica Neue" w:eastAsia="Helvetica Neue" w:hAnsi="Helvetica Neue" w:cs="Helvetica Neue"/>
        </w:rPr>
        <w:t>(</w:t>
      </w:r>
      <w:r w:rsidR="00F75401" w:rsidRPr="00156AA2">
        <w:rPr>
          <w:rFonts w:ascii="Helvetica Neue" w:eastAsia="Helvetica Neue" w:hAnsi="Helvetica Neue" w:cs="Helvetica Neue"/>
          <w:i/>
        </w:rPr>
        <w:t>Repeat below options for each reason chosen in Q9.</w:t>
      </w:r>
      <w:r w:rsidR="00F75401" w:rsidRPr="00156AA2">
        <w:rPr>
          <w:rFonts w:ascii="Helvetica Neue" w:eastAsia="Helvetica Neue" w:hAnsi="Helvetica Neue" w:cs="Helvetica Neue"/>
        </w:rPr>
        <w:t>)</w:t>
      </w:r>
    </w:p>
    <w:p w14:paraId="5B54C04F" w14:textId="13D5F4C4" w:rsidR="00F75401" w:rsidRPr="00156AA2" w:rsidRDefault="00F75401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0F16DBD0" w14:textId="0D4A67A7" w:rsidR="001743D0" w:rsidRPr="00156AA2" w:rsidRDefault="00F75401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e</w:t>
      </w:r>
    </w:p>
    <w:p w14:paraId="7AFB6318" w14:textId="77777777" w:rsidR="001743D0" w:rsidRPr="00156AA2" w:rsidRDefault="001743D0" w:rsidP="00F460F8">
      <w:pPr>
        <w:contextualSpacing w:val="0"/>
        <w:rPr>
          <w:rFonts w:ascii="Helvetica Neue" w:eastAsia="Helvetica Neue" w:hAnsi="Helvetica Neue" w:cs="Helvetica Neue"/>
          <w:i/>
        </w:rPr>
      </w:pPr>
    </w:p>
    <w:p w14:paraId="64B9C8BB" w14:textId="094FAE8B" w:rsidR="008E3457" w:rsidRPr="00156AA2" w:rsidRDefault="00F75401" w:rsidP="00F75401">
      <w:pPr>
        <w:ind w:left="720" w:hanging="36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11b. </w:t>
      </w:r>
      <w:r w:rsidR="008E3457" w:rsidRPr="00156AA2">
        <w:rPr>
          <w:rFonts w:ascii="Helvetica Neue" w:eastAsia="Helvetica Neue" w:hAnsi="Helvetica Neue" w:cs="Helvetica Neue"/>
          <w:b/>
        </w:rPr>
        <w:t xml:space="preserve">You indicated that you did not </w:t>
      </w:r>
      <w:r w:rsidR="001B0926" w:rsidRPr="00156AA2">
        <w:rPr>
          <w:rFonts w:ascii="Helvetica Neue" w:eastAsia="Helvetica Neue" w:hAnsi="Helvetica Neue" w:cs="Helvetica Neue"/>
          <w:b/>
        </w:rPr>
        <w:t>access</w:t>
      </w:r>
      <w:r w:rsidR="001C5777" w:rsidRPr="00156AA2">
        <w:rPr>
          <w:rFonts w:ascii="Helvetica Neue" w:eastAsia="Helvetica Neue" w:hAnsi="Helvetica Neue" w:cs="Helvetica Neue"/>
          <w:b/>
        </w:rPr>
        <w:t xml:space="preserve"> </w:t>
      </w:r>
      <w:r w:rsidR="008E3457" w:rsidRPr="00156AA2">
        <w:rPr>
          <w:rFonts w:ascii="Helvetica Neue" w:eastAsia="Helvetica Neue" w:hAnsi="Helvetica Neue" w:cs="Helvetica Neue"/>
          <w:b/>
        </w:rPr>
        <w:t>Australian public services in the last 12 months.</w:t>
      </w:r>
      <w:r w:rsidR="00104C40" w:rsidRPr="00156AA2">
        <w:rPr>
          <w:rFonts w:ascii="Helvetica Neue" w:eastAsia="Helvetica Neue" w:hAnsi="Helvetica Neue" w:cs="Helvetica Neue"/>
          <w:b/>
        </w:rPr>
        <w:t xml:space="preserve"> </w:t>
      </w:r>
      <w:r w:rsidR="008E3457" w:rsidRPr="00156AA2">
        <w:rPr>
          <w:rFonts w:ascii="Helvetica Neue" w:eastAsia="Helvetica Neue" w:hAnsi="Helvetica Neue" w:cs="Helvetica Neue"/>
          <w:b/>
        </w:rPr>
        <w:t xml:space="preserve">What was the </w:t>
      </w:r>
      <w:r w:rsidR="00274D9C" w:rsidRPr="00156AA2">
        <w:rPr>
          <w:rFonts w:ascii="Helvetica Neue" w:eastAsia="Helvetica Neue" w:hAnsi="Helvetica Neue" w:cs="Helvetica Neue"/>
          <w:b/>
        </w:rPr>
        <w:t xml:space="preserve">primary </w:t>
      </w:r>
      <w:r w:rsidR="008E3457" w:rsidRPr="00156AA2">
        <w:rPr>
          <w:rFonts w:ascii="Helvetica Neue" w:eastAsia="Helvetica Neue" w:hAnsi="Helvetica Neue" w:cs="Helvetica Neue"/>
          <w:b/>
        </w:rPr>
        <w:t>reason for this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725EB5" w:rsidRPr="00156AA2">
        <w:rPr>
          <w:rFonts w:ascii="Helvetica Neue" w:eastAsia="Helvetica Neue" w:hAnsi="Helvetica Neue" w:cs="Helvetica Neue"/>
          <w:b/>
        </w:rPr>
        <w:t xml:space="preserve"> (Choose as many as apply.)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</w:rPr>
        <w:t>(</w:t>
      </w:r>
      <w:r w:rsidRPr="00156AA2">
        <w:rPr>
          <w:rFonts w:ascii="Helvetica Neue" w:eastAsia="Helvetica Neue" w:hAnsi="Helvetica Neue" w:cs="Helvetica Neue"/>
          <w:i/>
        </w:rPr>
        <w:t>This question only asked if ‘None’ was chosen at Q11</w:t>
      </w:r>
      <w:r w:rsidR="00725EB5" w:rsidRPr="00156AA2">
        <w:rPr>
          <w:rFonts w:ascii="Helvetica Neue" w:eastAsia="Helvetica Neue" w:hAnsi="Helvetica Neue" w:cs="Helvetica Neue"/>
          <w:i/>
        </w:rPr>
        <w:t>, t</w:t>
      </w:r>
      <w:r w:rsidRPr="00156AA2">
        <w:rPr>
          <w:rFonts w:ascii="Helvetica Neue" w:eastAsia="Helvetica Neue" w:hAnsi="Helvetica Neue" w:cs="Helvetica Neue"/>
          <w:i/>
        </w:rPr>
        <w:t xml:space="preserve">hen </w:t>
      </w:r>
      <w:r w:rsidRPr="00156AA2">
        <w:rPr>
          <w:rFonts w:ascii="Helvetica Neue" w:eastAsia="Calibri" w:hAnsi="Helvetica Neue"/>
          <w:i/>
          <w:iCs/>
        </w:rPr>
        <w:t>skip to Section C.</w:t>
      </w:r>
      <w:r w:rsidRPr="00156AA2">
        <w:rPr>
          <w:rFonts w:ascii="Helvetica Neue" w:eastAsia="Helvetica Neue" w:hAnsi="Helvetica Neue" w:cs="Helvetica Neue"/>
        </w:rPr>
        <w:t>)</w:t>
      </w:r>
    </w:p>
    <w:p w14:paraId="063B0833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wasn’t aware of Australian public services I could access</w:t>
      </w:r>
    </w:p>
    <w:p w14:paraId="21B652E3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n’t need Australian public services</w:t>
      </w:r>
    </w:p>
    <w:p w14:paraId="6A969771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couldn’t access Australian public services</w:t>
      </w:r>
    </w:p>
    <w:p w14:paraId="2E3CC71C" w14:textId="77777777" w:rsidR="008E3457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n’t want to access Australian public services</w:t>
      </w:r>
    </w:p>
    <w:p w14:paraId="6CAF36B7" w14:textId="77777777" w:rsidR="00CA2A2D" w:rsidRPr="00156AA2" w:rsidRDefault="00CA2A2D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 [exclusive]</w:t>
      </w:r>
    </w:p>
    <w:p w14:paraId="19A93244" w14:textId="77777777" w:rsidR="00F75401" w:rsidRPr="00156AA2" w:rsidRDefault="008E345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Prefer not to say [exclusive]</w:t>
      </w:r>
    </w:p>
    <w:p w14:paraId="507731AF" w14:textId="77777777" w:rsidR="00F75401" w:rsidRPr="00156AA2" w:rsidRDefault="001C577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sed alternative means of support (e.g. non-government / family or friends)</w:t>
      </w:r>
    </w:p>
    <w:p w14:paraId="3F951F23" w14:textId="798A79FF" w:rsidR="001C5777" w:rsidRPr="00156AA2" w:rsidRDefault="001C5777" w:rsidP="00257DD0">
      <w:pPr>
        <w:pStyle w:val="ListParagraph"/>
        <w:numPr>
          <w:ilvl w:val="0"/>
          <w:numId w:val="1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ystem is too hard to access support</w:t>
      </w:r>
    </w:p>
    <w:p w14:paraId="56D85F26" w14:textId="77777777" w:rsidR="00104C40" w:rsidRPr="00156AA2" w:rsidRDefault="00104C40" w:rsidP="00104C40">
      <w:pPr>
        <w:contextualSpacing w:val="0"/>
        <w:rPr>
          <w:rFonts w:ascii="Helvetica Neue" w:eastAsia="Helvetica Neue" w:hAnsi="Helvetica Neue" w:cs="Helvetica Neue"/>
        </w:rPr>
      </w:pPr>
    </w:p>
    <w:p w14:paraId="45C7220D" w14:textId="77777777" w:rsidR="00DB69A3" w:rsidRPr="00156AA2" w:rsidRDefault="00DB69A3" w:rsidP="00B8140E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4C46FF1B" w14:textId="1786B806" w:rsidR="00B04E7F" w:rsidRPr="00156AA2" w:rsidRDefault="00D55EE5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strike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 xml:space="preserve">You said that in the last </w:t>
      </w:r>
      <w:r w:rsidR="00863DEE" w:rsidRPr="00156AA2">
        <w:rPr>
          <w:rFonts w:ascii="Helvetica Neue" w:eastAsia="Helvetica Neue" w:hAnsi="Helvetica Neue" w:cs="Helvetica Neue"/>
          <w:b/>
        </w:rPr>
        <w:t>12 months</w:t>
      </w:r>
      <w:r w:rsidRPr="00156AA2">
        <w:rPr>
          <w:rFonts w:ascii="Helvetica Neue" w:eastAsia="Helvetica Neue" w:hAnsi="Helvetica Neue" w:cs="Helvetica Neue"/>
          <w:b/>
        </w:rPr>
        <w:t xml:space="preserve"> you</w:t>
      </w:r>
      <w:r w:rsidR="00863DEE" w:rsidRPr="00156AA2">
        <w:rPr>
          <w:rFonts w:ascii="Helvetica Neue" w:eastAsia="Helvetica Neue" w:hAnsi="Helvetica Neue" w:cs="Helvetica Neue"/>
          <w:b/>
        </w:rPr>
        <w:t xml:space="preserve"> or someone you’re responsible for</w:t>
      </w:r>
      <w:r w:rsidR="00EA2B57" w:rsidRPr="00156AA2">
        <w:rPr>
          <w:rFonts w:ascii="Helvetica Neue" w:eastAsia="Helvetica Neue" w:hAnsi="Helvetica Neue" w:cs="Helvetica Neue"/>
          <w:b/>
        </w:rPr>
        <w:t xml:space="preserve"> </w:t>
      </w:r>
      <w:r w:rsidR="00EA2B57" w:rsidRPr="00156AA2">
        <w:rPr>
          <w:rFonts w:ascii="Helvetica Neue" w:eastAsia="Helvetica Neue" w:hAnsi="Helvetica Neue" w:cs="Helvetica Neue"/>
        </w:rPr>
        <w:t>[</w:t>
      </w:r>
      <w:r w:rsidR="00F75401" w:rsidRPr="00156AA2">
        <w:rPr>
          <w:rFonts w:ascii="Helvetica Neue" w:eastAsia="Helvetica Neue" w:hAnsi="Helvetica Neue" w:cs="Helvetica Neue"/>
        </w:rPr>
        <w:t>life event selected at Q9</w:t>
      </w:r>
      <w:r w:rsidR="00EA2B57" w:rsidRPr="00156AA2">
        <w:rPr>
          <w:rFonts w:ascii="Helvetica Neue" w:eastAsia="Helvetica Neue" w:hAnsi="Helvetica Neue" w:cs="Helvetica Neue"/>
        </w:rPr>
        <w:t>]</w:t>
      </w:r>
      <w:r w:rsidR="00EA2B57" w:rsidRPr="00156AA2">
        <w:rPr>
          <w:rFonts w:ascii="Helvetica Neue" w:eastAsia="Helvetica Neue" w:hAnsi="Helvetica Neue" w:cs="Helvetica Neue"/>
          <w:b/>
        </w:rPr>
        <w:t>. Did you access Australian public service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One life event from question 9 is chosen automatically based on quota criteria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5AB59157" w14:textId="3964C861" w:rsidR="006C3E2B" w:rsidRPr="00156AA2" w:rsidRDefault="006C3E2B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</w:t>
      </w:r>
      <w:r w:rsidR="00F75401" w:rsidRPr="00156AA2">
        <w:rPr>
          <w:rFonts w:ascii="Helvetica Neue" w:eastAsia="Helvetica Neue" w:hAnsi="Helvetica Neue" w:cs="Helvetica Neue"/>
        </w:rPr>
        <w:t>or yourself</w:t>
      </w:r>
    </w:p>
    <w:p w14:paraId="02958AFB" w14:textId="02A808A1" w:rsidR="005149D3" w:rsidRPr="00156AA2" w:rsidRDefault="006C3E2B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or </w:t>
      </w:r>
      <w:r w:rsidR="005149D3" w:rsidRPr="00156AA2">
        <w:rPr>
          <w:rFonts w:ascii="Helvetica Neue" w:eastAsia="Helvetica Neue" w:hAnsi="Helvetica Neue" w:cs="Helvetica Neue"/>
        </w:rPr>
        <w:t>your child/children (or a child/children y</w:t>
      </w:r>
      <w:r w:rsidR="00F75401" w:rsidRPr="00156AA2">
        <w:rPr>
          <w:rFonts w:ascii="Helvetica Neue" w:eastAsia="Helvetica Neue" w:hAnsi="Helvetica Neue" w:cs="Helvetica Neue"/>
        </w:rPr>
        <w:t>ou are the legal guardian of)</w:t>
      </w:r>
    </w:p>
    <w:p w14:paraId="3E016087" w14:textId="1380C151" w:rsidR="005149D3" w:rsidRPr="00156AA2" w:rsidRDefault="00CF6B9F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or a</w:t>
      </w:r>
      <w:r w:rsidR="005149D3" w:rsidRPr="00156AA2">
        <w:rPr>
          <w:rFonts w:ascii="Helvetica Neue" w:eastAsia="Helvetica Neue" w:hAnsi="Helvetica Neue" w:cs="Helvetica Neue"/>
        </w:rPr>
        <w:t>n adult who y</w:t>
      </w:r>
      <w:r w:rsidR="00F75401" w:rsidRPr="00156AA2">
        <w:rPr>
          <w:rFonts w:ascii="Helvetica Neue" w:eastAsia="Helvetica Neue" w:hAnsi="Helvetica Neue" w:cs="Helvetica Neue"/>
        </w:rPr>
        <w:t>ou have legal powers to act for</w:t>
      </w:r>
    </w:p>
    <w:p w14:paraId="55E0EE5D" w14:textId="74A4E837" w:rsidR="005149D3" w:rsidRPr="00156AA2" w:rsidRDefault="00CF6B9F" w:rsidP="00257DD0">
      <w:pPr>
        <w:pStyle w:val="ListParagraph"/>
        <w:numPr>
          <w:ilvl w:val="0"/>
          <w:numId w:val="1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or a</w:t>
      </w:r>
      <w:r w:rsidR="005149D3" w:rsidRPr="00156AA2">
        <w:rPr>
          <w:rFonts w:ascii="Helvetica Neue" w:eastAsia="Helvetica Neue" w:hAnsi="Helvetica Neue" w:cs="Helvetica Neue"/>
        </w:rPr>
        <w:t xml:space="preserve">n adult who you care for or assist </w:t>
      </w:r>
      <w:r w:rsidRPr="00156AA2">
        <w:rPr>
          <w:rFonts w:ascii="Helvetica Neue" w:eastAsia="Helvetica Neue" w:hAnsi="Helvetica Neue" w:cs="Helvetica Neue"/>
        </w:rPr>
        <w:t xml:space="preserve">for </w:t>
      </w:r>
      <w:r w:rsidR="005149D3" w:rsidRPr="00156AA2">
        <w:rPr>
          <w:rFonts w:ascii="Helvetica Neue" w:eastAsia="Helvetica Neue" w:hAnsi="Helvetica Neue" w:cs="Helvetica Neue"/>
        </w:rPr>
        <w:t>(e.g. due to difficulties with language or technology)</w:t>
      </w:r>
    </w:p>
    <w:p w14:paraId="31255607" w14:textId="77777777" w:rsidR="00D55EE5" w:rsidRPr="00156AA2" w:rsidRDefault="00D55EE5" w:rsidP="00B8140E">
      <w:pPr>
        <w:contextualSpacing w:val="0"/>
        <w:rPr>
          <w:rFonts w:ascii="Helvetica Neue" w:eastAsia="Helvetica Neue" w:hAnsi="Helvetica Neue" w:cs="Helvetica Neue"/>
        </w:rPr>
      </w:pPr>
    </w:p>
    <w:p w14:paraId="2FE8B473" w14:textId="7EFBB345" w:rsidR="008A33BF" w:rsidRPr="00156AA2" w:rsidRDefault="008A33B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In the last 12 months you accessed Australian public services because </w:t>
      </w:r>
      <w:r w:rsidR="00725EB5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 xml:space="preserve">. </w:t>
      </w:r>
      <w:r w:rsidR="00725EB5" w:rsidRPr="00156AA2">
        <w:rPr>
          <w:rFonts w:ascii="Helvetica Neue" w:eastAsia="Helvetica Neue" w:hAnsi="Helvetica Neue" w:cs="Helvetica Neue"/>
          <w:b/>
        </w:rPr>
        <w:t>Which services did you access? (Choose as many as apply.)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Allocated life event from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272F9896" w14:textId="22C85921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Services Australia – Centrelink</w:t>
      </w:r>
    </w:p>
    <w:p w14:paraId="67FD7254" w14:textId="1E14C62D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Services Australia – Medicare</w:t>
      </w:r>
    </w:p>
    <w:p w14:paraId="0117F76E" w14:textId="21F4E6F8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Services Australia – Child Support</w:t>
      </w:r>
    </w:p>
    <w:p w14:paraId="0F7BF48E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My Aged Care</w:t>
      </w:r>
    </w:p>
    <w:p w14:paraId="2161AAE7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Australian Taxation Office (ATO) (e.g. submit a personal tax return)</w:t>
      </w:r>
    </w:p>
    <w:p w14:paraId="3AE6318E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Department of Veterans’ Affairs (e.g. renewing a concession card)</w:t>
      </w:r>
    </w:p>
    <w:p w14:paraId="2C07D750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National Disability Insurance Scheme (NDIS) (e.g. registering for an assistance package)</w:t>
      </w:r>
    </w:p>
    <w:p w14:paraId="43DBD534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Department of Home Affairs (e.g. visas for travel / migration, Border Force at airports)</w:t>
      </w:r>
    </w:p>
    <w:p w14:paraId="638F0E1F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Department of Foreign Affairs and Trade (DFAT) (e.g. Australian Passport Office, Smartraveller, Consular)</w:t>
      </w:r>
    </w:p>
    <w:p w14:paraId="021D9A20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Pharmaceuticals Benefits Scheme (e.g. seek advice on subsidies)</w:t>
      </w:r>
    </w:p>
    <w:p w14:paraId="6A902E8D" w14:textId="5BBA03BB" w:rsidR="009832FE" w:rsidRPr="009832FE" w:rsidRDefault="009832FE" w:rsidP="009832FE">
      <w:pPr>
        <w:pStyle w:val="ListParagraph"/>
        <w:numPr>
          <w:ilvl w:val="0"/>
          <w:numId w:val="13"/>
        </w:numPr>
        <w:contextualSpacing w:val="0"/>
      </w:pPr>
      <w:r w:rsidRPr="009832FE">
        <w:rPr>
          <w:rFonts w:ascii="Helvetica Neue" w:eastAsia="Helvetica Neue" w:hAnsi="Helvetica Neue" w:cs="Helvetica Neue"/>
        </w:rPr>
        <w:t xml:space="preserve">Department of Employment and Workplace Relations (e.g. Workforce Australia, </w:t>
      </w:r>
      <w:r w:rsidRPr="009832FE">
        <w:t>Australian Job Search)</w:t>
      </w:r>
      <w:r w:rsidRPr="009832FE" w:rsidDel="009832FE">
        <w:t xml:space="preserve"> </w:t>
      </w:r>
    </w:p>
    <w:p w14:paraId="72F686F6" w14:textId="2DBF7B70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Fair Work Ombudsman (e.g. information and advice on employment)</w:t>
      </w:r>
    </w:p>
    <w:p w14:paraId="25EF4AB6" w14:textId="17BC9E23" w:rsidR="009832FE" w:rsidRPr="009832FE" w:rsidRDefault="009832FE" w:rsidP="009832FE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Department of Education (e.g. Child Care Subsidy, HECS-HELP</w:t>
      </w:r>
    </w:p>
    <w:p w14:paraId="76A489B1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Australian Competition and Consumer Commission (ACCC) (e.g. information on consumer rights)</w:t>
      </w:r>
    </w:p>
    <w:p w14:paraId="21435519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Department of Agriculture, Water and the Environment (e.g. advice on importation and biosecurity)</w:t>
      </w:r>
    </w:p>
    <w:p w14:paraId="2F24550F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Parks Australia (e.g. National Park permit)</w:t>
      </w:r>
    </w:p>
    <w:p w14:paraId="1FDFE409" w14:textId="77777777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>________________ [select service from list of 200+ APS services</w:t>
      </w:r>
      <w:r w:rsidRPr="009832FE" w:rsidDel="00077C49">
        <w:rPr>
          <w:rFonts w:ascii="Helvetica Neue" w:eastAsia="Helvetica Neue" w:hAnsi="Helvetica Neue" w:cs="Helvetica Neue"/>
        </w:rPr>
        <w:t xml:space="preserve"> </w:t>
      </w:r>
      <w:r w:rsidRPr="009832FE">
        <w:rPr>
          <w:rFonts w:ascii="Helvetica Neue" w:eastAsia="Helvetica Neue" w:hAnsi="Helvetica Neue" w:cs="Helvetica Neue"/>
        </w:rPr>
        <w:t>]</w:t>
      </w:r>
    </w:p>
    <w:p w14:paraId="6B3C00F6" w14:textId="4E11DA14" w:rsidR="00725EB5" w:rsidRPr="009832FE" w:rsidRDefault="00725EB5" w:rsidP="00257DD0">
      <w:pPr>
        <w:pStyle w:val="ListParagraph"/>
        <w:numPr>
          <w:ilvl w:val="0"/>
          <w:numId w:val="13"/>
        </w:numPr>
        <w:contextualSpacing w:val="0"/>
        <w:rPr>
          <w:rFonts w:ascii="Helvetica Neue" w:eastAsia="Helvetica Neue" w:hAnsi="Helvetica Neue" w:cs="Helvetica Neue"/>
        </w:rPr>
      </w:pPr>
      <w:r w:rsidRPr="009832FE">
        <w:rPr>
          <w:rFonts w:ascii="Helvetica Neue" w:eastAsia="Helvetica Neue" w:hAnsi="Helvetica Neue" w:cs="Helvetica Neue"/>
        </w:rPr>
        <w:t xml:space="preserve">After seeing my options, I didn’t actually use Australian public services </w:t>
      </w:r>
      <w:r w:rsidRPr="009832FE">
        <w:rPr>
          <w:rFonts w:ascii="Helvetica Neue" w:eastAsia="Calibri" w:hAnsi="Helvetica Neue"/>
          <w:iCs/>
        </w:rPr>
        <w:t>(</w:t>
      </w:r>
      <w:r w:rsidRPr="009832FE">
        <w:rPr>
          <w:rFonts w:ascii="Helvetica Neue" w:eastAsia="Calibri" w:hAnsi="Helvetica Neue"/>
          <w:i/>
          <w:iCs/>
        </w:rPr>
        <w:t>If chosen, skip to Section C.</w:t>
      </w:r>
      <w:r w:rsidRPr="009832FE">
        <w:rPr>
          <w:rFonts w:ascii="Helvetica Neue" w:eastAsia="Calibri" w:hAnsi="Helvetica Neue"/>
          <w:iCs/>
        </w:rPr>
        <w:t>)</w:t>
      </w:r>
    </w:p>
    <w:p w14:paraId="0D5F6623" w14:textId="77777777" w:rsidR="008A33BF" w:rsidRPr="00156AA2" w:rsidRDefault="008A33BF" w:rsidP="008A33BF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01B5552C" w14:textId="7DEA019B" w:rsidR="00B07803" w:rsidRPr="00156AA2" w:rsidRDefault="00817BD2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  <w:i/>
        </w:rPr>
        <w:lastRenderedPageBreak/>
        <w:t xml:space="preserve"> </w:t>
      </w:r>
      <w:r w:rsidR="00692698" w:rsidRPr="00156AA2">
        <w:rPr>
          <w:rFonts w:ascii="Helvetica Neue" w:eastAsia="Helvetica Neue" w:hAnsi="Helvetica Neue" w:cs="Helvetica Neue"/>
          <w:b/>
        </w:rPr>
        <w:t xml:space="preserve">You indicated that over the last twelve months you accessed public services because </w:t>
      </w:r>
      <w:r w:rsidR="00725EB5" w:rsidRPr="00156AA2">
        <w:rPr>
          <w:rFonts w:ascii="Helvetica Neue" w:eastAsia="Helvetica Neue" w:hAnsi="Helvetica Neue" w:cs="Helvetica Neue"/>
        </w:rPr>
        <w:t>[life event selected at Q9]</w:t>
      </w:r>
      <w:r w:rsidR="00725EB5" w:rsidRPr="00156AA2">
        <w:rPr>
          <w:rFonts w:ascii="Helvetica Neue" w:eastAsia="Helvetica Neue" w:hAnsi="Helvetica Neue" w:cs="Helvetica Neue"/>
          <w:b/>
        </w:rPr>
        <w:t>. What was the primary purpose for accessing these services?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A868AA" w:rsidRPr="00156AA2">
        <w:rPr>
          <w:rFonts w:ascii="Helvetica Neue" w:eastAsia="Helvetica Neue" w:hAnsi="Helvetica Neue" w:cs="Helvetica Neue"/>
          <w:i/>
        </w:rPr>
        <w:t>Allocated life event from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63244344" w14:textId="7549EA9F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  <w:i/>
        </w:rPr>
      </w:pPr>
      <w:r w:rsidRPr="00156AA2">
        <w:rPr>
          <w:rFonts w:ascii="Helvetica Neue" w:eastAsia="Helvetica Neue" w:hAnsi="Helvetica Neue" w:cs="Helvetica Neue"/>
        </w:rPr>
        <w:t xml:space="preserve">Non-financial: </w:t>
      </w:r>
      <w:r w:rsidRPr="00156AA2">
        <w:rPr>
          <w:rFonts w:ascii="Helvetica Neue" w:eastAsia="Helvetica Neue" w:hAnsi="Helvetica Neue" w:cs="Helvetica Neue"/>
          <w:i/>
        </w:rPr>
        <w:t>Such as applying for or receiving information or training (for example an apprenticeship).</w:t>
      </w:r>
    </w:p>
    <w:p w14:paraId="01357720" w14:textId="0A260875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  <w:i/>
        </w:rPr>
      </w:pPr>
      <w:r w:rsidRPr="00156AA2">
        <w:rPr>
          <w:rFonts w:ascii="Helvetica Neue" w:eastAsia="Helvetica Neue" w:hAnsi="Helvetica Neue" w:cs="Helvetica Neue"/>
        </w:rPr>
        <w:t xml:space="preserve">Compliance and Registrations: </w:t>
      </w:r>
      <w:r w:rsidRPr="00156AA2">
        <w:rPr>
          <w:rFonts w:ascii="Helvetica Neue" w:eastAsia="Helvetica Neue" w:hAnsi="Helvetica Neue" w:cs="Helvetica Neue"/>
          <w:i/>
        </w:rPr>
        <w:t>Such as making a payment or providing information at the request of a Service; or applying to register with a Service (for example submitting a personal tax return, or registering for organ donation, or opting out of a service).</w:t>
      </w:r>
    </w:p>
    <w:p w14:paraId="7B27BDEB" w14:textId="77777777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Civic Participation: </w:t>
      </w:r>
      <w:r w:rsidRPr="00156AA2">
        <w:rPr>
          <w:rFonts w:ascii="Helvetica Neue" w:eastAsia="Helvetica Neue" w:hAnsi="Helvetica Neue" w:cs="Helvetica Neue"/>
          <w:i/>
        </w:rPr>
        <w:t>Such as partipating in a roundtable, making a complaint and/or providing feedback (for example making a complaint to the Australian Competition and Consumer Commission about a product or making a submission to the Australian Public Service).</w:t>
      </w:r>
    </w:p>
    <w:p w14:paraId="3EADE286" w14:textId="0DF6D064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inancial </w:t>
      </w:r>
      <w:r w:rsidRPr="00156AA2">
        <w:rPr>
          <w:rFonts w:ascii="Helvetica Neue" w:eastAsia="Helvetica Neue" w:hAnsi="Helvetica Neue" w:cs="Helvetica Neue"/>
          <w:i/>
        </w:rPr>
        <w:t xml:space="preserve">– </w:t>
      </w:r>
      <w:r w:rsidRPr="00156AA2">
        <w:rPr>
          <w:rFonts w:ascii="Helvetica Neue" w:eastAsia="Helvetica Neue" w:hAnsi="Helvetica Neue" w:cs="Helvetica Neue"/>
        </w:rPr>
        <w:t>applying for and/or receiving assistance</w:t>
      </w:r>
      <w:r w:rsidRPr="00156AA2">
        <w:rPr>
          <w:rFonts w:ascii="Helvetica Neue" w:eastAsia="Helvetica Neue" w:hAnsi="Helvetica Neue" w:cs="Helvetica Neue"/>
          <w:i/>
        </w:rPr>
        <w:t>: Such as applying for or receiving money or a subsidy (for example Youth Allowance, JobKeeper, JobSeeker).</w:t>
      </w:r>
    </w:p>
    <w:p w14:paraId="2FD80154" w14:textId="77E139BE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Financial – did not receive assistance: </w:t>
      </w:r>
      <w:r w:rsidRPr="00156AA2">
        <w:rPr>
          <w:rFonts w:ascii="Helvetica Neue" w:eastAsia="Helvetica Neue" w:hAnsi="Helvetica Neue" w:cs="Helvetica Neue"/>
          <w:i/>
        </w:rPr>
        <w:t>Applied but did not qualify for financial assistance.</w:t>
      </w:r>
    </w:p>
    <w:p w14:paraId="0CB7B468" w14:textId="77777777" w:rsidR="00725EB5" w:rsidRPr="00156AA2" w:rsidRDefault="00725EB5" w:rsidP="00257DD0">
      <w:pPr>
        <w:pStyle w:val="ListParagraph"/>
        <w:numPr>
          <w:ilvl w:val="0"/>
          <w:numId w:val="1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’t know</w:t>
      </w:r>
    </w:p>
    <w:p w14:paraId="24911828" w14:textId="77777777" w:rsidR="00B07803" w:rsidRPr="00156AA2" w:rsidRDefault="00B07803" w:rsidP="00692698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50FDCEEF" w14:textId="45F6A3D3" w:rsidR="00C80662" w:rsidRPr="00156AA2" w:rsidRDefault="00574A85" w:rsidP="00F33698">
      <w:pPr>
        <w:pStyle w:val="Sectionheader"/>
      </w:pPr>
      <w:r w:rsidRPr="00156AA2">
        <w:t>S</w:t>
      </w:r>
      <w:r w:rsidR="00616ED3" w:rsidRPr="00156AA2">
        <w:t xml:space="preserve">ECTION C </w:t>
      </w:r>
      <w:r w:rsidR="00674C4C" w:rsidRPr="00156AA2">
        <w:t>–</w:t>
      </w:r>
      <w:r w:rsidR="00616ED3" w:rsidRPr="00156AA2">
        <w:t xml:space="preserve"> Knowledge</w:t>
      </w:r>
      <w:r w:rsidR="00674C4C" w:rsidRPr="00156AA2">
        <w:t xml:space="preserve"> </w:t>
      </w:r>
      <w:r w:rsidR="00616ED3" w:rsidRPr="00156AA2">
        <w:t>of APS Services and Overall APS Experience</w:t>
      </w:r>
    </w:p>
    <w:p w14:paraId="4CF4D32F" w14:textId="68680EBF" w:rsidR="00401A2F" w:rsidRPr="00156AA2" w:rsidRDefault="00401A2F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Have you or someone you’re responsible for </w:t>
      </w:r>
      <w:r w:rsidR="005316BA" w:rsidRPr="00156AA2">
        <w:rPr>
          <w:rFonts w:ascii="Helvetica Neue" w:eastAsia="Helvetica Neue" w:hAnsi="Helvetica Neue" w:cs="Helvetica Neue"/>
          <w:b/>
        </w:rPr>
        <w:t xml:space="preserve">applied for or </w:t>
      </w:r>
      <w:r w:rsidRPr="00156AA2">
        <w:rPr>
          <w:rFonts w:ascii="Helvetica Neue" w:eastAsia="Helvetica Neue" w:hAnsi="Helvetica Neue" w:cs="Helvetica Neue"/>
          <w:b/>
        </w:rPr>
        <w:t xml:space="preserve">received a payment </w:t>
      </w:r>
      <w:r w:rsidR="00713C41" w:rsidRPr="00156AA2">
        <w:rPr>
          <w:rFonts w:ascii="Helvetica Neue" w:eastAsia="Helvetica Neue" w:hAnsi="Helvetica Neue" w:cs="Helvetica Neue"/>
          <w:b/>
        </w:rPr>
        <w:t xml:space="preserve">from the Australian government </w:t>
      </w:r>
      <w:r w:rsidRPr="00156AA2">
        <w:rPr>
          <w:rFonts w:ascii="Helvetica Neue" w:eastAsia="Helvetica Neue" w:hAnsi="Helvetica Neue" w:cs="Helvetica Neue"/>
          <w:b/>
        </w:rPr>
        <w:t>in the last 12 months</w:t>
      </w:r>
      <w:r w:rsidR="00B56601" w:rsidRPr="00156AA2">
        <w:rPr>
          <w:rFonts w:ascii="Helvetica Neue" w:eastAsia="Helvetica Neue" w:hAnsi="Helvetica Neue" w:cs="Helvetica Neue"/>
          <w:b/>
        </w:rPr>
        <w:t>?</w:t>
      </w:r>
      <w:r w:rsidR="00B56601" w:rsidRPr="00156AA2">
        <w:rPr>
          <w:rFonts w:ascii="Helvetica Neue" w:eastAsia="Helvetica Neue" w:hAnsi="Helvetica Neue" w:cs="Helvetica Neue"/>
        </w:rPr>
        <w:t xml:space="preserve"> (e.g. Age Pension, JobSeeker, Familty Tax Benefit</w:t>
      </w:r>
      <w:r w:rsidR="009D5F39" w:rsidRPr="00156AA2">
        <w:rPr>
          <w:rFonts w:ascii="Helvetica Neue" w:eastAsia="Helvetica Neue" w:hAnsi="Helvetica Neue" w:cs="Helvetica Neue"/>
        </w:rPr>
        <w:t>, etc.</w:t>
      </w:r>
      <w:r w:rsidR="004B08D7" w:rsidRPr="00156AA2">
        <w:rPr>
          <w:rFonts w:ascii="Helvetica Neue" w:eastAsia="Helvetica Neue" w:hAnsi="Helvetica Neue" w:cs="Helvetica Neue"/>
        </w:rPr>
        <w:t>)</w:t>
      </w:r>
    </w:p>
    <w:p w14:paraId="67569F3E" w14:textId="24510871" w:rsidR="00401A2F" w:rsidRPr="00156AA2" w:rsidRDefault="00713C4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</w:t>
      </w:r>
    </w:p>
    <w:p w14:paraId="01280051" w14:textId="7B7E0CEB" w:rsidR="00401A2F" w:rsidRPr="00156AA2" w:rsidRDefault="00713C4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76A0E163" w14:textId="520EA4F2" w:rsidR="00B56601" w:rsidRPr="00156AA2" w:rsidRDefault="00B5660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n't know</w:t>
      </w:r>
    </w:p>
    <w:p w14:paraId="14F39B7D" w14:textId="7C646218" w:rsidR="00B56601" w:rsidRPr="00156AA2" w:rsidRDefault="00B56601" w:rsidP="00257DD0">
      <w:pPr>
        <w:pStyle w:val="ListParagraph"/>
        <w:numPr>
          <w:ilvl w:val="0"/>
          <w:numId w:val="1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0A0C77A" w14:textId="77777777" w:rsidR="00401A2F" w:rsidRPr="00156AA2" w:rsidRDefault="00401A2F" w:rsidP="00F33698">
      <w:pPr>
        <w:contextualSpacing w:val="0"/>
        <w:rPr>
          <w:rFonts w:ascii="Helvetica Neue" w:eastAsia="Helvetica Neue" w:hAnsi="Helvetica Neue" w:cs="Helvetica Neue"/>
          <w:color w:val="FF0000"/>
        </w:rPr>
      </w:pPr>
    </w:p>
    <w:p w14:paraId="1ECC2D1D" w14:textId="3B67D878" w:rsidR="00775946" w:rsidRPr="00156AA2" w:rsidRDefault="009D5F39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ere is a list of Government payments. Please click on the ones you</w:t>
      </w:r>
      <w:r w:rsidR="00096371" w:rsidRPr="00156AA2">
        <w:rPr>
          <w:rFonts w:ascii="Helvetica Neue" w:eastAsia="Helvetica Neue" w:hAnsi="Helvetica Neue" w:cs="Helvetica Neue"/>
          <w:b/>
        </w:rPr>
        <w:t xml:space="preserve"> or someone you're responsible for</w:t>
      </w:r>
      <w:r w:rsidRPr="00156AA2">
        <w:rPr>
          <w:rFonts w:ascii="Helvetica Neue" w:eastAsia="Helvetica Neue" w:hAnsi="Helvetica Neue" w:cs="Helvetica Neue"/>
          <w:b/>
        </w:rPr>
        <w:t xml:space="preserve"> applied for or are currently receiving.</w:t>
      </w:r>
    </w:p>
    <w:p w14:paraId="4582187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BSTUDY (Living Allowance)</w:t>
      </w:r>
    </w:p>
    <w:p w14:paraId="2AF082B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ge Pension</w:t>
      </w:r>
    </w:p>
    <w:p w14:paraId="67D2796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udy</w:t>
      </w:r>
    </w:p>
    <w:p w14:paraId="1088014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Bereavement Allowance</w:t>
      </w:r>
    </w:p>
    <w:p w14:paraId="4CA564EB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arer Allowance</w:t>
      </w:r>
    </w:p>
    <w:p w14:paraId="001D75B3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arer Payment</w:t>
      </w:r>
    </w:p>
    <w:p w14:paraId="0538FDD7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hild Care Subsidy / Additional Child Care Subsidy</w:t>
      </w:r>
    </w:p>
    <w:p w14:paraId="766EE237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VID-19 Disaster Payment</w:t>
      </w:r>
    </w:p>
    <w:p w14:paraId="16E960A3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isability Support Pension</w:t>
      </w:r>
    </w:p>
    <w:p w14:paraId="122D1C44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ouble Orphan Pension</w:t>
      </w:r>
    </w:p>
    <w:p w14:paraId="67A22861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mily Tax Benefit A</w:t>
      </w:r>
    </w:p>
    <w:p w14:paraId="52F3FC9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mily Tax Benefit B</w:t>
      </w:r>
    </w:p>
    <w:p w14:paraId="752ED1A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Farm Household Allowance</w:t>
      </w:r>
    </w:p>
    <w:p w14:paraId="202EADFF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JobKeeper</w:t>
      </w:r>
    </w:p>
    <w:p w14:paraId="39D5C284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JobSeeker (formerly known as NewStart)</w:t>
      </w:r>
    </w:p>
    <w:p w14:paraId="5894023E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arenting Payment</w:t>
      </w:r>
    </w:p>
    <w:p w14:paraId="4126D885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artner Allowance</w:t>
      </w:r>
    </w:p>
    <w:p w14:paraId="0A4D318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pecial Benefit</w:t>
      </w:r>
    </w:p>
    <w:p w14:paraId="4E72896C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Compensation payments, including lump sum payments</w:t>
      </w:r>
    </w:p>
    <w:p w14:paraId="1B0ECB9A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Income Support Supplement</w:t>
      </w:r>
    </w:p>
    <w:p w14:paraId="21A5A4D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eteran Service Pension</w:t>
      </w:r>
    </w:p>
    <w:p w14:paraId="6AB1BA66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outh Allowance</w:t>
      </w:r>
    </w:p>
    <w:p w14:paraId="3F48C34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pprentices &amp; Trainees Subsidy</w:t>
      </w:r>
    </w:p>
    <w:p w14:paraId="65786E08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582210AE" w14:textId="77777777" w:rsidR="004B08D7" w:rsidRPr="00156AA2" w:rsidRDefault="004B08D7" w:rsidP="00257DD0">
      <w:pPr>
        <w:pStyle w:val="ListParagraph"/>
        <w:numPr>
          <w:ilvl w:val="0"/>
          <w:numId w:val="16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did not apply for or do not currently receive any of these</w:t>
      </w:r>
    </w:p>
    <w:p w14:paraId="19EB62FE" w14:textId="77777777" w:rsidR="00775946" w:rsidRPr="00156AA2" w:rsidRDefault="00775946" w:rsidP="00775946">
      <w:pPr>
        <w:pStyle w:val="Questions"/>
        <w:numPr>
          <w:ilvl w:val="0"/>
          <w:numId w:val="0"/>
        </w:numPr>
        <w:rPr>
          <w:rFonts w:ascii="Helvetica" w:eastAsia="Microsoft YaHei UI Light" w:hAnsi="Helvetica" w:cs="Helvetica"/>
        </w:rPr>
      </w:pPr>
    </w:p>
    <w:p w14:paraId="051A93C1" w14:textId="6FB827A7" w:rsidR="00D15A30" w:rsidRPr="00156AA2" w:rsidRDefault="006635AB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>When thinking about Australian public services p</w:t>
      </w:r>
      <w:r w:rsidR="00616ED3" w:rsidRPr="00156AA2">
        <w:rPr>
          <w:rFonts w:ascii="Helvetica Neue" w:eastAsia="Helvetica Neue" w:hAnsi="Helvetica Neue" w:cs="Helvetica Neue"/>
          <w:b/>
        </w:rPr>
        <w:t xml:space="preserve">lease indicate </w:t>
      </w:r>
      <w:r w:rsidR="006148E4" w:rsidRPr="00156AA2">
        <w:rPr>
          <w:rFonts w:ascii="Helvetica Neue" w:eastAsia="Helvetica Neue" w:hAnsi="Helvetica Neue" w:cs="Helvetica Neue"/>
          <w:b/>
        </w:rPr>
        <w:t xml:space="preserve">how much </w:t>
      </w:r>
      <w:r w:rsidR="00616ED3"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1A6D2C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="00616ED3" w:rsidRPr="00156AA2">
        <w:rPr>
          <w:rFonts w:ascii="Helvetica Neue" w:eastAsia="Helvetica Neue" w:hAnsi="Helvetica Neue" w:cs="Helvetica Neue"/>
          <w:b/>
        </w:rPr>
        <w:t>with the following statements.</w:t>
      </w:r>
    </w:p>
    <w:p w14:paraId="17BFE624" w14:textId="2FA7FA4B" w:rsidR="00E24D57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0FCF23F5" w14:textId="018F9296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reliable. This means they are dependable, predictable, effectively managed, and adaptive to all Australians’ needs.</w:t>
      </w:r>
    </w:p>
    <w:p w14:paraId="18A31485" w14:textId="55B11F6D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responsive. This means they are accessible and respectful, as well as receptive and reactive to feedback.</w:t>
      </w:r>
    </w:p>
    <w:p w14:paraId="4356F3BB" w14:textId="45F15C6B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fair. This means services are delivered to all Australians in a consistent way.</w:t>
      </w:r>
    </w:p>
    <w:p w14:paraId="79D1165C" w14:textId="448BBA0D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are open and honest. This means they enable all Australians to know and understand how their services are delivered.</w:t>
      </w:r>
    </w:p>
    <w:p w14:paraId="6553C7EC" w14:textId="611B6314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 have integrity. This means services are delivered ethically with accountability and high standards of behaviour.</w:t>
      </w:r>
    </w:p>
    <w:p w14:paraId="06D615C7" w14:textId="77777777" w:rsidR="00E24D57" w:rsidRPr="00156AA2" w:rsidRDefault="00E24D57" w:rsidP="00E24D57">
      <w:p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</w:p>
    <w:p w14:paraId="4741DF3A" w14:textId="77777777" w:rsidR="00E24D57" w:rsidRPr="00156AA2" w:rsidRDefault="00B46DD1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 xml:space="preserve">To the best of your knowledge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="000C163B" w:rsidRPr="00156AA2">
        <w:rPr>
          <w:rFonts w:ascii="Helvetica Neue" w:eastAsia="Helvetica Neue" w:hAnsi="Helvetica Neue" w:cs="Helvetica Neue"/>
          <w:b/>
        </w:rPr>
        <w:t xml:space="preserve">do </w:t>
      </w:r>
      <w:r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F96011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Pr="00156AA2">
        <w:rPr>
          <w:rFonts w:ascii="Helvetica Neue" w:eastAsia="Helvetica Neue" w:hAnsi="Helvetica Neue" w:cs="Helvetica Neue"/>
          <w:b/>
        </w:rPr>
        <w:t>with the following</w:t>
      </w:r>
      <w:r w:rsidR="00F23B6D" w:rsidRPr="00156AA2">
        <w:rPr>
          <w:rFonts w:ascii="Helvetica Neue" w:eastAsia="Helvetica Neue" w:hAnsi="Helvetica Neue" w:cs="Helvetica Neue"/>
          <w:b/>
        </w:rPr>
        <w:t xml:space="preserve"> </w:t>
      </w:r>
      <w:r w:rsidR="00E24D57" w:rsidRPr="00156AA2">
        <w:rPr>
          <w:rFonts w:ascii="Helvetica Neue" w:eastAsia="Helvetica Neue" w:hAnsi="Helvetica Neue" w:cs="Helvetica Neue"/>
          <w:b/>
        </w:rPr>
        <w:t>statement.</w:t>
      </w:r>
    </w:p>
    <w:p w14:paraId="25AFA49A" w14:textId="18782BD1" w:rsidR="00E24D57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7550462E" w14:textId="2C806707" w:rsidR="00B46DD1" w:rsidRPr="00156AA2" w:rsidRDefault="00B46DD1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I can trust Australian public services</w:t>
      </w:r>
      <w:r w:rsidR="00674C4C" w:rsidRPr="00156AA2">
        <w:rPr>
          <w:rFonts w:ascii="Helvetica Neue" w:eastAsia="Helvetica Neue" w:hAnsi="Helvetica Neue" w:cs="Helvetica Neue"/>
        </w:rPr>
        <w:t>.</w:t>
      </w:r>
      <w:r w:rsidRPr="00156AA2">
        <w:rPr>
          <w:rFonts w:ascii="Helvetica Neue" w:eastAsia="Helvetica Neue" w:hAnsi="Helvetica Neue" w:cs="Helvetica Neue"/>
        </w:rPr>
        <w:t>’</w:t>
      </w:r>
    </w:p>
    <w:p w14:paraId="23A14893" w14:textId="77777777" w:rsidR="00B46DD1" w:rsidRPr="00156AA2" w:rsidRDefault="00B46DD1" w:rsidP="00B46DD1">
      <w:p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 </w:t>
      </w:r>
    </w:p>
    <w:p w14:paraId="3A932490" w14:textId="2E86D511" w:rsidR="00A22FAC" w:rsidRPr="00156AA2" w:rsidRDefault="00205F87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color w:val="FF0000"/>
        </w:rPr>
      </w:pPr>
      <w:r w:rsidRPr="00156AA2">
        <w:rPr>
          <w:rFonts w:ascii="Helvetica Neue" w:hAnsi="Helvetica Neue" w:cs="Helvetica"/>
          <w:b/>
          <w:bCs/>
          <w:lang w:val="en-AU"/>
        </w:rPr>
        <w:t xml:space="preserve">You said you </w:t>
      </w:r>
      <w:r w:rsidRPr="00156AA2">
        <w:rPr>
          <w:rFonts w:ascii="Helvetica Neue" w:hAnsi="Helvetica Neue" w:cs="Helvetica"/>
          <w:bCs/>
          <w:lang w:val="en-AU"/>
        </w:rPr>
        <w:t>[insert scale response</w:t>
      </w:r>
      <w:r w:rsidR="00E24D57" w:rsidRPr="00156AA2">
        <w:rPr>
          <w:rFonts w:ascii="Helvetica Neue" w:hAnsi="Helvetica Neue" w:cs="Helvetica"/>
          <w:bCs/>
          <w:lang w:val="en-AU"/>
        </w:rPr>
        <w:t xml:space="preserve"> from</w:t>
      </w:r>
      <w:r w:rsidRPr="00156AA2">
        <w:rPr>
          <w:rFonts w:ascii="Helvetica Neue" w:hAnsi="Helvetica Neue" w:cs="Helvetica"/>
          <w:bCs/>
          <w:lang w:val="en-AU"/>
        </w:rPr>
        <w:t xml:space="preserve"> Q</w:t>
      </w:r>
      <w:r w:rsidR="00E24D57" w:rsidRPr="00156AA2">
        <w:rPr>
          <w:rFonts w:ascii="Helvetica Neue" w:hAnsi="Helvetica Neue" w:cs="Helvetica"/>
          <w:bCs/>
          <w:lang w:val="en-AU"/>
        </w:rPr>
        <w:t>18</w:t>
      </w:r>
      <w:r w:rsidRPr="00156AA2">
        <w:rPr>
          <w:rFonts w:ascii="Helvetica Neue" w:hAnsi="Helvetica Neue" w:cs="Helvetica"/>
          <w:bCs/>
          <w:lang w:val="en-AU"/>
        </w:rPr>
        <w:t>]</w:t>
      </w:r>
      <w:r w:rsidRPr="00156AA2">
        <w:rPr>
          <w:rFonts w:ascii="Helvetica Neue" w:hAnsi="Helvetica Neue" w:cs="Helvetica"/>
          <w:b/>
          <w:bCs/>
          <w:lang w:val="en-AU"/>
        </w:rPr>
        <w:t xml:space="preserve"> </w:t>
      </w:r>
      <w:r w:rsidR="00F23B6D" w:rsidRPr="00156AA2">
        <w:rPr>
          <w:rFonts w:ascii="Helvetica Neue" w:hAnsi="Helvetica Neue" w:cs="Helvetica"/>
          <w:b/>
          <w:bCs/>
          <w:lang w:val="en-AU"/>
        </w:rPr>
        <w:t>with</w:t>
      </w:r>
      <w:r w:rsidRPr="00156AA2">
        <w:rPr>
          <w:rFonts w:ascii="Helvetica Neue" w:hAnsi="Helvetica Neue" w:cs="Helvetica"/>
          <w:b/>
          <w:bCs/>
          <w:lang w:val="en-AU"/>
        </w:rPr>
        <w:t xml:space="preserve"> the statement “I can trust Australian public services”</w:t>
      </w:r>
      <w:r w:rsidRPr="00156AA2">
        <w:rPr>
          <w:rFonts w:ascii="Helvetica Neue" w:eastAsia="Helvetica Neue" w:hAnsi="Helvetica Neue" w:cs="Helvetica Neue"/>
          <w:b/>
        </w:rPr>
        <w:t xml:space="preserve"> </w:t>
      </w:r>
      <w:r w:rsidR="00A22FAC" w:rsidRPr="00156AA2">
        <w:rPr>
          <w:rFonts w:ascii="Helvetica Neue" w:eastAsia="Helvetica Neue" w:hAnsi="Helvetica Neue" w:cs="Helvetica Neue"/>
          <w:b/>
        </w:rPr>
        <w:t xml:space="preserve">Why did you give that </w:t>
      </w:r>
      <w:r w:rsidR="00F96011" w:rsidRPr="00156AA2">
        <w:rPr>
          <w:rFonts w:ascii="Helvetica Neue" w:eastAsia="Helvetica Neue" w:hAnsi="Helvetica Neue" w:cs="Helvetica Neue"/>
          <w:b/>
        </w:rPr>
        <w:t>answer</w:t>
      </w:r>
      <w:r w:rsidR="00A22FAC" w:rsidRPr="00156AA2">
        <w:rPr>
          <w:rFonts w:ascii="Helvetica Neue" w:eastAsia="Helvetica Neue" w:hAnsi="Helvetica Neue" w:cs="Helvetica Neue"/>
          <w:b/>
        </w:rPr>
        <w:t>? (Optional)</w:t>
      </w:r>
    </w:p>
    <w:p w14:paraId="39EE8E97" w14:textId="1CE941E7" w:rsidR="00A50EDB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Free text box up to 150 words.]</w:t>
      </w:r>
    </w:p>
    <w:p w14:paraId="0FE10E60" w14:textId="2A9CC8FA" w:rsidR="00104C40" w:rsidRPr="00156AA2" w:rsidRDefault="00104C40">
      <w:pPr>
        <w:rPr>
          <w:rFonts w:ascii="Helvetica Neue" w:eastAsia="Helvetica Neue" w:hAnsi="Helvetica Neue" w:cs="Helvetica Neue"/>
          <w:b/>
          <w:color w:val="FF9900"/>
        </w:rPr>
      </w:pPr>
    </w:p>
    <w:p w14:paraId="2F15E8CB" w14:textId="549B3898" w:rsidR="0057586F" w:rsidRPr="00156AA2" w:rsidRDefault="00616ED3" w:rsidP="00E24D57">
      <w:pPr>
        <w:pStyle w:val="Sectionheader"/>
      </w:pPr>
      <w:r w:rsidRPr="00156AA2">
        <w:t xml:space="preserve">SECTION </w:t>
      </w:r>
      <w:r w:rsidR="00E24D57" w:rsidRPr="00156AA2">
        <w:t>D</w:t>
      </w:r>
      <w:r w:rsidRPr="00156AA2">
        <w:t xml:space="preserve"> </w:t>
      </w:r>
      <w:r w:rsidR="00674C4C" w:rsidRPr="00156AA2">
        <w:t>–</w:t>
      </w:r>
      <w:r w:rsidRPr="00156AA2">
        <w:t xml:space="preserve"> </w:t>
      </w:r>
      <w:r w:rsidR="00D73F03" w:rsidRPr="00156AA2">
        <w:t>Overall</w:t>
      </w:r>
      <w:r w:rsidR="00674C4C" w:rsidRPr="00156AA2">
        <w:t xml:space="preserve"> </w:t>
      </w:r>
      <w:r w:rsidR="00D73F03" w:rsidRPr="00156AA2">
        <w:t>Service</w:t>
      </w:r>
      <w:r w:rsidRPr="00156AA2">
        <w:t xml:space="preserve"> </w:t>
      </w:r>
      <w:r w:rsidR="00D73F03" w:rsidRPr="00156AA2">
        <w:t>E</w:t>
      </w:r>
      <w:r w:rsidRPr="00156AA2">
        <w:t>xperience</w:t>
      </w:r>
      <w:r w:rsidR="00E24D57" w:rsidRPr="00156AA2">
        <w:t xml:space="preserve"> (</w:t>
      </w:r>
      <w:r w:rsidR="00E24D57" w:rsidRPr="00156AA2">
        <w:rPr>
          <w:i/>
        </w:rPr>
        <w:t>This section only used if a service was chosen in</w:t>
      </w:r>
      <w:r w:rsidR="00E24D57" w:rsidRPr="00156AA2">
        <w:rPr>
          <w:rFonts w:eastAsia="Calibri"/>
          <w:i/>
          <w:iCs/>
        </w:rPr>
        <w:t xml:space="preserve"> Section B.</w:t>
      </w:r>
      <w:r w:rsidR="00E24D57" w:rsidRPr="00156AA2">
        <w:t>)</w:t>
      </w:r>
    </w:p>
    <w:p w14:paraId="3B925EEE" w14:textId="702AE151" w:rsidR="00E24D57" w:rsidRPr="00156AA2" w:rsidRDefault="00C9402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i/>
        </w:rPr>
      </w:pPr>
      <w:r w:rsidRPr="00156AA2">
        <w:rPr>
          <w:rFonts w:ascii="Helvetica Neue" w:eastAsia="Helvetica Neue" w:hAnsi="Helvetica Neue" w:cs="Helvetica Neue"/>
          <w:b/>
        </w:rPr>
        <w:t>You indicated that over the last twelve months you a</w:t>
      </w:r>
      <w:r w:rsidR="00E24D57" w:rsidRPr="00156AA2">
        <w:rPr>
          <w:rFonts w:ascii="Helvetica Neue" w:eastAsia="Helvetica Neue" w:hAnsi="Helvetica Neue" w:cs="Helvetica Neue"/>
          <w:b/>
        </w:rPr>
        <w:t xml:space="preserve">ccessed public services because </w:t>
      </w:r>
      <w:r w:rsidR="00E24D57" w:rsidRPr="00156AA2">
        <w:rPr>
          <w:rFonts w:ascii="Helvetica Neue" w:eastAsia="Helvetica Neue" w:hAnsi="Helvetica Neue" w:cs="Helvetica Neue"/>
        </w:rPr>
        <w:t>[life event selected at Q9]</w:t>
      </w:r>
      <w:r w:rsidR="00E24D57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E24D57" w:rsidRPr="00156AA2">
        <w:rPr>
          <w:rFonts w:ascii="Helvetica Neue" w:eastAsia="Helvetica Neue" w:hAnsi="Helvetica Neue" w:cs="Helvetica Neue"/>
        </w:rPr>
        <w:lastRenderedPageBreak/>
        <w:t xml:space="preserve">[sevices seclected at Q13]. </w:t>
      </w:r>
      <w:r w:rsidR="00E24D57" w:rsidRPr="00156AA2">
        <w:rPr>
          <w:rFonts w:ascii="Helvetica Neue" w:eastAsia="Helvetica Neue" w:hAnsi="Helvetica Neue" w:cs="Helvetica Neue"/>
          <w:b/>
        </w:rPr>
        <w:t xml:space="preserve">Thinking about your overall experience with the above services, how satisfied or dissatisfied are you?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8652D4" w:rsidRPr="00156AA2">
        <w:rPr>
          <w:rFonts w:ascii="Helvetica Neue" w:eastAsia="Helvetica Neue" w:hAnsi="Helvetica Neue" w:cs="Helvetica Neue"/>
          <w:i/>
        </w:rPr>
        <w:t xml:space="preserve">This question is for life event </w:t>
      </w:r>
      <w:r w:rsidR="0062167B" w:rsidRPr="00156AA2">
        <w:rPr>
          <w:rFonts w:ascii="Helvetica Neue" w:eastAsia="Helvetica Neue" w:hAnsi="Helvetica Neue" w:cs="Helvetica Neue"/>
          <w:i/>
        </w:rPr>
        <w:t>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1F9507B2" w14:textId="24525148" w:rsidR="00C94020" w:rsidRPr="00156AA2" w:rsidRDefault="00E24D57" w:rsidP="00E24D5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completed dissatisfied, dissatisfied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satisfied, neither satisfied nor dissatisfied, somewhat satisfied, satisfied, strongly satisfied]</w:t>
      </w:r>
    </w:p>
    <w:p w14:paraId="335504EB" w14:textId="77777777" w:rsidR="00783FCF" w:rsidRPr="00156AA2" w:rsidRDefault="00783FCF" w:rsidP="00783FCF">
      <w:pPr>
        <w:contextualSpacing w:val="0"/>
        <w:rPr>
          <w:rFonts w:ascii="Helvetica Neue" w:eastAsia="Helvetica Neue" w:hAnsi="Helvetica Neue" w:cs="Helvetica Neue"/>
          <w:b/>
        </w:rPr>
      </w:pPr>
    </w:p>
    <w:p w14:paraId="5538A2B3" w14:textId="629ECA53" w:rsidR="00A04474" w:rsidRPr="00156AA2" w:rsidRDefault="00A04474" w:rsidP="00257DD0">
      <w:pPr>
        <w:pStyle w:val="ListParagraph"/>
        <w:numPr>
          <w:ilvl w:val="0"/>
          <w:numId w:val="7"/>
        </w:numPr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Australian public services </w:t>
      </w:r>
      <w:r w:rsidR="00E24D57" w:rsidRPr="00156AA2">
        <w:rPr>
          <w:rFonts w:ascii="Helvetica Neue" w:eastAsia="Helvetica Neue" w:hAnsi="Helvetica Neue" w:cs="Helvetica Neue"/>
          <w:b/>
        </w:rPr>
        <w:t xml:space="preserve">because </w:t>
      </w:r>
      <w:r w:rsidR="00E24D57" w:rsidRPr="00156AA2">
        <w:rPr>
          <w:rFonts w:ascii="Helvetica Neue" w:eastAsia="Helvetica Neue" w:hAnsi="Helvetica Neue" w:cs="Helvetica Neue"/>
        </w:rPr>
        <w:t>[life event selected at Q9]</w:t>
      </w:r>
      <w:r w:rsidR="00E24D57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E24D57" w:rsidRPr="00156AA2">
        <w:rPr>
          <w:rFonts w:ascii="Helvetica Neue" w:eastAsia="Helvetica Neue" w:hAnsi="Helvetica Neue" w:cs="Helvetica Neue"/>
        </w:rPr>
        <w:t>[se</w:t>
      </w:r>
      <w:r w:rsidR="00B50C23">
        <w:rPr>
          <w:rFonts w:ascii="Helvetica Neue" w:eastAsia="Helvetica Neue" w:hAnsi="Helvetica Neue" w:cs="Helvetica Neue"/>
        </w:rPr>
        <w:t>r</w:t>
      </w:r>
      <w:r w:rsidR="00E24D57" w:rsidRPr="00156AA2">
        <w:rPr>
          <w:rFonts w:ascii="Helvetica Neue" w:eastAsia="Helvetica Neue" w:hAnsi="Helvetica Neue" w:cs="Helvetica Neue"/>
        </w:rPr>
        <w:t xml:space="preserve">vices selected at Q13]. </w:t>
      </w:r>
      <w:r w:rsidR="00E24D57" w:rsidRPr="00156AA2">
        <w:rPr>
          <w:rFonts w:ascii="Helvetica Neue" w:eastAsia="Helvetica Neue" w:hAnsi="Helvetica Neue" w:cs="Helvetica Neue"/>
          <w:b/>
        </w:rPr>
        <w:t>Thinking about your interactions with the service(s) you accessed, how much do you agree or disagree with the following statement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is question is for life event 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4F50B87D" w14:textId="4ABA9744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som</w:t>
      </w:r>
      <w:r w:rsidR="00B50C23">
        <w:rPr>
          <w:rFonts w:ascii="Helvetica Neue" w:eastAsia="Helvetica Neue" w:hAnsi="Helvetica Neue" w:cs="Helvetica Neue"/>
        </w:rPr>
        <w:t>e</w:t>
      </w:r>
      <w:r w:rsidRPr="00156AA2">
        <w:rPr>
          <w:rFonts w:ascii="Helvetica Neue" w:eastAsia="Helvetica Neue" w:hAnsi="Helvetica Neue" w:cs="Helvetica Neue"/>
        </w:rPr>
        <w:t>what disagree, neither agree nor disagree, somewhat agree, agree, strongly agree for each statement]</w:t>
      </w:r>
    </w:p>
    <w:p w14:paraId="2A4DF179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amount of effort I had to put in was reasonable</w:t>
      </w:r>
    </w:p>
    <w:p w14:paraId="0B356BBA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ocesses were clear and easy to follow</w:t>
      </w:r>
    </w:p>
    <w:p w14:paraId="1B727DF6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was kept informed of progress and wait times throughout</w:t>
      </w:r>
    </w:p>
    <w:p w14:paraId="12571379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was easy to access the service(s)</w:t>
      </w:r>
    </w:p>
    <w:p w14:paraId="3192B8EA" w14:textId="13C46FBB" w:rsidR="00E24D57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was easy to find out about the service(s)</w:t>
      </w:r>
    </w:p>
    <w:p w14:paraId="5F5BFA15" w14:textId="77777777" w:rsidR="00E619FF" w:rsidRPr="00156AA2" w:rsidRDefault="00E619FF" w:rsidP="00E619FF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got what I needed</w:t>
      </w:r>
    </w:p>
    <w:p w14:paraId="71FF207D" w14:textId="68A0E732" w:rsidR="00E619FF" w:rsidRPr="00156AA2" w:rsidRDefault="00E619FF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t>It was clear I could give feedback about my experience</w:t>
      </w:r>
    </w:p>
    <w:p w14:paraId="64CCA613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amount of time it took to reach an outcome was acceptable</w:t>
      </w:r>
    </w:p>
    <w:p w14:paraId="59BBE83D" w14:textId="77777777" w:rsidR="00E24D57" w:rsidRPr="00156AA2" w:rsidRDefault="00E24D57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websites or applications I used worked well</w:t>
      </w:r>
    </w:p>
    <w:p w14:paraId="3A91B048" w14:textId="77777777" w:rsidR="00E24D57" w:rsidRPr="00156AA2" w:rsidRDefault="00E24D57" w:rsidP="00E24D57">
      <w:pPr>
        <w:contextualSpacing w:val="0"/>
        <w:rPr>
          <w:rFonts w:ascii="Helvetica Neue" w:eastAsia="Helvetica Neue" w:hAnsi="Helvetica Neue" w:cs="Helvetica Neue"/>
        </w:rPr>
      </w:pPr>
    </w:p>
    <w:p w14:paraId="10ADC401" w14:textId="007A410D" w:rsidR="0050436B" w:rsidRPr="00156AA2" w:rsidRDefault="0050436B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multiple Australian public services because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="00674C4C" w:rsidRPr="00156AA2">
        <w:rPr>
          <w:rFonts w:ascii="Helvetica Neue" w:eastAsia="Helvetica Neue" w:hAnsi="Helvetica Neue" w:cs="Helvetica Neue"/>
          <w:b/>
        </w:rPr>
        <w:t xml:space="preserve">. You accessed a range of services including </w:t>
      </w:r>
      <w:r w:rsidR="00A33AF8">
        <w:rPr>
          <w:rFonts w:ascii="Helvetica Neue" w:eastAsia="Helvetica Neue" w:hAnsi="Helvetica Neue" w:cs="Helvetica Neue"/>
        </w:rPr>
        <w:t>[se</w:t>
      </w:r>
      <w:r w:rsidR="00916356">
        <w:rPr>
          <w:rFonts w:ascii="Helvetica Neue" w:eastAsia="Helvetica Neue" w:hAnsi="Helvetica Neue" w:cs="Helvetica Neue"/>
        </w:rPr>
        <w:t>r</w:t>
      </w:r>
      <w:r w:rsidR="00A33AF8">
        <w:rPr>
          <w:rFonts w:ascii="Helvetica Neue" w:eastAsia="Helvetica Neue" w:hAnsi="Helvetica Neue" w:cs="Helvetica Neue"/>
        </w:rPr>
        <w:t>vices sel</w:t>
      </w:r>
      <w:r w:rsidR="00674C4C" w:rsidRPr="00156AA2">
        <w:rPr>
          <w:rFonts w:ascii="Helvetica Neue" w:eastAsia="Helvetica Neue" w:hAnsi="Helvetica Neue" w:cs="Helvetica Neue"/>
        </w:rPr>
        <w:t xml:space="preserve">ected at Q13]. </w:t>
      </w:r>
      <w:r w:rsidR="00B25DBF" w:rsidRPr="00156AA2">
        <w:rPr>
          <w:rFonts w:ascii="Helvetica Neue" w:eastAsia="Helvetica Neue" w:hAnsi="Helvetica Neue" w:cs="Helvetica Neue"/>
          <w:b/>
        </w:rPr>
        <w:t>H</w:t>
      </w:r>
      <w:r w:rsidR="00982C09" w:rsidRPr="00156AA2">
        <w:rPr>
          <w:rFonts w:ascii="Helvetica Neue" w:eastAsia="Helvetica Neue" w:hAnsi="Helvetica Neue" w:cs="Helvetica Neue"/>
          <w:b/>
        </w:rPr>
        <w:t>ow much</w:t>
      </w:r>
      <w:r w:rsidR="006B048E" w:rsidRPr="00156AA2">
        <w:rPr>
          <w:rFonts w:ascii="Helvetica Neue" w:eastAsia="Helvetica Neue" w:hAnsi="Helvetica Neue" w:cs="Helvetica Neue"/>
          <w:b/>
        </w:rPr>
        <w:t xml:space="preserve"> </w:t>
      </w:r>
      <w:r w:rsidR="00B32D7F" w:rsidRPr="00156AA2">
        <w:rPr>
          <w:rFonts w:ascii="Helvetica Neue" w:eastAsia="Helvetica Neue" w:hAnsi="Helvetica Neue" w:cs="Helvetica Neue"/>
          <w:b/>
        </w:rPr>
        <w:t xml:space="preserve">do </w:t>
      </w:r>
      <w:r w:rsidRPr="00156AA2">
        <w:rPr>
          <w:rFonts w:ascii="Helvetica Neue" w:eastAsia="Helvetica Neue" w:hAnsi="Helvetica Neue" w:cs="Helvetica Neue"/>
          <w:b/>
        </w:rPr>
        <w:t>you agree or disagree with the following statements: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is question is for life event allocated at Q12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096EBF5C" w14:textId="4192A2A5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  <w:b/>
          <w:i/>
          <w:color w:val="FF0000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0D976E25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I provided to one service didn’t need to be repeated to others</w:t>
      </w:r>
    </w:p>
    <w:p w14:paraId="05692868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t felt like services were working together</w:t>
      </w:r>
    </w:p>
    <w:p w14:paraId="2E3FE2A4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rvices provided consistent information and advice</w:t>
      </w:r>
    </w:p>
    <w:p w14:paraId="63E684A5" w14:textId="77777777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 understood what each service does</w:t>
      </w:r>
    </w:p>
    <w:p w14:paraId="4B60DC01" w14:textId="77777777" w:rsidR="0011670E" w:rsidRPr="00156AA2" w:rsidRDefault="00196349" w:rsidP="0011670E">
      <w:pPr>
        <w:spacing w:after="160" w:line="256" w:lineRule="auto"/>
        <w:contextualSpacing w:val="0"/>
        <w:rPr>
          <w:rFonts w:ascii="Helvetica Neue" w:eastAsia="Helvetica Neue" w:hAnsi="Helvetica Neue" w:cs="Helvetica Neue"/>
          <w:b/>
          <w:color w:val="FF9900"/>
        </w:rPr>
      </w:pPr>
      <w:r w:rsidRPr="00156AA2">
        <w:rPr>
          <w:rFonts w:ascii="Helvetica Neue" w:eastAsia="Helvetica Neue" w:hAnsi="Helvetica Neue" w:cs="Helvetica Neue"/>
          <w:b/>
          <w:color w:val="FF9900"/>
        </w:rPr>
        <w:t xml:space="preserve"> </w:t>
      </w:r>
    </w:p>
    <w:p w14:paraId="164DAECF" w14:textId="355C2235" w:rsidR="00674C4C" w:rsidRPr="00156AA2" w:rsidRDefault="0011670E" w:rsidP="00257DD0">
      <w:pPr>
        <w:pStyle w:val="ListParagraph"/>
        <w:numPr>
          <w:ilvl w:val="0"/>
          <w:numId w:val="7"/>
        </w:numPr>
        <w:spacing w:line="257" w:lineRule="auto"/>
        <w:ind w:left="714" w:hanging="357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Looking at your previous answers, the below </w:t>
      </w:r>
      <w:r w:rsidR="00B6288E" w:rsidRPr="00156AA2">
        <w:rPr>
          <w:rFonts w:ascii="Helvetica Neue" w:eastAsia="Helvetica Neue" w:hAnsi="Helvetica Neue" w:cs="Helvetica Neue"/>
          <w:b/>
        </w:rPr>
        <w:t>[</w:t>
      </w:r>
      <w:r w:rsidR="00674C4C" w:rsidRPr="00156AA2">
        <w:rPr>
          <w:rFonts w:ascii="Helvetica Neue" w:eastAsia="Helvetica Neue" w:hAnsi="Helvetica Neue" w:cs="Helvetica Neue"/>
          <w:b/>
        </w:rPr>
        <w:t>t</w:t>
      </w:r>
      <w:r w:rsidR="00B6288E" w:rsidRPr="00156AA2">
        <w:rPr>
          <w:rFonts w:ascii="Helvetica Neue" w:eastAsia="Helvetica Neue" w:hAnsi="Helvetica Neue" w:cs="Helvetica Neue"/>
          <w:b/>
        </w:rPr>
        <w:t xml:space="preserve">wo / </w:t>
      </w:r>
      <w:r w:rsidR="00674C4C" w:rsidRPr="00156AA2">
        <w:rPr>
          <w:rFonts w:ascii="Helvetica Neue" w:eastAsia="Helvetica Neue" w:hAnsi="Helvetica Neue" w:cs="Helvetica Neue"/>
          <w:b/>
        </w:rPr>
        <w:t>t</w:t>
      </w:r>
      <w:r w:rsidR="00B6288E" w:rsidRPr="00156AA2">
        <w:rPr>
          <w:rFonts w:ascii="Helvetica Neue" w:eastAsia="Helvetica Neue" w:hAnsi="Helvetica Neue" w:cs="Helvetica Neue"/>
          <w:b/>
        </w:rPr>
        <w:t xml:space="preserve">hree] </w:t>
      </w:r>
      <w:r w:rsidRPr="00156AA2">
        <w:rPr>
          <w:rFonts w:ascii="Helvetica Neue" w:eastAsia="Helvetica Neue" w:hAnsi="Helvetica Neue" w:cs="Helvetica Neue"/>
          <w:b/>
        </w:rPr>
        <w:t>things could have been better during your service experience.</w:t>
      </w:r>
    </w:p>
    <w:p w14:paraId="2CAA90CE" w14:textId="37DE5FEA" w:rsidR="00F15746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Display 2-3 lowest scored statements from Q5 and Q5A. If 1 or less statements rated below ‘somewhat agree’, skip to Q8.]</w:t>
      </w:r>
    </w:p>
    <w:p w14:paraId="69125FFC" w14:textId="758D0421" w:rsidR="0062167B" w:rsidRPr="00156AA2" w:rsidRDefault="0062167B" w:rsidP="0062167B">
      <w:pPr>
        <w:spacing w:after="160" w:line="256" w:lineRule="auto"/>
        <w:ind w:firstLine="720"/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rank the below in order of what is most important to you to see improved. </w:t>
      </w:r>
    </w:p>
    <w:p w14:paraId="5C6CC5D0" w14:textId="77777777" w:rsidR="00674C4C" w:rsidRPr="00156AA2" w:rsidRDefault="00674C4C" w:rsidP="00674C4C">
      <w:pPr>
        <w:contextualSpacing w:val="0"/>
        <w:rPr>
          <w:rFonts w:ascii="Helvetica Neue" w:eastAsia="Helvetica Neue" w:hAnsi="Helvetica Neue" w:cs="Helvetica Neue"/>
        </w:rPr>
      </w:pPr>
    </w:p>
    <w:p w14:paraId="2E59F226" w14:textId="693A2867" w:rsidR="00A05A5A" w:rsidRPr="00156AA2" w:rsidRDefault="00616ED3" w:rsidP="00674C4C">
      <w:pPr>
        <w:pStyle w:val="Sectionheader"/>
        <w:spacing w:after="0"/>
      </w:pPr>
      <w:r w:rsidRPr="00156AA2">
        <w:t xml:space="preserve">SECTION </w:t>
      </w:r>
      <w:r w:rsidR="00674C4C" w:rsidRPr="00156AA2">
        <w:t>E</w:t>
      </w:r>
      <w:r w:rsidRPr="00156AA2">
        <w:t xml:space="preserve"> </w:t>
      </w:r>
      <w:r w:rsidR="00674C4C" w:rsidRPr="00156AA2">
        <w:t>–</w:t>
      </w:r>
      <w:r w:rsidRPr="00156AA2">
        <w:t xml:space="preserve"> Individual</w:t>
      </w:r>
      <w:r w:rsidR="00674C4C" w:rsidRPr="00156AA2">
        <w:t xml:space="preserve"> </w:t>
      </w:r>
      <w:r w:rsidRPr="00156AA2">
        <w:t>Service Experience</w:t>
      </w:r>
      <w:r w:rsidR="00674C4C" w:rsidRPr="00156AA2">
        <w:t xml:space="preserve"> (</w:t>
      </w:r>
      <w:r w:rsidR="00674C4C" w:rsidRPr="00156AA2">
        <w:rPr>
          <w:i/>
        </w:rPr>
        <w:t>This section only used if a service was chosen in</w:t>
      </w:r>
      <w:r w:rsidR="00674C4C" w:rsidRPr="00156AA2">
        <w:rPr>
          <w:rFonts w:eastAsia="Calibri"/>
          <w:i/>
          <w:iCs/>
        </w:rPr>
        <w:t xml:space="preserve"> Section B.</w:t>
      </w:r>
      <w:r w:rsidR="00674C4C" w:rsidRPr="00156AA2">
        <w:t>)</w:t>
      </w:r>
    </w:p>
    <w:p w14:paraId="36B91431" w14:textId="77777777" w:rsidR="00674C4C" w:rsidRPr="00156AA2" w:rsidRDefault="00674C4C" w:rsidP="00885219">
      <w:pPr>
        <w:contextualSpacing w:val="0"/>
        <w:rPr>
          <w:rFonts w:ascii="Helvetica Neue" w:eastAsia="Helvetica Neue" w:hAnsi="Helvetica Neue" w:cs="Helvetica Neue"/>
          <w:b/>
        </w:rPr>
      </w:pPr>
    </w:p>
    <w:p w14:paraId="34ABB034" w14:textId="1C2838E3" w:rsidR="00885219" w:rsidRPr="00156AA2" w:rsidRDefault="00885219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lastRenderedPageBreak/>
        <w:t>We now want to hear about your experience with specific services.</w:t>
      </w:r>
      <w:r w:rsidR="0011670E" w:rsidRPr="00156AA2">
        <w:rPr>
          <w:rFonts w:ascii="Helvetica Neue" w:eastAsia="Helvetica Neue" w:hAnsi="Helvetica Neue" w:cs="Helvetica Neue"/>
          <w:b/>
        </w:rPr>
        <w:t xml:space="preserve"> You a</w:t>
      </w:r>
      <w:r w:rsidR="0062167B" w:rsidRPr="00156AA2">
        <w:rPr>
          <w:rFonts w:ascii="Helvetica Neue" w:eastAsia="Helvetica Neue" w:hAnsi="Helvetica Neue" w:cs="Helvetica Neue"/>
          <w:b/>
        </w:rPr>
        <w:t>c</w:t>
      </w:r>
      <w:r w:rsidR="0011670E" w:rsidRPr="00156AA2">
        <w:rPr>
          <w:rFonts w:ascii="Helvetica Neue" w:eastAsia="Helvetica Neue" w:hAnsi="Helvetica Neue" w:cs="Helvetica Neue"/>
          <w:b/>
        </w:rPr>
        <w:t>cess public services because</w:t>
      </w:r>
      <w:r w:rsidR="00674C4C" w:rsidRPr="00156AA2">
        <w:rPr>
          <w:rFonts w:ascii="Helvetica Neue" w:eastAsia="Helvetica Neue" w:hAnsi="Helvetica Neue" w:cs="Helvetica Neue"/>
          <w:b/>
        </w:rPr>
        <w:t xml:space="preserve">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="00674C4C" w:rsidRPr="00156AA2">
        <w:rPr>
          <w:rFonts w:ascii="Helvetica Neue" w:eastAsia="Helvetica Neue" w:hAnsi="Helvetica Neue" w:cs="Helvetica Neue"/>
          <w:b/>
        </w:rPr>
        <w:t xml:space="preserve">. </w:t>
      </w:r>
      <w:r w:rsidR="00DA418C" w:rsidRPr="00156AA2">
        <w:rPr>
          <w:rFonts w:ascii="Times New Roman" w:hAnsi="Times New Roman" w:cs="Times New Roman"/>
          <w:b/>
          <w:bCs/>
        </w:rPr>
        <w:t>T</w:t>
      </w:r>
      <w:r w:rsidRPr="00156AA2">
        <w:rPr>
          <w:rFonts w:ascii="Helvetica Neue" w:eastAsia="Helvetica Neue" w:hAnsi="Helvetica Neue" w:cs="Helvetica Neue"/>
          <w:b/>
          <w:bCs/>
        </w:rPr>
        <w:t>h</w:t>
      </w:r>
      <w:r w:rsidRPr="00156AA2">
        <w:rPr>
          <w:rFonts w:ascii="Helvetica Neue" w:eastAsia="Helvetica Neue" w:hAnsi="Helvetica Neue" w:cs="Helvetica Neue"/>
          <w:b/>
        </w:rPr>
        <w:t xml:space="preserve">inking about your </w:t>
      </w:r>
      <w:r w:rsidR="00E51D14" w:rsidRPr="00156AA2">
        <w:rPr>
          <w:rFonts w:ascii="Helvetica Neue" w:eastAsia="Helvetica Neue" w:hAnsi="Helvetica Neue" w:cs="Helvetica Neue"/>
          <w:b/>
        </w:rPr>
        <w:t>interactions with the</w:t>
      </w:r>
      <w:r w:rsidR="0011670E" w:rsidRPr="00156AA2">
        <w:rPr>
          <w:rFonts w:ascii="Helvetica Neue" w:eastAsia="Helvetica Neue" w:hAnsi="Helvetica Neue" w:cs="Helvetica Neue"/>
          <w:b/>
        </w:rPr>
        <w:t>se</w:t>
      </w:r>
      <w:r w:rsidR="00E51D14" w:rsidRPr="00156AA2">
        <w:rPr>
          <w:rFonts w:ascii="Helvetica Neue" w:eastAsia="Helvetica Neue" w:hAnsi="Helvetica Neue" w:cs="Helvetica Neue"/>
          <w:b/>
          <w:i/>
          <w:color w:val="FF0000"/>
        </w:rPr>
        <w:t xml:space="preserve"> </w:t>
      </w:r>
      <w:r w:rsidR="00E51D14" w:rsidRPr="00156AA2">
        <w:rPr>
          <w:rFonts w:ascii="Helvetica Neue" w:eastAsia="Helvetica Neue" w:hAnsi="Helvetica Neue" w:cs="Helvetica Neue"/>
          <w:b/>
        </w:rPr>
        <w:t>service/s</w:t>
      </w:r>
      <w:r w:rsidRPr="00156AA2">
        <w:rPr>
          <w:rFonts w:ascii="Helvetica Neue" w:eastAsia="Helvetica Neue" w:hAnsi="Helvetica Neue" w:cs="Helvetica Neue"/>
          <w:b/>
        </w:rPr>
        <w:t xml:space="preserve">, how satisfied or dissatisfied </w:t>
      </w:r>
      <w:r w:rsidR="00583829" w:rsidRPr="00156AA2">
        <w:rPr>
          <w:rFonts w:ascii="Helvetica Neue" w:eastAsia="Helvetica Neue" w:hAnsi="Helvetica Neue" w:cs="Helvetica Neue"/>
          <w:b/>
        </w:rPr>
        <w:t>are you</w:t>
      </w:r>
      <w:r w:rsidRPr="00156AA2">
        <w:rPr>
          <w:rFonts w:ascii="Helvetica Neue" w:eastAsia="Helvetica Neue" w:hAnsi="Helvetica Neue" w:cs="Helvetica Neue"/>
          <w:b/>
        </w:rPr>
        <w:t xml:space="preserve"> with each service</w:t>
      </w:r>
      <w:r w:rsidR="00674C4C" w:rsidRPr="00156AA2">
        <w:rPr>
          <w:rFonts w:ascii="Helvetica Neue" w:eastAsia="Helvetica Neue" w:hAnsi="Helvetica Neue" w:cs="Helvetica Neue"/>
          <w:b/>
        </w:rPr>
        <w:t xml:space="preserve">? </w:t>
      </w:r>
      <w:r w:rsidR="00674C4C" w:rsidRPr="00156AA2">
        <w:rPr>
          <w:rFonts w:ascii="Helvetica Neue" w:eastAsia="Helvetica Neue" w:hAnsi="Helvetica Neue" w:cs="Helvetica Neue"/>
        </w:rPr>
        <w:t>(</w:t>
      </w:r>
      <w:r w:rsidR="00674C4C" w:rsidRPr="00156AA2">
        <w:rPr>
          <w:rFonts w:ascii="Helvetica Neue" w:eastAsia="Helvetica Neue" w:hAnsi="Helvetica Neue" w:cs="Helvetica Neue"/>
          <w:i/>
        </w:rPr>
        <w:t>O</w:t>
      </w:r>
      <w:r w:rsidRPr="00156AA2">
        <w:rPr>
          <w:rFonts w:ascii="Helvetica Neue" w:eastAsia="Helvetica Neue" w:hAnsi="Helvetica Neue" w:cs="Helvetica Neue"/>
          <w:i/>
        </w:rPr>
        <w:t>nly a maximum of three services are displayed, even if you accessed more</w:t>
      </w:r>
      <w:r w:rsidR="0062167B" w:rsidRPr="00156AA2">
        <w:rPr>
          <w:rFonts w:ascii="Helvetica Neue" w:eastAsia="Helvetica Neue" w:hAnsi="Helvetica Neue" w:cs="Helvetica Neue"/>
          <w:i/>
        </w:rPr>
        <w:t>, for the life event allocated at Q12</w:t>
      </w:r>
      <w:r w:rsidRPr="00156AA2">
        <w:rPr>
          <w:rFonts w:ascii="Helvetica Neue" w:eastAsia="Helvetica Neue" w:hAnsi="Helvetica Neue" w:cs="Helvetica Neue"/>
          <w:i/>
        </w:rPr>
        <w:t>.</w:t>
      </w:r>
      <w:r w:rsidR="00674C4C" w:rsidRPr="00156AA2">
        <w:rPr>
          <w:rFonts w:ascii="Helvetica Neue" w:eastAsia="Helvetica Neue" w:hAnsi="Helvetica Neue" w:cs="Helvetica Neue"/>
        </w:rPr>
        <w:t>)</w:t>
      </w:r>
    </w:p>
    <w:p w14:paraId="02A5D118" w14:textId="14230543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completed dissatisfied, dissatisfied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satisfied, neither satisfied nor dissatisfied, somewhat satisfied, satisfied, strongly satisfied]</w:t>
      </w:r>
    </w:p>
    <w:p w14:paraId="5E53A80D" w14:textId="6B5E8D11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 1]</w:t>
      </w:r>
    </w:p>
    <w:p w14:paraId="3FB1AEE8" w14:textId="251B11BF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 2]</w:t>
      </w:r>
    </w:p>
    <w:p w14:paraId="1A84A255" w14:textId="24C288A6" w:rsidR="00674C4C" w:rsidRPr="00156AA2" w:rsidRDefault="00674C4C" w:rsidP="00257DD0">
      <w:pPr>
        <w:pStyle w:val="ListParagraph"/>
        <w:numPr>
          <w:ilvl w:val="0"/>
          <w:numId w:val="1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Life event</w:t>
      </w:r>
      <w:r w:rsidR="001A5617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3]</w:t>
      </w:r>
    </w:p>
    <w:p w14:paraId="39939CE6" w14:textId="77777777" w:rsidR="00885219" w:rsidRPr="00156AA2" w:rsidRDefault="00885219" w:rsidP="00885219">
      <w:pPr>
        <w:contextualSpacing w:val="0"/>
        <w:rPr>
          <w:rFonts w:ascii="Helvetica Neue" w:eastAsia="Helvetica Neue" w:hAnsi="Helvetica Neue" w:cs="Helvetica Neue"/>
          <w:b/>
        </w:rPr>
      </w:pPr>
    </w:p>
    <w:p w14:paraId="588050FF" w14:textId="3B0EFCD4" w:rsidR="00712A19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bookmarkStart w:id="1" w:name="_Hlk42592862"/>
      <w:r w:rsidRPr="00156AA2">
        <w:rPr>
          <w:rFonts w:ascii="Helvetica Neue" w:eastAsia="Helvetica Neue" w:hAnsi="Helvetica Neue" w:cs="Helvetica Neue"/>
          <w:b/>
        </w:rPr>
        <w:t>Thinking about your interactions</w:t>
      </w:r>
      <w:r w:rsidR="00E103F7" w:rsidRPr="00156AA2">
        <w:rPr>
          <w:rFonts w:ascii="Helvetica Neue" w:eastAsia="Helvetica Neue" w:hAnsi="Helvetica Neue" w:cs="Helvetica Neue"/>
          <w:b/>
        </w:rPr>
        <w:t xml:space="preserve"> with the below service</w:t>
      </w:r>
      <w:r w:rsidR="00B25DBF" w:rsidRPr="00156AA2">
        <w:rPr>
          <w:rFonts w:ascii="Helvetica Neue" w:eastAsia="Helvetica Neue" w:hAnsi="Helvetica Neue" w:cs="Helvetica Neue"/>
          <w:b/>
        </w:rPr>
        <w:t>/</w:t>
      </w:r>
      <w:r w:rsidR="00E103F7" w:rsidRPr="00156AA2">
        <w:rPr>
          <w:rFonts w:ascii="Helvetica Neue" w:eastAsia="Helvetica Neue" w:hAnsi="Helvetica Neue" w:cs="Helvetica Neue"/>
          <w:b/>
        </w:rPr>
        <w:t>s</w:t>
      </w:r>
      <w:r w:rsidR="00712A19" w:rsidRPr="00156AA2">
        <w:rPr>
          <w:rFonts w:ascii="Helvetica Neue" w:eastAsia="Helvetica Neue" w:hAnsi="Helvetica Neue" w:cs="Helvetica Neue"/>
          <w:b/>
        </w:rPr>
        <w:t xml:space="preserve">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="006B048E" w:rsidRPr="00156AA2">
        <w:rPr>
          <w:rFonts w:ascii="Helvetica Neue" w:eastAsia="Helvetica Neue" w:hAnsi="Helvetica Neue" w:cs="Helvetica Neue"/>
          <w:b/>
        </w:rPr>
        <w:t xml:space="preserve"> do</w:t>
      </w:r>
      <w:r w:rsidR="00207CCE" w:rsidRPr="00156AA2">
        <w:rPr>
          <w:rFonts w:ascii="Helvetica Neue" w:eastAsia="Helvetica Neue" w:hAnsi="Helvetica Neue" w:cs="Helvetica Neue"/>
          <w:b/>
        </w:rPr>
        <w:t xml:space="preserve"> you agree or disagree with the following</w:t>
      </w:r>
      <w:r w:rsidR="00712A19" w:rsidRPr="00156AA2">
        <w:rPr>
          <w:rFonts w:ascii="Helvetica Neue" w:eastAsia="Helvetica Neue" w:hAnsi="Helvetica Neue" w:cs="Helvetica Neue"/>
          <w:b/>
        </w:rPr>
        <w:t xml:space="preserve"> statement</w:t>
      </w:r>
      <w:r w:rsidR="00712A19" w:rsidRPr="00156AA2">
        <w:rPr>
          <w:rFonts w:ascii="Helvetica Neue" w:eastAsia="Helvetica Neue" w:hAnsi="Helvetica Neue" w:cs="Helvetica Neue"/>
          <w:b/>
          <w:strike/>
        </w:rPr>
        <w:t>s</w:t>
      </w:r>
      <w:r w:rsidR="00712A19" w:rsidRPr="00156AA2">
        <w:rPr>
          <w:rFonts w:ascii="Helvetica Neue" w:eastAsia="Helvetica Neue" w:hAnsi="Helvetica Neue" w:cs="Helvetica Neue"/>
          <w:b/>
        </w:rPr>
        <w:t>:</w:t>
      </w:r>
      <w:bookmarkEnd w:id="1"/>
      <w:r w:rsidR="0062167B" w:rsidRPr="00156AA2">
        <w:rPr>
          <w:rFonts w:ascii="Helvetica Neue" w:eastAsia="Helvetica Neue" w:hAnsi="Helvetica Neue" w:cs="Helvetica Neue"/>
          <w:b/>
        </w:rPr>
        <w:t xml:space="preserve"> </w:t>
      </w:r>
      <w:r w:rsidR="0062167B" w:rsidRPr="00156AA2">
        <w:rPr>
          <w:rFonts w:ascii="Helvetica Neue" w:eastAsia="Helvetica Neue" w:hAnsi="Helvetica Neue" w:cs="Helvetica Neue"/>
        </w:rPr>
        <w:t>(</w:t>
      </w:r>
      <w:r w:rsidR="0062167B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61964AB0" w14:textId="687A0210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1A5617" w:rsidRPr="00156AA2">
        <w:rPr>
          <w:rFonts w:ascii="Helvetica Neue" w:eastAsia="Helvetica Neue" w:hAnsi="Helvetica Neue" w:cs="Helvetica Neue"/>
        </w:rPr>
        <w:t>scale</w:t>
      </w:r>
      <w:r w:rsidRPr="00156AA2">
        <w:rPr>
          <w:rFonts w:ascii="Helvetica Neue" w:eastAsia="Helvetica Neue" w:hAnsi="Helvetica Neue" w:cs="Helvetica Neue"/>
        </w:rPr>
        <w:t xml:space="preserve">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5315141F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from the service was easy to understand</w:t>
      </w:r>
    </w:p>
    <w:p w14:paraId="6AB1C87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Information from the service was accurate</w:t>
      </w:r>
    </w:p>
    <w:p w14:paraId="416584C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explained how my personal information would be used and stored</w:t>
      </w:r>
    </w:p>
    <w:p w14:paraId="6EA4B66A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provided clear information about the process and how decisions are made</w:t>
      </w:r>
    </w:p>
    <w:p w14:paraId="3FF6E9B5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were knowledgeable</w:t>
      </w:r>
    </w:p>
    <w:p w14:paraId="7E709F7D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did what they said they would do</w:t>
      </w:r>
    </w:p>
    <w:p w14:paraId="41A37D57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taff treated me with respect</w:t>
      </w:r>
    </w:p>
    <w:p w14:paraId="380C410E" w14:textId="77777777" w:rsidR="001A5617" w:rsidRPr="00156AA2" w:rsidRDefault="001A5617" w:rsidP="00257DD0">
      <w:pPr>
        <w:pStyle w:val="ListParagraph"/>
        <w:numPr>
          <w:ilvl w:val="0"/>
          <w:numId w:val="18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understood my individual needs</w:t>
      </w:r>
    </w:p>
    <w:p w14:paraId="3B9FE07A" w14:textId="77777777" w:rsidR="00674C4C" w:rsidRPr="00156AA2" w:rsidRDefault="00674C4C" w:rsidP="00674C4C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</w:p>
    <w:p w14:paraId="3BFE181B" w14:textId="5E4CCC35" w:rsidR="004E15B8" w:rsidRPr="00156AA2" w:rsidRDefault="00AB3A7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  <w:strike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you accessed Australian public services because </w:t>
      </w:r>
      <w:r w:rsidR="00674C4C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>.</w:t>
      </w:r>
      <w:r w:rsidR="00524E6A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  <w:b/>
        </w:rPr>
        <w:t xml:space="preserve">Did you make a complaint or suggestion for change about the </w:t>
      </w:r>
      <w:r w:rsidR="0025205F" w:rsidRPr="00156AA2">
        <w:rPr>
          <w:rFonts w:ascii="Helvetica Neue" w:eastAsia="Helvetica Neue" w:hAnsi="Helvetica Neue" w:cs="Helvetica Neue"/>
          <w:b/>
        </w:rPr>
        <w:t>way your service was delivered</w:t>
      </w:r>
      <w:r w:rsidR="00556534" w:rsidRPr="00156AA2">
        <w:rPr>
          <w:rFonts w:ascii="Helvetica Neue" w:eastAsia="Helvetica Neue" w:hAnsi="Helvetica Neue" w:cs="Helvetica Neue"/>
          <w:b/>
        </w:rPr>
        <w:t xml:space="preserve">, </w:t>
      </w:r>
      <w:r w:rsidR="0025205F" w:rsidRPr="00156AA2">
        <w:rPr>
          <w:rFonts w:ascii="Helvetica Neue" w:eastAsia="Helvetica Neue" w:hAnsi="Helvetica Neue" w:cs="Helvetica Neue"/>
          <w:b/>
        </w:rPr>
        <w:t xml:space="preserve">regardless of the outcome </w:t>
      </w:r>
      <w:r w:rsidR="00556534" w:rsidRPr="00156AA2">
        <w:rPr>
          <w:rFonts w:ascii="Helvetica Neue" w:eastAsia="Helvetica Neue" w:hAnsi="Helvetica Neue" w:cs="Helvetica Neue"/>
          <w:b/>
        </w:rPr>
        <w:t>(</w:t>
      </w:r>
      <w:r w:rsidR="0025205F" w:rsidRPr="00156AA2">
        <w:rPr>
          <w:rFonts w:ascii="Helvetica Neue" w:eastAsia="Helvetica Neue" w:hAnsi="Helvetica Neue" w:cs="Helvetica Neue"/>
          <w:b/>
        </w:rPr>
        <w:t>for example how much you ended up receiving)</w:t>
      </w:r>
      <w:r w:rsidR="00674C4C" w:rsidRPr="00156AA2">
        <w:rPr>
          <w:rFonts w:ascii="Helvetica Neue" w:eastAsia="Helvetica Neue" w:hAnsi="Helvetica Neue" w:cs="Helvetica Neue"/>
          <w:b/>
        </w:rPr>
        <w:t>?</w:t>
      </w:r>
      <w:r w:rsidR="008652D4" w:rsidRPr="00156AA2">
        <w:rPr>
          <w:rFonts w:ascii="Helvetica Neue" w:eastAsia="Helvetica Neue" w:hAnsi="Helvetica Neue" w:cs="Helvetica Neue"/>
          <w:b/>
        </w:rPr>
        <w:t xml:space="preserve"> </w:t>
      </w:r>
      <w:r w:rsidR="008652D4" w:rsidRPr="00156AA2">
        <w:rPr>
          <w:rFonts w:ascii="Helvetica Neue" w:eastAsia="Helvetica Neue" w:hAnsi="Helvetica Neue" w:cs="Helvetica Neue"/>
        </w:rPr>
        <w:t>(</w:t>
      </w:r>
      <w:r w:rsidR="008652D4" w:rsidRPr="00156AA2">
        <w:rPr>
          <w:rFonts w:ascii="Helvetica Neue" w:eastAsia="Helvetica Neue" w:hAnsi="Helvetica Neue" w:cs="Helvetica Neue"/>
          <w:i/>
        </w:rPr>
        <w:t xml:space="preserve">This question </w:t>
      </w:r>
      <w:r w:rsidR="002F2EA3" w:rsidRPr="00156AA2">
        <w:rPr>
          <w:rFonts w:ascii="Helvetica Neue" w:eastAsia="Helvetica Neue" w:hAnsi="Helvetica Neue" w:cs="Helvetica Neue"/>
          <w:i/>
        </w:rPr>
        <w:t>is repeated for each service allocated at Q24</w:t>
      </w:r>
      <w:r w:rsidR="008652D4" w:rsidRPr="00156AA2">
        <w:rPr>
          <w:rFonts w:ascii="Helvetica Neue" w:eastAsia="Calibri" w:hAnsi="Helvetica Neue"/>
          <w:i/>
          <w:iCs/>
        </w:rPr>
        <w:t>.</w:t>
      </w:r>
      <w:r w:rsidR="008652D4" w:rsidRPr="00156AA2">
        <w:rPr>
          <w:rFonts w:ascii="Helvetica Neue" w:eastAsia="Helvetica Neue" w:hAnsi="Helvetica Neue" w:cs="Helvetica Neue"/>
        </w:rPr>
        <w:t>)</w:t>
      </w:r>
    </w:p>
    <w:p w14:paraId="17C7962A" w14:textId="2447BA7B" w:rsidR="00674C4C" w:rsidRPr="00156AA2" w:rsidRDefault="00674C4C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elect from </w:t>
      </w:r>
      <w:r w:rsidRPr="00156AA2">
        <w:rPr>
          <w:rFonts w:ascii="Helvetica Neue" w:eastAsia="Times New Roman" w:hAnsi="Helvetica Neue" w:cs="Calibri"/>
          <w:color w:val="000000"/>
          <w:lang w:eastAsia="en-AU"/>
        </w:rPr>
        <w:t>Yes, I made a suggestion for change</w:t>
      </w:r>
      <w:r w:rsidR="001A5617" w:rsidRPr="00156AA2">
        <w:rPr>
          <w:rFonts w:ascii="Helvetica Neue" w:eastAsia="Helvetica Neue" w:hAnsi="Helvetica Neue" w:cs="Helvetica Neue"/>
        </w:rPr>
        <w:t>;</w:t>
      </w:r>
      <w:r w:rsidRPr="00156AA2">
        <w:rPr>
          <w:rFonts w:ascii="Helvetica Neue" w:eastAsia="Helvetica Neue" w:hAnsi="Helvetica Neue" w:cs="Helvetica Neue"/>
        </w:rPr>
        <w:t xml:space="preserve"> </w:t>
      </w:r>
      <w:r w:rsidR="001A5617" w:rsidRPr="00156AA2">
        <w:rPr>
          <w:rFonts w:ascii="Helvetica Neue" w:eastAsia="Times New Roman" w:hAnsi="Helvetica Neue" w:cs="Calibri"/>
          <w:color w:val="000000"/>
          <w:lang w:eastAsia="en-AU"/>
        </w:rPr>
        <w:t>Yes, I made a complaint</w:t>
      </w:r>
      <w:r w:rsidR="001A5617" w:rsidRPr="00156AA2">
        <w:rPr>
          <w:rFonts w:ascii="Helvetica Neue" w:eastAsia="Helvetica Neue" w:hAnsi="Helvetica Neue" w:cs="Helvetica Neue"/>
        </w:rPr>
        <w:t>;</w:t>
      </w:r>
      <w:r w:rsidRPr="00156AA2">
        <w:rPr>
          <w:rFonts w:ascii="Helvetica Neue" w:eastAsia="Helvetica Neue" w:hAnsi="Helvetica Neue" w:cs="Helvetica Neue"/>
        </w:rPr>
        <w:t xml:space="preserve"> </w:t>
      </w:r>
      <w:r w:rsidR="001A5617" w:rsidRPr="00156AA2">
        <w:rPr>
          <w:rFonts w:ascii="Helvetica Neue" w:eastAsia="Times New Roman" w:hAnsi="Helvetica Neue" w:cs="Calibri"/>
          <w:color w:val="000000"/>
          <w:lang w:eastAsia="en-AU"/>
        </w:rPr>
        <w:t>No, I did not provide a complaint or suggestion</w:t>
      </w:r>
      <w:r w:rsidR="001A5617" w:rsidRPr="00156AA2">
        <w:rPr>
          <w:rFonts w:ascii="Helvetica Neue" w:eastAsia="Helvetica Neue" w:hAnsi="Helvetica Neue" w:cs="Helvetica Neue"/>
        </w:rPr>
        <w:t xml:space="preserve"> </w:t>
      </w:r>
      <w:r w:rsidRPr="00156AA2">
        <w:rPr>
          <w:rFonts w:ascii="Helvetica Neue" w:eastAsia="Helvetica Neue" w:hAnsi="Helvetica Neue" w:cs="Helvetica Neue"/>
        </w:rPr>
        <w:t>for each statement]</w:t>
      </w:r>
    </w:p>
    <w:p w14:paraId="12AA066D" w14:textId="77777777" w:rsidR="00AB3A7C" w:rsidRPr="00156AA2" w:rsidRDefault="00AB3A7C" w:rsidP="00A96BD8">
      <w:pPr>
        <w:contextualSpacing w:val="0"/>
        <w:rPr>
          <w:rFonts w:ascii="Helvetica Neue" w:eastAsia="Helvetica Neue" w:hAnsi="Helvetica Neue" w:cs="Helvetica Neue"/>
          <w:b/>
        </w:rPr>
      </w:pPr>
    </w:p>
    <w:p w14:paraId="3BCA52F0" w14:textId="33C5386E" w:rsidR="00A96BD8" w:rsidRPr="00156AA2" w:rsidRDefault="007F3F95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color w:val="FF0000"/>
        </w:rPr>
      </w:pPr>
      <w:r w:rsidRPr="00156AA2">
        <w:rPr>
          <w:rFonts w:ascii="Helvetica Neue" w:eastAsia="Helvetica Neue" w:hAnsi="Helvetica Neue" w:cs="Helvetica Neue"/>
          <w:b/>
        </w:rPr>
        <w:t>Regardless of the outcome</w:t>
      </w:r>
      <w:r w:rsidR="0025205F" w:rsidRPr="00156AA2">
        <w:rPr>
          <w:rFonts w:ascii="Helvetica Neue" w:eastAsia="Helvetica Neue" w:hAnsi="Helvetica Neue" w:cs="Helvetica Neue"/>
          <w:b/>
        </w:rPr>
        <w:t xml:space="preserve"> of your complaint or suggestion for change</w:t>
      </w:r>
      <w:r w:rsidRPr="00156AA2">
        <w:rPr>
          <w:rFonts w:ascii="Helvetica Neue" w:eastAsia="Helvetica Neue" w:hAnsi="Helvetica Neue" w:cs="Helvetica Neue"/>
          <w:b/>
        </w:rPr>
        <w:t>, h</w:t>
      </w:r>
      <w:r w:rsidR="00A96BD8" w:rsidRPr="00156AA2">
        <w:rPr>
          <w:rFonts w:ascii="Helvetica Neue" w:eastAsia="Helvetica Neue" w:hAnsi="Helvetica Neue" w:cs="Helvetica Neue"/>
          <w:b/>
        </w:rPr>
        <w:t>ow satisfied</w:t>
      </w:r>
      <w:r w:rsidR="00F96011" w:rsidRPr="00156AA2">
        <w:rPr>
          <w:rFonts w:ascii="Helvetica Neue" w:eastAsia="Helvetica Neue" w:hAnsi="Helvetica Neue" w:cs="Helvetica Neue"/>
          <w:b/>
        </w:rPr>
        <w:t xml:space="preserve"> or dissatisf</w:t>
      </w:r>
      <w:r w:rsidR="00E46C0B" w:rsidRPr="00156AA2">
        <w:rPr>
          <w:rFonts w:ascii="Helvetica Neue" w:eastAsia="Helvetica Neue" w:hAnsi="Helvetica Neue" w:cs="Helvetica Neue"/>
          <w:b/>
        </w:rPr>
        <w:t>i</w:t>
      </w:r>
      <w:r w:rsidR="00F96011" w:rsidRPr="00156AA2">
        <w:rPr>
          <w:rFonts w:ascii="Helvetica Neue" w:eastAsia="Helvetica Neue" w:hAnsi="Helvetica Neue" w:cs="Helvetica Neue"/>
          <w:b/>
        </w:rPr>
        <w:t>ed</w:t>
      </w:r>
      <w:r w:rsidR="00A96BD8" w:rsidRPr="00156AA2">
        <w:rPr>
          <w:rFonts w:ascii="Helvetica Neue" w:eastAsia="Helvetica Neue" w:hAnsi="Helvetica Neue" w:cs="Helvetica Neue"/>
          <w:b/>
        </w:rPr>
        <w:t xml:space="preserve"> were you with th</w:t>
      </w:r>
      <w:r w:rsidR="001A5617" w:rsidRPr="00156AA2">
        <w:rPr>
          <w:rFonts w:ascii="Helvetica Neue" w:eastAsia="Helvetica Neue" w:hAnsi="Helvetica Neue" w:cs="Helvetica Neue"/>
          <w:b/>
        </w:rPr>
        <w:t>e way your feedback was handled?</w:t>
      </w:r>
      <w:r w:rsidR="002F2EA3" w:rsidRPr="00156AA2">
        <w:rPr>
          <w:rFonts w:ascii="Helvetica Neue" w:eastAsia="Helvetica Neue" w:hAnsi="Helvetica Neue" w:cs="Helvetica Neue"/>
          <w:b/>
        </w:rPr>
        <w:t xml:space="preserve"> </w:t>
      </w:r>
      <w:r w:rsidR="002F2EA3" w:rsidRPr="00156AA2">
        <w:rPr>
          <w:rFonts w:ascii="Helvetica Neue" w:eastAsia="Helvetica Neue" w:hAnsi="Helvetica Neue" w:cs="Helvetica Neue"/>
        </w:rPr>
        <w:t>(</w:t>
      </w:r>
      <w:r w:rsidR="002F2EA3" w:rsidRPr="00156AA2">
        <w:rPr>
          <w:rFonts w:ascii="Helvetica Neue" w:eastAsia="Helvetica Neue" w:hAnsi="Helvetica Neue" w:cs="Helvetica Neue"/>
          <w:i/>
        </w:rPr>
        <w:t>Only asked for services where the response was “Yes, I made a suggestion for change” or “Yes, I made a complaint” at Q26</w:t>
      </w:r>
      <w:r w:rsidR="002F2EA3" w:rsidRPr="00156AA2">
        <w:rPr>
          <w:rFonts w:ascii="Helvetica Neue" w:eastAsia="Helvetica Neue" w:hAnsi="Helvetica Neue" w:cs="Helvetica Neue"/>
        </w:rPr>
        <w:t>).</w:t>
      </w:r>
    </w:p>
    <w:p w14:paraId="17263FC5" w14:textId="4ED3CBB9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completed dissatisfied, dissatisfied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satisfied, neither satisfied nor dissatisfied, somewhat satisfied, satisfied, strongly satisfied]</w:t>
      </w:r>
    </w:p>
    <w:p w14:paraId="2975005A" w14:textId="77777777" w:rsidR="001A5617" w:rsidRPr="00156AA2" w:rsidRDefault="001A5617" w:rsidP="001A5617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5AACA513" w14:textId="3AA0DA92" w:rsidR="00C021C0" w:rsidRPr="00156AA2" w:rsidRDefault="00C021C0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Thinking about your interactions with the below service(s), how much do you agree or disagree</w:t>
      </w:r>
      <w:r w:rsidR="001A5617" w:rsidRPr="00156AA2">
        <w:rPr>
          <w:rFonts w:ascii="Helvetica Neue" w:eastAsia="Helvetica Neue" w:hAnsi="Helvetica Neue" w:cs="Helvetica Neue"/>
          <w:b/>
        </w:rPr>
        <w:t xml:space="preserve"> with the following statements:</w:t>
      </w:r>
      <w:r w:rsidR="002F2EA3" w:rsidRPr="00156AA2">
        <w:rPr>
          <w:rFonts w:ascii="Helvetica Neue" w:eastAsia="Helvetica Neue" w:hAnsi="Helvetica Neue" w:cs="Helvetica Neue"/>
        </w:rPr>
        <w:t xml:space="preserve"> (</w:t>
      </w:r>
      <w:r w:rsidR="002F2EA3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56E1DBBD" w14:textId="1B5C6CB1" w:rsidR="001A5617" w:rsidRPr="00156AA2" w:rsidRDefault="001A5617" w:rsidP="001A5617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 xml:space="preserve">[scale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4A8B0A58" w14:textId="2F5852EE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reliable – This means they are dependable, predictable, effectively managed, and adaptive.</w:t>
      </w:r>
    </w:p>
    <w:p w14:paraId="75E2A617" w14:textId="08B1BCEF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responsive – This means they are accessible and respectful as well as receptive and reactive to feedback.</w:t>
      </w:r>
    </w:p>
    <w:p w14:paraId="1DDD8775" w14:textId="1EBB6D69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fair – This means they treat me in a consistent way.</w:t>
      </w:r>
    </w:p>
    <w:p w14:paraId="2E13541F" w14:textId="1F11053C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open and honest – This means they enable me to know and understand how their services are delivered.</w:t>
      </w:r>
    </w:p>
    <w:p w14:paraId="22946660" w14:textId="631494D0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has integrity – This means the service is delivered ethically, with accountability and high standards of behaviour.</w:t>
      </w:r>
    </w:p>
    <w:p w14:paraId="32283FDA" w14:textId="3FA38FC6" w:rsidR="001A5617" w:rsidRPr="00156AA2" w:rsidRDefault="001A5617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The service is trustworthy.</w:t>
      </w:r>
    </w:p>
    <w:p w14:paraId="62F1FBF3" w14:textId="77777777" w:rsidR="00CD74A1" w:rsidRPr="00156AA2" w:rsidRDefault="00CD74A1">
      <w:pPr>
        <w:contextualSpacing w:val="0"/>
        <w:rPr>
          <w:rFonts w:ascii="Helvetica Neue" w:eastAsia="Helvetica Neue" w:hAnsi="Helvetica Neue" w:cs="Helvetica Neue"/>
          <w:b/>
          <w:color w:val="FF9900"/>
        </w:rPr>
      </w:pPr>
    </w:p>
    <w:p w14:paraId="54E7F9A4" w14:textId="495539E4" w:rsidR="007D1FCC" w:rsidRPr="00156AA2" w:rsidRDefault="007D1FC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 xml:space="preserve">You indicated that over the last twelve months you accessed public services because </w:t>
      </w:r>
      <w:r w:rsidR="001A5617" w:rsidRPr="00156AA2">
        <w:rPr>
          <w:rFonts w:ascii="Helvetica Neue" w:eastAsia="Helvetica Neue" w:hAnsi="Helvetica Neue" w:cs="Helvetica Neue"/>
        </w:rPr>
        <w:t>[life event selected at Q9]</w:t>
      </w:r>
      <w:r w:rsidRPr="00156AA2">
        <w:rPr>
          <w:rFonts w:ascii="Helvetica Neue" w:eastAsia="Helvetica Neue" w:hAnsi="Helvetica Neue" w:cs="Helvetica Neue"/>
          <w:b/>
        </w:rPr>
        <w:t xml:space="preserve">. What channels did you use to access these services? </w:t>
      </w:r>
      <w:r w:rsidR="000C0710" w:rsidRPr="00156AA2">
        <w:rPr>
          <w:rFonts w:ascii="Helvetica Neue" w:eastAsia="Helvetica Neue" w:hAnsi="Helvetica Neue" w:cs="Helvetica Neue"/>
          <w:b/>
        </w:rPr>
        <w:t>(Please select all that apply.)</w:t>
      </w:r>
      <w:r w:rsidR="00F86BC6" w:rsidRPr="00156AA2">
        <w:rPr>
          <w:rFonts w:ascii="Helvetica Neue" w:eastAsia="Helvetica Neue" w:hAnsi="Helvetica Neue" w:cs="Helvetica Neue"/>
          <w:b/>
        </w:rPr>
        <w:t xml:space="preserve"> :</w:t>
      </w:r>
      <w:r w:rsidR="00F86BC6" w:rsidRPr="00156AA2">
        <w:rPr>
          <w:rFonts w:ascii="Helvetica Neue" w:eastAsia="Helvetica Neue" w:hAnsi="Helvetica Neue" w:cs="Helvetica Neue"/>
        </w:rPr>
        <w:t xml:space="preserve"> (</w:t>
      </w:r>
      <w:r w:rsidR="00F86BC6" w:rsidRPr="00156AA2">
        <w:rPr>
          <w:rFonts w:ascii="Helvetica Neue" w:eastAsia="Helvetica Neue" w:hAnsi="Helvetica Neue" w:cs="Helvetica Neue"/>
          <w:i/>
        </w:rPr>
        <w:t>These questions are repeated for each service allocated at Q24).</w:t>
      </w:r>
    </w:p>
    <w:p w14:paraId="5D2BF43B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yGov</w:t>
      </w:r>
    </w:p>
    <w:p w14:paraId="7A456082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’ websites</w:t>
      </w:r>
    </w:p>
    <w:p w14:paraId="52945CB4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hone</w:t>
      </w:r>
    </w:p>
    <w:p w14:paraId="20B53A70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artphone app (e.g. COVID-19 App, Australian Government WhatsApp)</w:t>
      </w:r>
    </w:p>
    <w:p w14:paraId="638F9461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ce-to-face (e.g. service centre)</w:t>
      </w:r>
    </w:p>
    <w:p w14:paraId="163C4833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ail</w:t>
      </w:r>
    </w:p>
    <w:p w14:paraId="21AA82C7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etter (post)</w:t>
      </w:r>
    </w:p>
    <w:p w14:paraId="2567D341" w14:textId="051777BC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S</w:t>
      </w:r>
    </w:p>
    <w:p w14:paraId="1B20189E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ocial Media</w:t>
      </w:r>
    </w:p>
    <w:p w14:paraId="395D1B1F" w14:textId="126E174D" w:rsidR="000C0710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nline Chat</w:t>
      </w:r>
    </w:p>
    <w:p w14:paraId="24808E8F" w14:textId="4726F329" w:rsidR="001659B5" w:rsidRPr="009832FE" w:rsidRDefault="001659B5" w:rsidP="009832FE">
      <w:pPr>
        <w:numPr>
          <w:ilvl w:val="0"/>
          <w:numId w:val="20"/>
        </w:numPr>
        <w:ind w:left="1077" w:hanging="357"/>
        <w:rPr>
          <w:rFonts w:cstheme="minorHAnsi"/>
        </w:rPr>
      </w:pPr>
      <w:r w:rsidRPr="009832FE">
        <w:rPr>
          <w:rFonts w:cstheme="minorHAnsi"/>
        </w:rPr>
        <w:t>Workforce Australia (website and/or app)</w:t>
      </w:r>
    </w:p>
    <w:p w14:paraId="43E6572B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Via an agent or advocate (e.g. accountant, chemist, doctor, social worker)</w:t>
      </w:r>
    </w:p>
    <w:p w14:paraId="76AADD77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13FF1E10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e of the above</w:t>
      </w:r>
    </w:p>
    <w:p w14:paraId="6260F23A" w14:textId="77777777" w:rsidR="007D1FCC" w:rsidRPr="00156AA2" w:rsidRDefault="007D1FCC" w:rsidP="007D1FCC">
      <w:pPr>
        <w:contextualSpacing w:val="0"/>
        <w:rPr>
          <w:rFonts w:ascii="Helvetica Neue" w:eastAsia="Helvetica Neue" w:hAnsi="Helvetica Neue" w:cs="Helvetica Neue"/>
          <w:b/>
        </w:rPr>
      </w:pPr>
    </w:p>
    <w:p w14:paraId="0D5F7037" w14:textId="51695CE1" w:rsidR="007D1FCC" w:rsidRPr="00156AA2" w:rsidRDefault="007D1FC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en interacting with public services, what channels would you prefer to use?</w:t>
      </w:r>
      <w:r w:rsidR="000C0710" w:rsidRPr="00156AA2">
        <w:rPr>
          <w:rFonts w:ascii="Helvetica Neue" w:eastAsia="Helvetica Neue" w:hAnsi="Helvetica Neue" w:cs="Helvetica Neue"/>
          <w:b/>
        </w:rPr>
        <w:t xml:space="preserve"> </w:t>
      </w:r>
      <w:r w:rsidRPr="00156AA2">
        <w:rPr>
          <w:rFonts w:ascii="Helvetica Neue" w:eastAsia="Helvetica Neue" w:hAnsi="Helvetica Neue" w:cs="Helvetica Neue"/>
        </w:rPr>
        <w:t>Pick up to two preferred channels.</w:t>
      </w:r>
    </w:p>
    <w:p w14:paraId="28DD5A15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myGov</w:t>
      </w:r>
    </w:p>
    <w:p w14:paraId="4ED5A76D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ustralian public services’ websites (other than myGov)</w:t>
      </w:r>
    </w:p>
    <w:p w14:paraId="7584EB9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hone</w:t>
      </w:r>
    </w:p>
    <w:p w14:paraId="074F0EBF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martphone app</w:t>
      </w:r>
    </w:p>
    <w:p w14:paraId="7EF577D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Face-to-face (e.g. service centre)</w:t>
      </w:r>
    </w:p>
    <w:p w14:paraId="2A039E1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ail</w:t>
      </w:r>
    </w:p>
    <w:p w14:paraId="67D4C5AC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etter (post)</w:t>
      </w:r>
    </w:p>
    <w:p w14:paraId="68B05836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SMS  </w:t>
      </w:r>
    </w:p>
    <w:p w14:paraId="5034EBB4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ocial Media</w:t>
      </w:r>
    </w:p>
    <w:p w14:paraId="19433B4C" w14:textId="55B2568D" w:rsidR="000C0710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Online Chat</w:t>
      </w:r>
    </w:p>
    <w:p w14:paraId="35AF53D0" w14:textId="79390DDC" w:rsidR="001659B5" w:rsidRPr="009832FE" w:rsidRDefault="001659B5" w:rsidP="009832FE">
      <w:pPr>
        <w:numPr>
          <w:ilvl w:val="0"/>
          <w:numId w:val="20"/>
        </w:numPr>
        <w:ind w:left="1077" w:hanging="357"/>
        <w:rPr>
          <w:rFonts w:cstheme="minorHAnsi"/>
        </w:rPr>
      </w:pPr>
      <w:r w:rsidRPr="009832FE">
        <w:rPr>
          <w:rFonts w:cstheme="minorHAnsi"/>
        </w:rPr>
        <w:t>Workforce Australia (website and/or app)</w:t>
      </w:r>
    </w:p>
    <w:p w14:paraId="4346A375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Via an agent or advocate (e.g. accountant, chemist, doctor, social worker) </w:t>
      </w:r>
    </w:p>
    <w:p w14:paraId="07F998F9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(please specify)</w:t>
      </w:r>
    </w:p>
    <w:p w14:paraId="521D176D" w14:textId="77777777" w:rsidR="000C0710" w:rsidRPr="00156AA2" w:rsidRDefault="000C0710" w:rsidP="000C0710">
      <w:pPr>
        <w:pStyle w:val="ListParagraph"/>
        <w:contextualSpacing w:val="0"/>
        <w:rPr>
          <w:rFonts w:ascii="Helvetica Neue" w:eastAsia="Helvetica Neue" w:hAnsi="Helvetica Neue" w:cs="Helvetica Neue"/>
          <w:b/>
        </w:rPr>
      </w:pPr>
    </w:p>
    <w:p w14:paraId="2996915E" w14:textId="3563E2CB" w:rsidR="00C80662" w:rsidRPr="00156AA2" w:rsidRDefault="00616ED3" w:rsidP="00CD74A1">
      <w:pPr>
        <w:pStyle w:val="Sectionheader"/>
      </w:pPr>
      <w:r w:rsidRPr="00156AA2">
        <w:t xml:space="preserve">SECTION </w:t>
      </w:r>
      <w:r w:rsidR="000C0710" w:rsidRPr="00156AA2">
        <w:t>F</w:t>
      </w:r>
      <w:r w:rsidRPr="00156AA2">
        <w:t xml:space="preserve"> </w:t>
      </w:r>
      <w:r w:rsidR="000C0710" w:rsidRPr="00156AA2">
        <w:t>–</w:t>
      </w:r>
      <w:r w:rsidRPr="00156AA2">
        <w:t xml:space="preserve"> Future</w:t>
      </w:r>
      <w:r w:rsidR="000C0710" w:rsidRPr="00156AA2">
        <w:t xml:space="preserve"> </w:t>
      </w:r>
      <w:r w:rsidRPr="00156AA2">
        <w:t>Expectations</w:t>
      </w:r>
      <w:r w:rsidR="000C0710" w:rsidRPr="00156AA2">
        <w:t xml:space="preserve"> and Demographics</w:t>
      </w:r>
    </w:p>
    <w:p w14:paraId="6FE6082B" w14:textId="7A943611" w:rsidR="004472CD" w:rsidRPr="00156AA2" w:rsidRDefault="0088008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In future, public services will need to change to meet the needs of all Australians. </w:t>
      </w:r>
      <w:r w:rsidR="004472CD" w:rsidRPr="00156AA2">
        <w:rPr>
          <w:rFonts w:ascii="Helvetica Neue" w:eastAsia="Helvetica Neue" w:hAnsi="Helvetica Neue" w:cs="Helvetica Neue"/>
          <w:b/>
        </w:rPr>
        <w:t xml:space="preserve">Thinking about the next few years, </w:t>
      </w:r>
      <w:r w:rsidR="00982C09" w:rsidRPr="00156AA2">
        <w:rPr>
          <w:rFonts w:ascii="Helvetica Neue" w:eastAsia="Helvetica Neue" w:hAnsi="Helvetica Neue" w:cs="Helvetica Neue"/>
          <w:b/>
        </w:rPr>
        <w:t>how much</w:t>
      </w:r>
      <w:r w:rsidR="004472CD" w:rsidRPr="00156AA2">
        <w:rPr>
          <w:rFonts w:ascii="Helvetica Neue" w:eastAsia="Helvetica Neue" w:hAnsi="Helvetica Neue" w:cs="Helvetica Neue"/>
          <w:b/>
        </w:rPr>
        <w:t xml:space="preserve"> </w:t>
      </w:r>
      <w:r w:rsidR="006B048E" w:rsidRPr="00156AA2">
        <w:rPr>
          <w:rFonts w:ascii="Helvetica Neue" w:eastAsia="Helvetica Neue" w:hAnsi="Helvetica Neue" w:cs="Helvetica Neue"/>
          <w:b/>
        </w:rPr>
        <w:t xml:space="preserve">do </w:t>
      </w:r>
      <w:r w:rsidR="003B4100" w:rsidRPr="00156AA2">
        <w:rPr>
          <w:rFonts w:ascii="Helvetica Neue" w:eastAsia="Helvetica Neue" w:hAnsi="Helvetica Neue" w:cs="Helvetica Neue"/>
          <w:b/>
        </w:rPr>
        <w:t xml:space="preserve">you </w:t>
      </w:r>
      <w:r w:rsidR="004472CD" w:rsidRPr="00156AA2">
        <w:rPr>
          <w:rFonts w:ascii="Helvetica Neue" w:eastAsia="Helvetica Neue" w:hAnsi="Helvetica Neue" w:cs="Helvetica Neue"/>
          <w:b/>
        </w:rPr>
        <w:t>agree or disagre</w:t>
      </w:r>
      <w:r w:rsidR="000C0710" w:rsidRPr="00156AA2">
        <w:rPr>
          <w:rFonts w:ascii="Helvetica Neue" w:eastAsia="Helvetica Neue" w:hAnsi="Helvetica Neue" w:cs="Helvetica Neue"/>
          <w:b/>
        </w:rPr>
        <w:t>e with the following statement:</w:t>
      </w:r>
    </w:p>
    <w:p w14:paraId="0C03CDC1" w14:textId="7FB7804F" w:rsidR="000C0710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08F90BB4" w14:textId="402C98D8" w:rsidR="000C0710" w:rsidRPr="00156AA2" w:rsidRDefault="000C0710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I trust Australian public services to make the changes required to meet all Australians’ needs.’</w:t>
      </w:r>
    </w:p>
    <w:p w14:paraId="66D45C12" w14:textId="77777777" w:rsidR="004472CD" w:rsidRPr="00156AA2" w:rsidRDefault="004472CD">
      <w:pPr>
        <w:contextualSpacing w:val="0"/>
        <w:rPr>
          <w:rFonts w:ascii="Helvetica Neue" w:eastAsia="Helvetica Neue" w:hAnsi="Helvetica Neue" w:cs="Helvetica Neue"/>
          <w:b/>
        </w:rPr>
      </w:pPr>
    </w:p>
    <w:p w14:paraId="610AA0D9" w14:textId="46A6E455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Overall how satisfied </w:t>
      </w:r>
      <w:r w:rsidR="00565AAC" w:rsidRPr="00156AA2">
        <w:rPr>
          <w:rFonts w:ascii="Helvetica Neue" w:eastAsia="Helvetica Neue" w:hAnsi="Helvetica Neue" w:cs="Helvetica Neue"/>
          <w:b/>
        </w:rPr>
        <w:t xml:space="preserve">or dissatisfied </w:t>
      </w:r>
      <w:r w:rsidRPr="00156AA2">
        <w:rPr>
          <w:rFonts w:ascii="Helvetica Neue" w:eastAsia="Helvetica Neue" w:hAnsi="Helvetica Neue" w:cs="Helvetica Neue"/>
          <w:b/>
        </w:rPr>
        <w:t>are you w</w:t>
      </w:r>
      <w:r w:rsidR="000C0710" w:rsidRPr="00156AA2">
        <w:rPr>
          <w:rFonts w:ascii="Helvetica Neue" w:eastAsia="Helvetica Neue" w:hAnsi="Helvetica Neue" w:cs="Helvetica Neue"/>
          <w:b/>
        </w:rPr>
        <w:t>ith life as a whole these days?</w:t>
      </w:r>
    </w:p>
    <w:p w14:paraId="6FC988B6" w14:textId="14C90618" w:rsidR="00C80662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completed dissatisfied, dissatisfied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satisfied, neither satisfied nor dissatisfied, somewhat satisfied, satisfied, strongly satisfied]</w:t>
      </w:r>
    </w:p>
    <w:p w14:paraId="2EE79F41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  <w:b/>
        </w:rPr>
      </w:pPr>
    </w:p>
    <w:p w14:paraId="5E9549CD" w14:textId="41186581" w:rsidR="00A12675" w:rsidRPr="00156AA2" w:rsidRDefault="00CE45C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</w:t>
      </w:r>
      <w:r w:rsidR="00982C09" w:rsidRPr="00156AA2">
        <w:rPr>
          <w:rFonts w:ascii="Helvetica Neue" w:eastAsia="Helvetica Neue" w:hAnsi="Helvetica Neue" w:cs="Helvetica Neue"/>
          <w:b/>
        </w:rPr>
        <w:t xml:space="preserve">ow much </w:t>
      </w:r>
      <w:r w:rsidR="00F57EB5" w:rsidRPr="00156AA2">
        <w:rPr>
          <w:rFonts w:ascii="Helvetica Neue" w:eastAsia="Helvetica Neue" w:hAnsi="Helvetica Neue" w:cs="Helvetica Neue"/>
          <w:b/>
        </w:rPr>
        <w:t xml:space="preserve">do </w:t>
      </w:r>
      <w:r w:rsidR="00A12675" w:rsidRPr="00156AA2">
        <w:rPr>
          <w:rFonts w:ascii="Helvetica Neue" w:eastAsia="Helvetica Neue" w:hAnsi="Helvetica Neue" w:cs="Helvetica Neue"/>
          <w:b/>
        </w:rPr>
        <w:t xml:space="preserve">you agree </w:t>
      </w:r>
      <w:r w:rsidR="00557E3C" w:rsidRPr="00156AA2">
        <w:rPr>
          <w:rFonts w:ascii="Helvetica Neue" w:eastAsia="Helvetica Neue" w:hAnsi="Helvetica Neue" w:cs="Helvetica Neue"/>
          <w:b/>
        </w:rPr>
        <w:t xml:space="preserve">or disagree </w:t>
      </w:r>
      <w:r w:rsidR="00A12675" w:rsidRPr="00156AA2">
        <w:rPr>
          <w:rFonts w:ascii="Helvetica Neue" w:eastAsia="Helvetica Neue" w:hAnsi="Helvetica Neue" w:cs="Helvetica Neue"/>
          <w:b/>
        </w:rPr>
        <w:t>with the following statement:</w:t>
      </w:r>
    </w:p>
    <w:p w14:paraId="52A3F259" w14:textId="2CBB084C" w:rsidR="000C0710" w:rsidRPr="00156AA2" w:rsidRDefault="000C0710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[scale from strongly disagree, disagree, </w:t>
      </w:r>
      <w:r w:rsidR="00B50C23">
        <w:rPr>
          <w:rFonts w:ascii="Helvetica Neue" w:eastAsia="Helvetica Neue" w:hAnsi="Helvetica Neue" w:cs="Helvetica Neue"/>
        </w:rPr>
        <w:t>somewhat</w:t>
      </w:r>
      <w:r w:rsidRPr="00156AA2">
        <w:rPr>
          <w:rFonts w:ascii="Helvetica Neue" w:eastAsia="Helvetica Neue" w:hAnsi="Helvetica Neue" w:cs="Helvetica Neue"/>
        </w:rPr>
        <w:t xml:space="preserve"> disagree, neither agree nor disagree, somewhat agree, agree, strongly agree for each statement]</w:t>
      </w:r>
    </w:p>
    <w:p w14:paraId="76951573" w14:textId="2BC09012" w:rsidR="000C0710" w:rsidRPr="00156AA2" w:rsidRDefault="000C0710" w:rsidP="00257DD0">
      <w:pPr>
        <w:pStyle w:val="ListParagraph"/>
        <w:numPr>
          <w:ilvl w:val="0"/>
          <w:numId w:val="19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‘Most people can be trusted.’</w:t>
      </w:r>
    </w:p>
    <w:p w14:paraId="203D1883" w14:textId="77777777" w:rsidR="00A12675" w:rsidRPr="00156AA2" w:rsidRDefault="00A12675">
      <w:pPr>
        <w:contextualSpacing w:val="0"/>
        <w:rPr>
          <w:rFonts w:ascii="Helvetica Neue" w:eastAsia="Helvetica Neue" w:hAnsi="Helvetica Neue" w:cs="Helvetica Neue"/>
        </w:rPr>
      </w:pPr>
    </w:p>
    <w:p w14:paraId="7ADDE6CE" w14:textId="360E1E3C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Which of the following best describes </w:t>
      </w:r>
      <w:r w:rsidR="000C0710" w:rsidRPr="00156AA2">
        <w:rPr>
          <w:rFonts w:ascii="Helvetica Neue" w:eastAsia="Helvetica Neue" w:hAnsi="Helvetica Neue" w:cs="Helvetica Neue"/>
          <w:b/>
        </w:rPr>
        <w:t>your current employment status?</w:t>
      </w:r>
    </w:p>
    <w:p w14:paraId="2DEC64F3" w14:textId="0484F365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ployed</w:t>
      </w:r>
      <w:r w:rsidR="005432F0" w:rsidRPr="00156AA2">
        <w:rPr>
          <w:rFonts w:ascii="Helvetica Neue" w:eastAsia="Helvetica Neue" w:hAnsi="Helvetica Neue" w:cs="Helvetica Neue"/>
        </w:rPr>
        <w:t xml:space="preserve"> permanently </w:t>
      </w:r>
      <w:r w:rsidRPr="00156AA2">
        <w:rPr>
          <w:rFonts w:ascii="Helvetica Neue" w:eastAsia="Helvetica Neue" w:hAnsi="Helvetica Neue" w:cs="Helvetica Neue"/>
        </w:rPr>
        <w:t>full-time</w:t>
      </w:r>
      <w:r w:rsidR="008D2CC6" w:rsidRPr="00156AA2">
        <w:rPr>
          <w:rFonts w:ascii="Helvetica Neue" w:eastAsia="Helvetica Neue" w:hAnsi="Helvetica Neue" w:cs="Helvetica Neue"/>
        </w:rPr>
        <w:t xml:space="preserve"> or part-time</w:t>
      </w:r>
    </w:p>
    <w:p w14:paraId="60E97858" w14:textId="6E3127DD" w:rsidR="00FE6C1E" w:rsidRPr="00156AA2" w:rsidRDefault="00A22F8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Employed, casual/te</w:t>
      </w:r>
      <w:r w:rsidR="008D2CC6" w:rsidRPr="00156AA2">
        <w:rPr>
          <w:rFonts w:ascii="Helvetica Neue" w:eastAsia="Helvetica Neue" w:hAnsi="Helvetica Neue" w:cs="Helvetica Neue"/>
        </w:rPr>
        <w:t>mporary (irregular work)</w:t>
      </w:r>
    </w:p>
    <w:p w14:paraId="145AEB21" w14:textId="77777777" w:rsidR="000C0710" w:rsidRPr="00156AA2" w:rsidRDefault="00FE6C1E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elf-employed</w:t>
      </w:r>
    </w:p>
    <w:p w14:paraId="77BABF67" w14:textId="754BD3B9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Unemployed</w:t>
      </w:r>
      <w:r w:rsidR="00F86BC6" w:rsidRPr="00156AA2">
        <w:rPr>
          <w:rFonts w:ascii="Helvetica Neue" w:eastAsia="Helvetica Neue" w:hAnsi="Helvetica Neue" w:cs="Helvetica Neue"/>
        </w:rPr>
        <w:t xml:space="preserve"> (looking for work)</w:t>
      </w:r>
    </w:p>
    <w:p w14:paraId="524DC0C9" w14:textId="19FCF3B4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Not actively looking for employment </w:t>
      </w:r>
      <w:r w:rsidR="006A775A" w:rsidRPr="00156AA2">
        <w:rPr>
          <w:rFonts w:ascii="Helvetica Neue" w:eastAsia="Helvetica Neue" w:hAnsi="Helvetica Neue" w:cs="Helvetica Neue"/>
        </w:rPr>
        <w:t>(not retired)</w:t>
      </w:r>
    </w:p>
    <w:p w14:paraId="0BE9CE4B" w14:textId="3973D1B9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manently unable to work</w:t>
      </w:r>
    </w:p>
    <w:p w14:paraId="239BBC9C" w14:textId="0608DF67" w:rsidR="00C80662" w:rsidRPr="00156AA2" w:rsidRDefault="00616ED3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Retired</w:t>
      </w:r>
    </w:p>
    <w:p w14:paraId="289F6A57" w14:textId="49A0814A" w:rsidR="00C80662" w:rsidRPr="00156AA2" w:rsidRDefault="008D2894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6BF51E4" w14:textId="77777777" w:rsidR="006C379F" w:rsidRPr="00156AA2" w:rsidRDefault="006C379F">
      <w:pPr>
        <w:contextualSpacing w:val="0"/>
        <w:rPr>
          <w:rFonts w:ascii="Helvetica Neue" w:eastAsia="Helvetica Neue" w:hAnsi="Helvetica Neue" w:cs="Helvetica Neue"/>
        </w:rPr>
      </w:pPr>
    </w:p>
    <w:p w14:paraId="175381E8" w14:textId="5CACD468" w:rsidR="00E22496" w:rsidRPr="00156AA2" w:rsidRDefault="00E22496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How many hours do you usually work</w:t>
      </w:r>
      <w:r w:rsidR="00495522" w:rsidRPr="00156AA2">
        <w:rPr>
          <w:rFonts w:ascii="Helvetica Neue" w:eastAsia="Helvetica Neue" w:hAnsi="Helvetica Neue" w:cs="Helvetica Neue"/>
          <w:b/>
        </w:rPr>
        <w:t xml:space="preserve"> each week</w:t>
      </w:r>
      <w:r w:rsidRPr="00156AA2">
        <w:rPr>
          <w:rFonts w:ascii="Helvetica Neue" w:eastAsia="Helvetica Neue" w:hAnsi="Helvetica Neue" w:cs="Helvetica Neue"/>
          <w:b/>
        </w:rPr>
        <w:t xml:space="preserve"> (in </w:t>
      </w:r>
      <w:r w:rsidRPr="00156AA2">
        <w:rPr>
          <w:rFonts w:ascii="Helvetica Neue" w:eastAsia="Helvetica Neue" w:hAnsi="Helvetica Neue" w:cs="Helvetica Neue"/>
          <w:b/>
          <w:u w:val="single"/>
        </w:rPr>
        <w:t>all</w:t>
      </w:r>
      <w:r w:rsidRPr="00156AA2">
        <w:rPr>
          <w:rFonts w:ascii="Helvetica Neue" w:eastAsia="Helvetica Neue" w:hAnsi="Helvetica Neue" w:cs="Helvetica Neue"/>
          <w:b/>
        </w:rPr>
        <w:t xml:space="preserve"> your</w:t>
      </w:r>
      <w:r w:rsidR="00495522" w:rsidRPr="00156AA2">
        <w:rPr>
          <w:rFonts w:ascii="Helvetica Neue" w:eastAsia="Helvetica Neue" w:hAnsi="Helvetica Neue" w:cs="Helvetica Neue"/>
          <w:b/>
        </w:rPr>
        <w:t xml:space="preserve"> jobs)</w:t>
      </w:r>
      <w:r w:rsidRPr="00156AA2">
        <w:rPr>
          <w:rFonts w:ascii="Helvetica Neue" w:eastAsia="Helvetica Neue" w:hAnsi="Helvetica Neue" w:cs="Helvetica Neue"/>
          <w:b/>
        </w:rPr>
        <w:t>?</w:t>
      </w:r>
      <w:r w:rsidR="000C0710" w:rsidRPr="00156AA2">
        <w:rPr>
          <w:rFonts w:ascii="Helvetica Neue" w:eastAsia="Helvetica Neue" w:hAnsi="Helvetica Neue" w:cs="Helvetica Neue"/>
          <w:b/>
        </w:rPr>
        <w:t xml:space="preserve"> </w:t>
      </w:r>
      <w:r w:rsidR="00495522" w:rsidRPr="00156AA2">
        <w:rPr>
          <w:rFonts w:ascii="Helvetica Neue" w:eastAsia="Helvetica Neue" w:hAnsi="Helvetica Neue" w:cs="Helvetica Neue"/>
        </w:rPr>
        <w:t xml:space="preserve">(Hours </w:t>
      </w:r>
      <w:r w:rsidR="00CE45C3" w:rsidRPr="00156AA2">
        <w:rPr>
          <w:rFonts w:ascii="Helvetica Neue" w:eastAsia="Helvetica Neue" w:hAnsi="Helvetica Neue" w:cs="Helvetica Neue"/>
        </w:rPr>
        <w:t>‘</w:t>
      </w:r>
      <w:r w:rsidR="00495522" w:rsidRPr="00156AA2">
        <w:rPr>
          <w:rFonts w:ascii="Helvetica Neue" w:eastAsia="Helvetica Neue" w:hAnsi="Helvetica Neue" w:cs="Helvetica Neue"/>
        </w:rPr>
        <w:t>usually worked</w:t>
      </w:r>
      <w:r w:rsidR="00CE45C3" w:rsidRPr="00156AA2">
        <w:rPr>
          <w:rFonts w:ascii="Helvetica Neue" w:eastAsia="Helvetica Neue" w:hAnsi="Helvetica Neue" w:cs="Helvetica Neue"/>
        </w:rPr>
        <w:t>’</w:t>
      </w:r>
      <w:r w:rsidR="00495522" w:rsidRPr="00156AA2">
        <w:rPr>
          <w:rFonts w:ascii="Helvetica Neue" w:eastAsia="Helvetica Neue" w:hAnsi="Helvetica Neue" w:cs="Helvetica Neue"/>
        </w:rPr>
        <w:t xml:space="preserve"> refers to your normal working pattern over the last 3 months)</w:t>
      </w:r>
    </w:p>
    <w:p w14:paraId="79AB6B88" w14:textId="076E3DCF" w:rsidR="008D2CC6" w:rsidRPr="00156AA2" w:rsidRDefault="00495522" w:rsidP="000C0710">
      <w:pPr>
        <w:pStyle w:val="ListParagraph"/>
        <w:ind w:left="108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0C0710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</w:t>
      </w:r>
      <w:r w:rsidR="000C0710" w:rsidRPr="00156AA2">
        <w:rPr>
          <w:rFonts w:ascii="Helvetica Neue" w:eastAsia="Helvetica Neue" w:hAnsi="Helvetica Neue" w:cs="Helvetica Neue"/>
        </w:rPr>
        <w:t xml:space="preserve"> box allowing responses between</w:t>
      </w:r>
      <w:r w:rsidRPr="00156AA2">
        <w:rPr>
          <w:rFonts w:ascii="Helvetica Neue" w:eastAsia="Helvetica Neue" w:hAnsi="Helvetica Neue" w:cs="Helvetica Neue"/>
        </w:rPr>
        <w:t xml:space="preserve"> 0</w:t>
      </w:r>
      <w:r w:rsidR="000C0710" w:rsidRPr="00156AA2">
        <w:rPr>
          <w:rFonts w:ascii="Helvetica Neue" w:eastAsia="Helvetica Neue" w:hAnsi="Helvetica Neue" w:cs="Helvetica Neue"/>
        </w:rPr>
        <w:t xml:space="preserve"> and </w:t>
      </w:r>
      <w:r w:rsidRPr="00156AA2">
        <w:rPr>
          <w:rFonts w:ascii="Helvetica Neue" w:eastAsia="Helvetica Neue" w:hAnsi="Helvetica Neue" w:cs="Helvetica Neue"/>
        </w:rPr>
        <w:t>168</w:t>
      </w:r>
      <w:r w:rsidR="00F57EB5" w:rsidRPr="00156AA2">
        <w:rPr>
          <w:rFonts w:ascii="Helvetica Neue" w:eastAsia="Helvetica Neue" w:hAnsi="Helvetica Neue" w:cs="Helvetica Neue"/>
        </w:rPr>
        <w:t>, allowing decimal points (e.g. 3.5)</w:t>
      </w:r>
      <w:r w:rsidRPr="00156AA2">
        <w:rPr>
          <w:rFonts w:ascii="Helvetica Neue" w:eastAsia="Helvetica Neue" w:hAnsi="Helvetica Neue" w:cs="Helvetica Neue"/>
        </w:rPr>
        <w:t>]</w:t>
      </w:r>
    </w:p>
    <w:p w14:paraId="404940D5" w14:textId="77777777" w:rsidR="0079231C" w:rsidRPr="00156AA2" w:rsidRDefault="0079231C" w:rsidP="000A5E75">
      <w:pPr>
        <w:contextualSpacing w:val="0"/>
        <w:rPr>
          <w:rFonts w:ascii="Helvetica Neue" w:eastAsia="Helvetica Neue" w:hAnsi="Helvetica Neue" w:cs="Helvetica Neue"/>
          <w:b/>
          <w:color w:val="FF0000"/>
        </w:rPr>
      </w:pPr>
    </w:p>
    <w:p w14:paraId="38D747D9" w14:textId="77777777" w:rsidR="000C0710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Times New Roman" w:hAnsi="Times New Roman" w:cs="Times New Roman"/>
          <w:b/>
          <w:szCs w:val="20"/>
          <w:lang w:eastAsia="en-AU"/>
        </w:rPr>
        <w:t>Over the last 12 months did you spend any time doing voluntary work through an organisation or group?</w:t>
      </w:r>
    </w:p>
    <w:p w14:paraId="7660E560" w14:textId="02F3117B" w:rsidR="000C0710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</w:t>
      </w:r>
      <w:r w:rsidR="000C0710" w:rsidRPr="00156AA2">
        <w:rPr>
          <w:rFonts w:ascii="Helvetica Neue" w:eastAsia="Helvetica Neue" w:hAnsi="Helvetica Neue" w:cs="Helvetica Neue"/>
        </w:rPr>
        <w:t>s, did voluntary work</w:t>
      </w:r>
    </w:p>
    <w:p w14:paraId="77132927" w14:textId="2FCF66A0" w:rsidR="000C0710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, did</w:t>
      </w:r>
      <w:r w:rsidR="000C0710" w:rsidRPr="00156AA2">
        <w:rPr>
          <w:rFonts w:ascii="Helvetica Neue" w:eastAsia="Helvetica Neue" w:hAnsi="Helvetica Neue" w:cs="Helvetica Neue"/>
        </w:rPr>
        <w:t xml:space="preserve"> not do voluntary work</w:t>
      </w:r>
    </w:p>
    <w:p w14:paraId="7AD02672" w14:textId="5D6C8E98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t sure</w:t>
      </w:r>
    </w:p>
    <w:p w14:paraId="5549121B" w14:textId="70659A5A" w:rsidR="00557E3C" w:rsidRPr="00156AA2" w:rsidRDefault="00557E3C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F4870C5" w14:textId="77777777" w:rsidR="00A07033" w:rsidRPr="00156AA2" w:rsidRDefault="00A07033">
      <w:pPr>
        <w:contextualSpacing w:val="0"/>
        <w:rPr>
          <w:rFonts w:ascii="Helvetica Neue" w:eastAsia="Helvetica Neue" w:hAnsi="Helvetica Neue" w:cs="Helvetica Neue"/>
        </w:rPr>
      </w:pPr>
    </w:p>
    <w:p w14:paraId="491B2309" w14:textId="708F8B18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Times New Roman" w:hAnsi="Times New Roman" w:cs="Times New Roman"/>
          <w:b/>
          <w:szCs w:val="20"/>
          <w:lang w:eastAsia="en-AU"/>
        </w:rPr>
      </w:pPr>
      <w:r w:rsidRPr="00156AA2">
        <w:rPr>
          <w:rFonts w:ascii="Times New Roman" w:hAnsi="Times New Roman" w:cs="Times New Roman"/>
          <w:b/>
          <w:szCs w:val="20"/>
          <w:lang w:eastAsia="en-AU"/>
        </w:rPr>
        <w:t>Which of the following bes</w:t>
      </w:r>
      <w:r w:rsidR="000C0710" w:rsidRPr="00156AA2">
        <w:rPr>
          <w:rFonts w:ascii="Times New Roman" w:hAnsi="Times New Roman" w:cs="Times New Roman"/>
          <w:b/>
          <w:szCs w:val="20"/>
          <w:lang w:eastAsia="en-AU"/>
        </w:rPr>
        <w:t>t describes your household?</w:t>
      </w:r>
    </w:p>
    <w:p w14:paraId="3990F8FA" w14:textId="1BE5445A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son living alone</w:t>
      </w:r>
    </w:p>
    <w:p w14:paraId="09AC7148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living alone</w:t>
      </w:r>
    </w:p>
    <w:p w14:paraId="37827E32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with non-dependent child(ren)</w:t>
      </w:r>
    </w:p>
    <w:p w14:paraId="24300FFE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ouple with dependent child(ren)</w:t>
      </w:r>
    </w:p>
    <w:p w14:paraId="62E25638" w14:textId="5CC912B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 xml:space="preserve"> Couple with dependent and non-dependent children</w:t>
      </w:r>
    </w:p>
    <w:p w14:paraId="20127F1B" w14:textId="4D1F7FA4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ingle parent with non-dependent child(ren)</w:t>
      </w:r>
    </w:p>
    <w:p w14:paraId="00A303B5" w14:textId="471575B5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ingle parent with dependent child(ren)</w:t>
      </w:r>
    </w:p>
    <w:p w14:paraId="08D1E284" w14:textId="401120EA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Single parent with dependent and non-dependent children</w:t>
      </w:r>
    </w:p>
    <w:p w14:paraId="76EB986D" w14:textId="3210CC35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n-related adults sharing house / apartment / flat</w:t>
      </w:r>
    </w:p>
    <w:p w14:paraId="474374F6" w14:textId="77777777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erson living in aged care or disability care facility</w:t>
      </w:r>
    </w:p>
    <w:p w14:paraId="01EADE0F" w14:textId="329E0028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 household type (please specify)</w:t>
      </w:r>
    </w:p>
    <w:p w14:paraId="2A558D03" w14:textId="69D535D4" w:rsidR="000C0710" w:rsidRPr="00156AA2" w:rsidRDefault="000C0710" w:rsidP="00257DD0">
      <w:pPr>
        <w:pStyle w:val="ListParagraph"/>
        <w:numPr>
          <w:ilvl w:val="0"/>
          <w:numId w:val="20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36CBA278" w14:textId="77777777" w:rsidR="00C80662" w:rsidRPr="00156AA2" w:rsidRDefault="00C80662">
      <w:pPr>
        <w:contextualSpacing w:val="0"/>
        <w:rPr>
          <w:rFonts w:ascii="Helvetica Neue" w:eastAsia="Helvetica Neue" w:hAnsi="Helvetica Neue" w:cs="Helvetica Neue"/>
        </w:rPr>
      </w:pPr>
    </w:p>
    <w:p w14:paraId="3D24A7B7" w14:textId="7F928788" w:rsidR="00D8308C" w:rsidRPr="00156AA2" w:rsidRDefault="00B74A08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ich of the following best describes your housing situation</w:t>
      </w:r>
      <w:r w:rsidR="000C0710" w:rsidRPr="00156AA2">
        <w:rPr>
          <w:rFonts w:ascii="Helvetica Neue" w:eastAsia="Helvetica Neue" w:hAnsi="Helvetica Neue" w:cs="Helvetica Neue"/>
          <w:b/>
        </w:rPr>
        <w:t>?</w:t>
      </w:r>
    </w:p>
    <w:p w14:paraId="4242F451" w14:textId="000C0951" w:rsidR="00D8308C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wn the property where you live (outright)</w:t>
      </w:r>
    </w:p>
    <w:p w14:paraId="1DA3A34A" w14:textId="5C166A23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wn the property where you live (with a mortgage)</w:t>
      </w:r>
    </w:p>
    <w:p w14:paraId="29BC1BE3" w14:textId="27E014B5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Rent the property where you live</w:t>
      </w:r>
    </w:p>
    <w:p w14:paraId="30868A50" w14:textId="17EA01E3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Live rent free in a property you don't own</w:t>
      </w:r>
    </w:p>
    <w:p w14:paraId="3474F767" w14:textId="0BF7D287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Other</w:t>
      </w:r>
    </w:p>
    <w:p w14:paraId="06440A2E" w14:textId="652A82A8" w:rsidR="00B74A08" w:rsidRPr="00156AA2" w:rsidRDefault="00B74A08" w:rsidP="00257DD0">
      <w:pPr>
        <w:pStyle w:val="ListParagraph"/>
        <w:numPr>
          <w:ilvl w:val="0"/>
          <w:numId w:val="21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7B473F6E" w14:textId="77777777" w:rsidR="00D8308C" w:rsidRPr="00156AA2" w:rsidRDefault="00D8308C">
      <w:pPr>
        <w:contextualSpacing w:val="0"/>
        <w:rPr>
          <w:rFonts w:ascii="Helvetica Neue" w:eastAsia="Helvetica Neue" w:hAnsi="Helvetica Neue" w:cs="Helvetica Neue"/>
        </w:rPr>
      </w:pPr>
    </w:p>
    <w:p w14:paraId="77594C0E" w14:textId="14711948" w:rsidR="0059180F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  <w:b/>
        </w:rPr>
      </w:pPr>
      <w:r w:rsidRPr="00156AA2">
        <w:rPr>
          <w:rFonts w:ascii="Helvetica Neue" w:eastAsia="Helvetica Neue" w:hAnsi="Helvetica Neue" w:cs="Helvetica Neue"/>
          <w:b/>
        </w:rPr>
        <w:t>What is the total of all income you usually receive</w:t>
      </w:r>
      <w:r w:rsidR="002C2961" w:rsidRPr="00156AA2">
        <w:rPr>
          <w:rFonts w:ascii="Helvetica Neue" w:eastAsia="Helvetica Neue" w:hAnsi="Helvetica Neue" w:cs="Helvetica Neue"/>
          <w:b/>
        </w:rPr>
        <w:t>, before tax</w:t>
      </w:r>
      <w:r w:rsidR="00851605" w:rsidRPr="00156AA2">
        <w:rPr>
          <w:rFonts w:ascii="Helvetica Neue" w:eastAsia="Helvetica Neue" w:hAnsi="Helvetica Neue" w:cs="Helvetica Neue"/>
          <w:b/>
        </w:rPr>
        <w:t xml:space="preserve"> per year</w:t>
      </w:r>
      <w:r w:rsidR="008079AF" w:rsidRPr="00156AA2">
        <w:rPr>
          <w:rFonts w:ascii="Helvetica Neue" w:eastAsia="Helvetica Neue" w:hAnsi="Helvetica Neue" w:cs="Helvetica Neue"/>
          <w:b/>
        </w:rPr>
        <w:t>?</w:t>
      </w:r>
    </w:p>
    <w:p w14:paraId="37C7A0E9" w14:textId="54C1AB5E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il Income</w:t>
      </w:r>
    </w:p>
    <w:p w14:paraId="0074CCCF" w14:textId="2AD401F2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 - $7, 799 ($1-$149 per week)</w:t>
      </w:r>
    </w:p>
    <w:p w14:paraId="1BE1E397" w14:textId="4F7F15FD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7, 800 - $15, 599 ($150-$299 per week)</w:t>
      </w:r>
    </w:p>
    <w:p w14:paraId="43E4C8C9" w14:textId="164CFBB5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5, 600 - $20, 799 ($300-$399 per week)</w:t>
      </w:r>
    </w:p>
    <w:p w14:paraId="3AF79D73" w14:textId="628D3573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20, 800 -$25, 999 ($400</w:t>
      </w:r>
      <w:r w:rsidR="00D87FA7" w:rsidRPr="00156AA2">
        <w:rPr>
          <w:rFonts w:ascii="Helvetica Neue" w:eastAsia="Helvetica Neue" w:hAnsi="Helvetica Neue" w:cs="Helvetica Neue"/>
        </w:rPr>
        <w:t>-$499 per week)</w:t>
      </w:r>
    </w:p>
    <w:p w14:paraId="48601F71" w14:textId="088A2860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26, 000 - $33, 799 ($500-$649 per week)</w:t>
      </w:r>
    </w:p>
    <w:p w14:paraId="2AA303A6" w14:textId="3E2A38B3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33,800 - $41,599 ($650-$799 per week)</w:t>
      </w:r>
    </w:p>
    <w:p w14:paraId="4ACFC9BA" w14:textId="210C1C76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41, 600 - $51, 999 ($800</w:t>
      </w:r>
      <w:r w:rsidR="000C0710" w:rsidRPr="00156AA2">
        <w:rPr>
          <w:rFonts w:ascii="Helvetica Neue" w:eastAsia="Helvetica Neue" w:hAnsi="Helvetica Neue" w:cs="Helvetica Neue"/>
        </w:rPr>
        <w:t>-</w:t>
      </w:r>
      <w:r w:rsidRPr="00156AA2">
        <w:rPr>
          <w:rFonts w:ascii="Helvetica Neue" w:eastAsia="Helvetica Neue" w:hAnsi="Helvetica Neue" w:cs="Helvetica Neue"/>
        </w:rPr>
        <w:t>$999 per week)</w:t>
      </w:r>
    </w:p>
    <w:p w14:paraId="207AB6EB" w14:textId="789D5BEC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52, 000 - $64, 999 ($1,000-</w:t>
      </w:r>
      <w:r w:rsidR="00D87FA7" w:rsidRPr="00156AA2">
        <w:rPr>
          <w:rFonts w:ascii="Helvetica Neue" w:eastAsia="Helvetica Neue" w:hAnsi="Helvetica Neue" w:cs="Helvetica Neue"/>
        </w:rPr>
        <w:t>$1,249 per week)</w:t>
      </w:r>
    </w:p>
    <w:p w14:paraId="1EC820C0" w14:textId="050389F6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65, 000 - $77, 999 ($1,250</w:t>
      </w:r>
      <w:r w:rsidR="00D87FA7" w:rsidRPr="00156AA2">
        <w:rPr>
          <w:rFonts w:ascii="Helvetica Neue" w:eastAsia="Helvetica Neue" w:hAnsi="Helvetica Neue" w:cs="Helvetica Neue"/>
        </w:rPr>
        <w:t>-$1</w:t>
      </w:r>
      <w:r w:rsidR="00BA2AA1" w:rsidRPr="00156AA2">
        <w:rPr>
          <w:rFonts w:ascii="Helvetica Neue" w:eastAsia="Helvetica Neue" w:hAnsi="Helvetica Neue" w:cs="Helvetica Neue"/>
        </w:rPr>
        <w:t>,</w:t>
      </w:r>
      <w:r w:rsidR="00D87FA7" w:rsidRPr="00156AA2">
        <w:rPr>
          <w:rFonts w:ascii="Helvetica Neue" w:eastAsia="Helvetica Neue" w:hAnsi="Helvetica Neue" w:cs="Helvetica Neue"/>
        </w:rPr>
        <w:t>499 per week)</w:t>
      </w:r>
    </w:p>
    <w:p w14:paraId="7E9D353F" w14:textId="31074D54" w:rsidR="00D87FA7" w:rsidRPr="00156AA2" w:rsidRDefault="000C0710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78, 000 -$90, 999 ($1,500</w:t>
      </w:r>
      <w:r w:rsidR="00D87FA7" w:rsidRPr="00156AA2">
        <w:rPr>
          <w:rFonts w:ascii="Helvetica Neue" w:eastAsia="Helvetica Neue" w:hAnsi="Helvetica Neue" w:cs="Helvetica Neue"/>
        </w:rPr>
        <w:t>-$1,749 per week)</w:t>
      </w:r>
    </w:p>
    <w:p w14:paraId="7010A75F" w14:textId="7198BA90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91, 000 - $103, 999 ($1,750-$1,999 per week)</w:t>
      </w:r>
    </w:p>
    <w:p w14:paraId="49F1E085" w14:textId="620F2369" w:rsidR="00D87FA7" w:rsidRPr="00156AA2" w:rsidRDefault="00D87FA7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04, 000 - $155, 999 ($2</w:t>
      </w:r>
      <w:r w:rsidR="00BA2AA1" w:rsidRPr="00156AA2">
        <w:rPr>
          <w:rFonts w:ascii="Helvetica Neue" w:eastAsia="Helvetica Neue" w:hAnsi="Helvetica Neue" w:cs="Helvetica Neue"/>
        </w:rPr>
        <w:t>,</w:t>
      </w:r>
      <w:r w:rsidRPr="00156AA2">
        <w:rPr>
          <w:rFonts w:ascii="Helvetica Neue" w:eastAsia="Helvetica Neue" w:hAnsi="Helvetica Neue" w:cs="Helvetica Neue"/>
        </w:rPr>
        <w:t>000-$2,999 per week)</w:t>
      </w:r>
    </w:p>
    <w:p w14:paraId="5F3F35A4" w14:textId="36D7625E" w:rsidR="00C80662" w:rsidRPr="00156AA2" w:rsidRDefault="00F57EB5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$156, 000 or more (</w:t>
      </w:r>
      <w:r w:rsidR="00616ED3" w:rsidRPr="00156AA2">
        <w:rPr>
          <w:rFonts w:ascii="Helvetica Neue" w:eastAsia="Helvetica Neue" w:hAnsi="Helvetica Neue" w:cs="Helvetica Neue"/>
        </w:rPr>
        <w:t>$3</w:t>
      </w:r>
      <w:r w:rsidR="00BA2AA1" w:rsidRPr="00156AA2">
        <w:rPr>
          <w:rFonts w:ascii="Helvetica Neue" w:eastAsia="Helvetica Neue" w:hAnsi="Helvetica Neue" w:cs="Helvetica Neue"/>
        </w:rPr>
        <w:t>,</w:t>
      </w:r>
      <w:r w:rsidR="00616ED3" w:rsidRPr="00156AA2">
        <w:rPr>
          <w:rFonts w:ascii="Helvetica Neue" w:eastAsia="Helvetica Neue" w:hAnsi="Helvetica Neue" w:cs="Helvetica Neue"/>
        </w:rPr>
        <w:t>000 or more per week</w:t>
      </w:r>
      <w:r w:rsidRPr="00156AA2">
        <w:rPr>
          <w:rFonts w:ascii="Helvetica Neue" w:eastAsia="Helvetica Neue" w:hAnsi="Helvetica Neue" w:cs="Helvetica Neue"/>
        </w:rPr>
        <w:t>)</w:t>
      </w:r>
    </w:p>
    <w:p w14:paraId="16F9C0ED" w14:textId="68CED522" w:rsidR="00C80662" w:rsidRPr="00156AA2" w:rsidRDefault="00616ED3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egative income</w:t>
      </w:r>
    </w:p>
    <w:p w14:paraId="066B109A" w14:textId="3CDFE289" w:rsidR="00C80662" w:rsidRPr="00156AA2" w:rsidRDefault="00616ED3" w:rsidP="00257DD0">
      <w:pPr>
        <w:pStyle w:val="ListParagraph"/>
        <w:numPr>
          <w:ilvl w:val="0"/>
          <w:numId w:val="22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5468A8E1" w14:textId="77777777" w:rsidR="00A07033" w:rsidRPr="00156AA2" w:rsidRDefault="00A07033">
      <w:pPr>
        <w:contextualSpacing w:val="0"/>
        <w:rPr>
          <w:rFonts w:ascii="Helvetica Neue" w:eastAsia="Helvetica Neue" w:hAnsi="Helvetica Neue" w:cs="Helvetica Neue"/>
        </w:rPr>
      </w:pPr>
    </w:p>
    <w:p w14:paraId="4E239DC6" w14:textId="0C48009F" w:rsidR="00C80662" w:rsidRPr="00156AA2" w:rsidRDefault="00616ED3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</w:t>
      </w:r>
      <w:r w:rsidR="00557E3C" w:rsidRPr="00156AA2">
        <w:rPr>
          <w:rFonts w:ascii="Helvetica Neue" w:eastAsia="Helvetica Neue" w:hAnsi="Helvetica Neue" w:cs="Helvetica Neue"/>
          <w:b/>
        </w:rPr>
        <w:t>s the highest year of primary or secondary school you have</w:t>
      </w:r>
      <w:r w:rsidR="00783FCF" w:rsidRPr="00156AA2">
        <w:rPr>
          <w:rFonts w:ascii="Helvetica Neue" w:eastAsia="Helvetica Neue" w:hAnsi="Helvetica Neue" w:cs="Helvetica Neue"/>
          <w:b/>
        </w:rPr>
        <w:t xml:space="preserve"> completed</w:t>
      </w:r>
      <w:r w:rsidR="002C2961" w:rsidRPr="00156AA2">
        <w:rPr>
          <w:rFonts w:ascii="Helvetica Neue" w:eastAsia="Helvetica Neue" w:hAnsi="Helvetica Neue" w:cs="Helvetica Neue"/>
          <w:b/>
        </w:rPr>
        <w:t>?</w:t>
      </w:r>
    </w:p>
    <w:p w14:paraId="47688D32" w14:textId="2239C54B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lastRenderedPageBreak/>
        <w:t>Year 12 or equivalent</w:t>
      </w:r>
    </w:p>
    <w:p w14:paraId="10FD8FF5" w14:textId="3AD7B058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11 or equivalent</w:t>
      </w:r>
    </w:p>
    <w:p w14:paraId="6A8866D8" w14:textId="3880CA51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10 or equivalent</w:t>
      </w:r>
    </w:p>
    <w:p w14:paraId="0DDE5931" w14:textId="5F779BBD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ar 9</w:t>
      </w:r>
      <w:r w:rsidR="009E7605" w:rsidRPr="00156AA2">
        <w:rPr>
          <w:rFonts w:ascii="Helvetica Neue" w:eastAsia="Helvetica Neue" w:hAnsi="Helvetica Neue" w:cs="Helvetica Neue"/>
        </w:rPr>
        <w:t xml:space="preserve"> or </w:t>
      </w:r>
      <w:r w:rsidR="00F376BB" w:rsidRPr="00156AA2">
        <w:rPr>
          <w:rFonts w:ascii="Helvetica Neue" w:eastAsia="Helvetica Neue" w:hAnsi="Helvetica Neue" w:cs="Helvetica Neue"/>
        </w:rPr>
        <w:t xml:space="preserve">equivalent or </w:t>
      </w:r>
      <w:r w:rsidR="002C2961" w:rsidRPr="00156AA2">
        <w:rPr>
          <w:rFonts w:ascii="Helvetica Neue" w:eastAsia="Helvetica Neue" w:hAnsi="Helvetica Neue" w:cs="Helvetica Neue"/>
        </w:rPr>
        <w:t>below</w:t>
      </w:r>
    </w:p>
    <w:p w14:paraId="261075C8" w14:textId="7BFA4FE0" w:rsidR="00557E3C" w:rsidRPr="00156AA2" w:rsidRDefault="00557E3C" w:rsidP="00257DD0">
      <w:pPr>
        <w:pStyle w:val="ListParagraph"/>
        <w:numPr>
          <w:ilvl w:val="0"/>
          <w:numId w:val="23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60835059" w14:textId="77777777" w:rsidR="00F811B3" w:rsidRPr="00156AA2" w:rsidRDefault="00F811B3" w:rsidP="00557E3C">
      <w:pPr>
        <w:contextualSpacing w:val="0"/>
        <w:rPr>
          <w:rFonts w:ascii="Helvetica Neue" w:eastAsia="Helvetica Neue" w:hAnsi="Helvetica Neue" w:cs="Helvetica Neue"/>
          <w:b/>
        </w:rPr>
      </w:pPr>
    </w:p>
    <w:p w14:paraId="28AE463E" w14:textId="757CDE72" w:rsidR="00557E3C" w:rsidRPr="00156AA2" w:rsidRDefault="00557E3C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What is the highest qualification you have completed?</w:t>
      </w:r>
    </w:p>
    <w:p w14:paraId="40C97F2E" w14:textId="51F8C825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ertificate I &amp; II level</w:t>
      </w:r>
    </w:p>
    <w:p w14:paraId="0D20EC91" w14:textId="71220826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Certificate III and IV level</w:t>
      </w:r>
    </w:p>
    <w:p w14:paraId="43203CE2" w14:textId="6404B3CB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Advanced Diploma and Diploma level</w:t>
      </w:r>
    </w:p>
    <w:p w14:paraId="46CC8B82" w14:textId="09BE935D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Bachelor (Undergraduate) Degree</w:t>
      </w:r>
    </w:p>
    <w:p w14:paraId="3010D929" w14:textId="22DD6CE9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Graduate Diploma and Graduate Certificate Level</w:t>
      </w:r>
    </w:p>
    <w:p w14:paraId="1167D90E" w14:textId="3DA184DF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ostgraduate Degree</w:t>
      </w:r>
    </w:p>
    <w:p w14:paraId="57FEBBC9" w14:textId="19A1FABE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Did not complete a qualification</w:t>
      </w:r>
    </w:p>
    <w:p w14:paraId="6276F5B8" w14:textId="61CB0046" w:rsidR="00557E3C" w:rsidRPr="00156AA2" w:rsidRDefault="00557E3C" w:rsidP="00257DD0">
      <w:pPr>
        <w:pStyle w:val="ListParagraph"/>
        <w:numPr>
          <w:ilvl w:val="0"/>
          <w:numId w:val="24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8BD7CAC" w14:textId="77777777" w:rsidR="00401F9E" w:rsidRPr="00156AA2" w:rsidRDefault="00401F9E">
      <w:pPr>
        <w:rPr>
          <w:rFonts w:ascii="Helvetica Neue" w:eastAsia="Helvetica Neue" w:hAnsi="Helvetica Neue" w:cs="Helvetica Neue"/>
        </w:rPr>
      </w:pPr>
    </w:p>
    <w:p w14:paraId="741D9868" w14:textId="38E44CE7" w:rsidR="00B157D4" w:rsidRPr="00156AA2" w:rsidRDefault="00B157D4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>Do you identify as an Aboriginal and/or Torres Strait Islander? (You may select more than one)</w:t>
      </w:r>
    </w:p>
    <w:p w14:paraId="2E6CC093" w14:textId="55A29E93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No</w:t>
      </w:r>
    </w:p>
    <w:p w14:paraId="1D24855F" w14:textId="185D48D1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, Aboriginal</w:t>
      </w:r>
    </w:p>
    <w:p w14:paraId="1D1D494F" w14:textId="5D320E63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Yes, Torres Strait Islander</w:t>
      </w:r>
    </w:p>
    <w:p w14:paraId="07920D3B" w14:textId="4BC10919" w:rsidR="00B157D4" w:rsidRPr="00156AA2" w:rsidRDefault="00B157D4" w:rsidP="00257DD0">
      <w:pPr>
        <w:pStyle w:val="ListParagraph"/>
        <w:numPr>
          <w:ilvl w:val="0"/>
          <w:numId w:val="25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Prefer not to say</w:t>
      </w:r>
    </w:p>
    <w:p w14:paraId="09124663" w14:textId="77777777" w:rsidR="00D50F1E" w:rsidRPr="00156AA2" w:rsidRDefault="00D50F1E">
      <w:pPr>
        <w:rPr>
          <w:rFonts w:ascii="Arial Narrow" w:eastAsia="Microsoft YaHei UI Light" w:hAnsi="Arial Narrow" w:cs="Times New Roman"/>
          <w:color w:val="404040" w:themeColor="text1" w:themeTint="BF"/>
          <w:sz w:val="20"/>
          <w:szCs w:val="20"/>
          <w:lang w:val="en-AU"/>
        </w:rPr>
      </w:pPr>
    </w:p>
    <w:p w14:paraId="1D22EF0D" w14:textId="0320500C" w:rsidR="00C80662" w:rsidRPr="00156AA2" w:rsidRDefault="00616ED3" w:rsidP="008652D4">
      <w:pPr>
        <w:pStyle w:val="Sectionheader"/>
        <w:spacing w:after="0"/>
      </w:pPr>
      <w:r w:rsidRPr="00156AA2">
        <w:t xml:space="preserve">SECTION </w:t>
      </w:r>
      <w:r w:rsidR="008652D4" w:rsidRPr="00156AA2">
        <w:t>G</w:t>
      </w:r>
      <w:r w:rsidRPr="00156AA2">
        <w:t xml:space="preserve"> </w:t>
      </w:r>
      <w:r w:rsidR="008652D4" w:rsidRPr="00156AA2">
        <w:t>–</w:t>
      </w:r>
      <w:r w:rsidRPr="00156AA2">
        <w:t xml:space="preserve"> Close</w:t>
      </w:r>
      <w:r w:rsidR="008652D4" w:rsidRPr="00156AA2">
        <w:t xml:space="preserve"> </w:t>
      </w:r>
      <w:r w:rsidRPr="00156AA2">
        <w:t>/ Termination</w:t>
      </w:r>
    </w:p>
    <w:p w14:paraId="09AB8B3B" w14:textId="77777777" w:rsidR="008652D4" w:rsidRPr="00156AA2" w:rsidRDefault="008652D4" w:rsidP="008652D4">
      <w:pPr>
        <w:pStyle w:val="Sectionheader"/>
        <w:spacing w:after="0"/>
      </w:pPr>
    </w:p>
    <w:p w14:paraId="3782BF19" w14:textId="0396BE07" w:rsidR="00D24C42" w:rsidRPr="00156AA2" w:rsidRDefault="005277EE" w:rsidP="00257DD0">
      <w:pPr>
        <w:pStyle w:val="ListParagraph"/>
        <w:numPr>
          <w:ilvl w:val="0"/>
          <w:numId w:val="7"/>
        </w:numPr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  <w:b/>
        </w:rPr>
        <w:t xml:space="preserve">Please provide any </w:t>
      </w:r>
      <w:r w:rsidR="00616ED3" w:rsidRPr="00156AA2">
        <w:rPr>
          <w:rFonts w:ascii="Helvetica Neue" w:eastAsia="Helvetica Neue" w:hAnsi="Helvetica Neue" w:cs="Helvetica Neue"/>
          <w:b/>
        </w:rPr>
        <w:t>feedback or suggestions for improving this survey below</w:t>
      </w:r>
      <w:r w:rsidR="008652D4" w:rsidRPr="00156AA2">
        <w:rPr>
          <w:rFonts w:ascii="Helvetica Neue" w:eastAsia="Helvetica Neue" w:hAnsi="Helvetica Neue" w:cs="Helvetica Neue"/>
        </w:rPr>
        <w:t xml:space="preserve"> (optional)</w:t>
      </w:r>
    </w:p>
    <w:p w14:paraId="677962AA" w14:textId="05191935" w:rsidR="00441D5D" w:rsidRPr="008652D4" w:rsidRDefault="00616ED3" w:rsidP="008652D4">
      <w:pPr>
        <w:ind w:firstLine="720"/>
        <w:contextualSpacing w:val="0"/>
        <w:rPr>
          <w:rFonts w:ascii="Helvetica Neue" w:eastAsia="Helvetica Neue" w:hAnsi="Helvetica Neue" w:cs="Helvetica Neue"/>
        </w:rPr>
      </w:pPr>
      <w:r w:rsidRPr="00156AA2">
        <w:rPr>
          <w:rFonts w:ascii="Helvetica Neue" w:eastAsia="Helvetica Neue" w:hAnsi="Helvetica Neue" w:cs="Helvetica Neue"/>
        </w:rPr>
        <w:t>[</w:t>
      </w:r>
      <w:r w:rsidR="008652D4" w:rsidRPr="00156AA2">
        <w:rPr>
          <w:rFonts w:ascii="Helvetica Neue" w:eastAsia="Helvetica Neue" w:hAnsi="Helvetica Neue" w:cs="Helvetica Neue"/>
        </w:rPr>
        <w:t>T</w:t>
      </w:r>
      <w:r w:rsidRPr="00156AA2">
        <w:rPr>
          <w:rFonts w:ascii="Helvetica Neue" w:eastAsia="Helvetica Neue" w:hAnsi="Helvetica Neue" w:cs="Helvetica Neue"/>
        </w:rPr>
        <w:t>ext</w:t>
      </w:r>
      <w:r w:rsidR="008652D4" w:rsidRPr="00156AA2">
        <w:rPr>
          <w:rFonts w:ascii="Helvetica Neue" w:eastAsia="Helvetica Neue" w:hAnsi="Helvetica Neue" w:cs="Helvetica Neue"/>
        </w:rPr>
        <w:t xml:space="preserve"> box with limit of</w:t>
      </w:r>
      <w:r w:rsidR="001A2C4F" w:rsidRPr="00156AA2">
        <w:rPr>
          <w:rFonts w:ascii="Helvetica Neue" w:eastAsia="Helvetica Neue" w:hAnsi="Helvetica Neue" w:cs="Helvetica Neue"/>
        </w:rPr>
        <w:t xml:space="preserve"> 100 words</w:t>
      </w:r>
      <w:r w:rsidR="008652D4" w:rsidRPr="00156AA2">
        <w:rPr>
          <w:rFonts w:ascii="Helvetica Neue" w:eastAsia="Helvetica Neue" w:hAnsi="Helvetica Neue" w:cs="Helvetica Neue"/>
        </w:rPr>
        <w:t>.</w:t>
      </w:r>
      <w:r w:rsidRPr="00156AA2">
        <w:rPr>
          <w:rFonts w:ascii="Helvetica Neue" w:eastAsia="Helvetica Neue" w:hAnsi="Helvetica Neue" w:cs="Helvetica Neue"/>
        </w:rPr>
        <w:t>]</w:t>
      </w:r>
    </w:p>
    <w:sectPr w:rsidR="00441D5D" w:rsidRPr="008652D4" w:rsidSect="008652D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26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C22FD" w16cex:dateUtc="2021-12-21T0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BAC9BC" w16cid:durableId="256C22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678AF9" w14:textId="77777777" w:rsidR="00C322E4" w:rsidRDefault="00C322E4">
      <w:pPr>
        <w:spacing w:line="240" w:lineRule="auto"/>
      </w:pPr>
      <w:r>
        <w:separator/>
      </w:r>
    </w:p>
  </w:endnote>
  <w:endnote w:type="continuationSeparator" w:id="0">
    <w:p w14:paraId="5249B16A" w14:textId="77777777" w:rsidR="00C322E4" w:rsidRDefault="00C322E4">
      <w:pPr>
        <w:spacing w:line="240" w:lineRule="auto"/>
      </w:pPr>
      <w:r>
        <w:continuationSeparator/>
      </w:r>
    </w:p>
  </w:endnote>
  <w:endnote w:type="continuationNotice" w:id="1">
    <w:p w14:paraId="4C03E11B" w14:textId="77777777" w:rsidR="00C322E4" w:rsidRDefault="00C322E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charset w:val="00"/>
    <w:family w:val="auto"/>
    <w:pitch w:val="default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5D66" w14:textId="0971C517" w:rsidR="000C0710" w:rsidRDefault="000C0710">
    <w:pPr>
      <w:contextualSpacing w:val="0"/>
      <w:jc w:val="right"/>
    </w:pPr>
    <w:r>
      <w:fldChar w:fldCharType="begin"/>
    </w:r>
    <w:r>
      <w:instrText>PAGE</w:instrText>
    </w:r>
    <w:r>
      <w:fldChar w:fldCharType="separate"/>
    </w:r>
    <w:r w:rsidR="009B6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5DF83" w14:textId="77777777" w:rsidR="000C0710" w:rsidRDefault="000C0710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516C5" w14:textId="77777777" w:rsidR="00C322E4" w:rsidRDefault="00C322E4">
      <w:pPr>
        <w:spacing w:line="240" w:lineRule="auto"/>
      </w:pPr>
      <w:r>
        <w:separator/>
      </w:r>
    </w:p>
  </w:footnote>
  <w:footnote w:type="continuationSeparator" w:id="0">
    <w:p w14:paraId="41FCF659" w14:textId="77777777" w:rsidR="00C322E4" w:rsidRDefault="00C322E4">
      <w:pPr>
        <w:spacing w:line="240" w:lineRule="auto"/>
      </w:pPr>
      <w:r>
        <w:continuationSeparator/>
      </w:r>
    </w:p>
  </w:footnote>
  <w:footnote w:type="continuationNotice" w:id="1">
    <w:p w14:paraId="6EDE6317" w14:textId="77777777" w:rsidR="00C322E4" w:rsidRDefault="00C322E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FF420" w14:textId="77777777" w:rsidR="000C0710" w:rsidRDefault="000C0710">
    <w:pPr>
      <w:contextualSpacing w:val="0"/>
      <w:jc w:val="center"/>
    </w:pPr>
  </w:p>
  <w:p w14:paraId="12D527D3" w14:textId="07AFCC39" w:rsidR="000C0710" w:rsidRPr="008652D4" w:rsidRDefault="00EA3BF0" w:rsidP="00E53773">
    <w:pPr>
      <w:contextualSpacing w:val="0"/>
      <w:jc w:val="center"/>
      <w:rPr>
        <w:rStyle w:val="Strong"/>
        <w:sz w:val="28"/>
      </w:rPr>
    </w:pPr>
    <w:r>
      <w:rPr>
        <w:rStyle w:val="Strong"/>
        <w:sz w:val="28"/>
      </w:rPr>
      <w:t>Survey of Trust in Australian Public S</w:t>
    </w:r>
    <w:r w:rsidRPr="00EA3BF0">
      <w:rPr>
        <w:rStyle w:val="Strong"/>
        <w:sz w:val="28"/>
      </w:rPr>
      <w:t xml:space="preserve">ervices </w:t>
    </w:r>
    <w:r w:rsidR="000C0710" w:rsidRPr="008652D4">
      <w:rPr>
        <w:rStyle w:val="Strong"/>
        <w:sz w:val="28"/>
      </w:rPr>
      <w:t>Questionnaire</w:t>
    </w:r>
    <w:r w:rsidR="00F90430">
      <w:rPr>
        <w:rStyle w:val="Strong"/>
        <w:sz w:val="28"/>
      </w:rPr>
      <w:t xml:space="preserve"> 2022-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A6D2C" w14:textId="77777777" w:rsidR="000C0710" w:rsidRDefault="000C0710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E69E2"/>
    <w:multiLevelType w:val="hybridMultilevel"/>
    <w:tmpl w:val="8E224C20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3593F"/>
    <w:multiLevelType w:val="hybridMultilevel"/>
    <w:tmpl w:val="11C2C4F0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780256"/>
    <w:multiLevelType w:val="hybridMultilevel"/>
    <w:tmpl w:val="853271DC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F1780"/>
    <w:multiLevelType w:val="hybridMultilevel"/>
    <w:tmpl w:val="9FA4F5DA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7F368C"/>
    <w:multiLevelType w:val="hybridMultilevel"/>
    <w:tmpl w:val="1AC454CC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CD590D"/>
    <w:multiLevelType w:val="hybridMultilevel"/>
    <w:tmpl w:val="FF1090E0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80830"/>
    <w:multiLevelType w:val="hybridMultilevel"/>
    <w:tmpl w:val="A140C60C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2B18C0"/>
    <w:multiLevelType w:val="hybridMultilevel"/>
    <w:tmpl w:val="4634C888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557C55"/>
    <w:multiLevelType w:val="hybridMultilevel"/>
    <w:tmpl w:val="53D45AA8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E0362"/>
    <w:multiLevelType w:val="hybridMultilevel"/>
    <w:tmpl w:val="2876AE56"/>
    <w:lvl w:ilvl="0" w:tplc="ED8A488C">
      <w:start w:val="1"/>
      <w:numFmt w:val="decimal"/>
      <w:pStyle w:val="Screening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D74B3"/>
    <w:multiLevelType w:val="hybridMultilevel"/>
    <w:tmpl w:val="B66E0D20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107A14"/>
    <w:multiLevelType w:val="hybridMultilevel"/>
    <w:tmpl w:val="3F9E0CBE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50792A"/>
    <w:multiLevelType w:val="hybridMultilevel"/>
    <w:tmpl w:val="1E5637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7A1E4A"/>
    <w:multiLevelType w:val="hybridMultilevel"/>
    <w:tmpl w:val="663A1830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D27E1"/>
    <w:multiLevelType w:val="hybridMultilevel"/>
    <w:tmpl w:val="537E8FD8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53FC0"/>
    <w:multiLevelType w:val="hybridMultilevel"/>
    <w:tmpl w:val="EA9AB0E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7C05FA"/>
    <w:multiLevelType w:val="hybridMultilevel"/>
    <w:tmpl w:val="E19CC7BE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0A069D"/>
    <w:multiLevelType w:val="hybridMultilevel"/>
    <w:tmpl w:val="B8FE5B48"/>
    <w:lvl w:ilvl="0" w:tplc="0BAC2DC2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60520C"/>
    <w:multiLevelType w:val="hybridMultilevel"/>
    <w:tmpl w:val="CCAA2EA6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5151362"/>
    <w:multiLevelType w:val="hybridMultilevel"/>
    <w:tmpl w:val="B3DEE48C"/>
    <w:lvl w:ilvl="0" w:tplc="48903CD4">
      <w:start w:val="1"/>
      <w:numFmt w:val="bullet"/>
      <w:lvlText w:val=""/>
      <w:lvlJc w:val="left"/>
      <w:pPr>
        <w:ind w:left="1077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7D47606"/>
    <w:multiLevelType w:val="hybridMultilevel"/>
    <w:tmpl w:val="0884E9FE"/>
    <w:lvl w:ilvl="0" w:tplc="9F7E343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7F27A90"/>
    <w:multiLevelType w:val="hybridMultilevel"/>
    <w:tmpl w:val="92EE4B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440D3C"/>
    <w:multiLevelType w:val="hybridMultilevel"/>
    <w:tmpl w:val="45E60A08"/>
    <w:lvl w:ilvl="0" w:tplc="273804C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trike w:val="0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A55D5"/>
    <w:multiLevelType w:val="hybridMultilevel"/>
    <w:tmpl w:val="306E6CBC"/>
    <w:lvl w:ilvl="0" w:tplc="8EBC5780">
      <w:start w:val="10"/>
      <w:numFmt w:val="decimal"/>
      <w:pStyle w:val="Questions"/>
      <w:lvlText w:val="Q%1."/>
      <w:lvlJc w:val="center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26C5A"/>
    <w:multiLevelType w:val="hybridMultilevel"/>
    <w:tmpl w:val="E9A64544"/>
    <w:lvl w:ilvl="0" w:tplc="7C9279A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i w:val="0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12E41"/>
    <w:multiLevelType w:val="hybridMultilevel"/>
    <w:tmpl w:val="6D62E1EE"/>
    <w:lvl w:ilvl="0" w:tplc="48903CD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b w:val="0"/>
        <w:strike w:val="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18"/>
  </w:num>
  <w:num w:numId="4">
    <w:abstractNumId w:val="10"/>
  </w:num>
  <w:num w:numId="5">
    <w:abstractNumId w:val="16"/>
  </w:num>
  <w:num w:numId="6">
    <w:abstractNumId w:val="20"/>
  </w:num>
  <w:num w:numId="7">
    <w:abstractNumId w:val="22"/>
  </w:num>
  <w:num w:numId="8">
    <w:abstractNumId w:val="6"/>
  </w:num>
  <w:num w:numId="9">
    <w:abstractNumId w:val="19"/>
  </w:num>
  <w:num w:numId="10">
    <w:abstractNumId w:val="11"/>
  </w:num>
  <w:num w:numId="11">
    <w:abstractNumId w:val="5"/>
  </w:num>
  <w:num w:numId="12">
    <w:abstractNumId w:val="25"/>
  </w:num>
  <w:num w:numId="13">
    <w:abstractNumId w:val="7"/>
  </w:num>
  <w:num w:numId="14">
    <w:abstractNumId w:val="3"/>
  </w:num>
  <w:num w:numId="15">
    <w:abstractNumId w:val="2"/>
  </w:num>
  <w:num w:numId="16">
    <w:abstractNumId w:val="1"/>
  </w:num>
  <w:num w:numId="17">
    <w:abstractNumId w:val="15"/>
  </w:num>
  <w:num w:numId="18">
    <w:abstractNumId w:val="21"/>
  </w:num>
  <w:num w:numId="19">
    <w:abstractNumId w:val="12"/>
  </w:num>
  <w:num w:numId="20">
    <w:abstractNumId w:val="4"/>
  </w:num>
  <w:num w:numId="21">
    <w:abstractNumId w:val="0"/>
  </w:num>
  <w:num w:numId="22">
    <w:abstractNumId w:val="8"/>
  </w:num>
  <w:num w:numId="23">
    <w:abstractNumId w:val="24"/>
  </w:num>
  <w:num w:numId="24">
    <w:abstractNumId w:val="13"/>
  </w:num>
  <w:num w:numId="25">
    <w:abstractNumId w:val="14"/>
  </w:num>
  <w:num w:numId="26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NDW1MLKwMDExM7ZQ0lEKTi0uzszPAykwNq4FAC0mPKEtAAAA"/>
  </w:docVars>
  <w:rsids>
    <w:rsidRoot w:val="00C80662"/>
    <w:rsid w:val="00002770"/>
    <w:rsid w:val="000041A4"/>
    <w:rsid w:val="0000568A"/>
    <w:rsid w:val="00005ABD"/>
    <w:rsid w:val="00007982"/>
    <w:rsid w:val="00010F89"/>
    <w:rsid w:val="0001248B"/>
    <w:rsid w:val="00012AD0"/>
    <w:rsid w:val="0001384E"/>
    <w:rsid w:val="00017C0B"/>
    <w:rsid w:val="000206BF"/>
    <w:rsid w:val="00021A14"/>
    <w:rsid w:val="0002268A"/>
    <w:rsid w:val="00022767"/>
    <w:rsid w:val="00023FC2"/>
    <w:rsid w:val="00025115"/>
    <w:rsid w:val="000263B0"/>
    <w:rsid w:val="00031B99"/>
    <w:rsid w:val="00031EDB"/>
    <w:rsid w:val="00033678"/>
    <w:rsid w:val="0003403C"/>
    <w:rsid w:val="000400CC"/>
    <w:rsid w:val="0004295E"/>
    <w:rsid w:val="00042CE4"/>
    <w:rsid w:val="00043362"/>
    <w:rsid w:val="00043507"/>
    <w:rsid w:val="00047618"/>
    <w:rsid w:val="000510D1"/>
    <w:rsid w:val="00054175"/>
    <w:rsid w:val="00057B86"/>
    <w:rsid w:val="00057F65"/>
    <w:rsid w:val="000603BD"/>
    <w:rsid w:val="00061FF7"/>
    <w:rsid w:val="000638CF"/>
    <w:rsid w:val="00064780"/>
    <w:rsid w:val="000649B4"/>
    <w:rsid w:val="00064FCD"/>
    <w:rsid w:val="00072C69"/>
    <w:rsid w:val="00072F82"/>
    <w:rsid w:val="000737CB"/>
    <w:rsid w:val="0007492E"/>
    <w:rsid w:val="00077E20"/>
    <w:rsid w:val="00077F7E"/>
    <w:rsid w:val="000802A4"/>
    <w:rsid w:val="0008049C"/>
    <w:rsid w:val="00082B89"/>
    <w:rsid w:val="00083150"/>
    <w:rsid w:val="00083D76"/>
    <w:rsid w:val="00093E7C"/>
    <w:rsid w:val="000953C5"/>
    <w:rsid w:val="00096371"/>
    <w:rsid w:val="00097E35"/>
    <w:rsid w:val="000A1AD7"/>
    <w:rsid w:val="000A4B1D"/>
    <w:rsid w:val="000A5E75"/>
    <w:rsid w:val="000B1947"/>
    <w:rsid w:val="000B2CF2"/>
    <w:rsid w:val="000B38DF"/>
    <w:rsid w:val="000B5592"/>
    <w:rsid w:val="000B55E8"/>
    <w:rsid w:val="000B5A4B"/>
    <w:rsid w:val="000B6CA9"/>
    <w:rsid w:val="000B7685"/>
    <w:rsid w:val="000C0710"/>
    <w:rsid w:val="000C163B"/>
    <w:rsid w:val="000C2D81"/>
    <w:rsid w:val="000C58A1"/>
    <w:rsid w:val="000D0655"/>
    <w:rsid w:val="000D0DF5"/>
    <w:rsid w:val="000D2DF7"/>
    <w:rsid w:val="000D3C62"/>
    <w:rsid w:val="000D4797"/>
    <w:rsid w:val="000D4892"/>
    <w:rsid w:val="000D4CEB"/>
    <w:rsid w:val="000D6772"/>
    <w:rsid w:val="000D7095"/>
    <w:rsid w:val="000D7DC0"/>
    <w:rsid w:val="000E024D"/>
    <w:rsid w:val="000E14B6"/>
    <w:rsid w:val="000E2A09"/>
    <w:rsid w:val="000E3E33"/>
    <w:rsid w:val="000E41B4"/>
    <w:rsid w:val="000E4EBF"/>
    <w:rsid w:val="000F035D"/>
    <w:rsid w:val="000F09F5"/>
    <w:rsid w:val="000F4BCC"/>
    <w:rsid w:val="000F57A8"/>
    <w:rsid w:val="000F6969"/>
    <w:rsid w:val="000F77FE"/>
    <w:rsid w:val="001007E3"/>
    <w:rsid w:val="0010328F"/>
    <w:rsid w:val="0010343F"/>
    <w:rsid w:val="00104047"/>
    <w:rsid w:val="00104AD2"/>
    <w:rsid w:val="00104C40"/>
    <w:rsid w:val="0010687F"/>
    <w:rsid w:val="00110C71"/>
    <w:rsid w:val="00110CD0"/>
    <w:rsid w:val="001115AA"/>
    <w:rsid w:val="00111733"/>
    <w:rsid w:val="00111E9D"/>
    <w:rsid w:val="001121BA"/>
    <w:rsid w:val="001127AA"/>
    <w:rsid w:val="0011532D"/>
    <w:rsid w:val="0011670E"/>
    <w:rsid w:val="00116EB6"/>
    <w:rsid w:val="001276C3"/>
    <w:rsid w:val="0013282C"/>
    <w:rsid w:val="0013391E"/>
    <w:rsid w:val="00135F14"/>
    <w:rsid w:val="00136BE7"/>
    <w:rsid w:val="00136CEE"/>
    <w:rsid w:val="00142F41"/>
    <w:rsid w:val="00143129"/>
    <w:rsid w:val="001440BA"/>
    <w:rsid w:val="00144CD6"/>
    <w:rsid w:val="001450E3"/>
    <w:rsid w:val="00146EAD"/>
    <w:rsid w:val="00147507"/>
    <w:rsid w:val="00147689"/>
    <w:rsid w:val="001518FC"/>
    <w:rsid w:val="00152EF7"/>
    <w:rsid w:val="001530BA"/>
    <w:rsid w:val="00155150"/>
    <w:rsid w:val="00155FE9"/>
    <w:rsid w:val="00156AA2"/>
    <w:rsid w:val="00156BF5"/>
    <w:rsid w:val="00157066"/>
    <w:rsid w:val="001578C1"/>
    <w:rsid w:val="00157B91"/>
    <w:rsid w:val="00161223"/>
    <w:rsid w:val="00161D08"/>
    <w:rsid w:val="0016455B"/>
    <w:rsid w:val="001658A2"/>
    <w:rsid w:val="001659B5"/>
    <w:rsid w:val="00173728"/>
    <w:rsid w:val="00174238"/>
    <w:rsid w:val="001743D0"/>
    <w:rsid w:val="00174704"/>
    <w:rsid w:val="001765F2"/>
    <w:rsid w:val="00177EB4"/>
    <w:rsid w:val="001801BA"/>
    <w:rsid w:val="00182F24"/>
    <w:rsid w:val="00183A89"/>
    <w:rsid w:val="00184F18"/>
    <w:rsid w:val="00187522"/>
    <w:rsid w:val="0019086A"/>
    <w:rsid w:val="00191BB6"/>
    <w:rsid w:val="00191DDC"/>
    <w:rsid w:val="00192E79"/>
    <w:rsid w:val="00193902"/>
    <w:rsid w:val="00193972"/>
    <w:rsid w:val="00194F97"/>
    <w:rsid w:val="00195774"/>
    <w:rsid w:val="00196001"/>
    <w:rsid w:val="00196349"/>
    <w:rsid w:val="00197B2D"/>
    <w:rsid w:val="00197B7D"/>
    <w:rsid w:val="001A14B1"/>
    <w:rsid w:val="001A2C4F"/>
    <w:rsid w:val="001A48CC"/>
    <w:rsid w:val="001A5617"/>
    <w:rsid w:val="001A6724"/>
    <w:rsid w:val="001A69C3"/>
    <w:rsid w:val="001A6D2C"/>
    <w:rsid w:val="001A7C3F"/>
    <w:rsid w:val="001B0926"/>
    <w:rsid w:val="001B1E52"/>
    <w:rsid w:val="001B1EDB"/>
    <w:rsid w:val="001B4AE2"/>
    <w:rsid w:val="001B4C75"/>
    <w:rsid w:val="001C2E2E"/>
    <w:rsid w:val="001C4743"/>
    <w:rsid w:val="001C50F2"/>
    <w:rsid w:val="001C5777"/>
    <w:rsid w:val="001C7FAD"/>
    <w:rsid w:val="001D25DA"/>
    <w:rsid w:val="001D2F60"/>
    <w:rsid w:val="001D349E"/>
    <w:rsid w:val="001D57F5"/>
    <w:rsid w:val="001D6C40"/>
    <w:rsid w:val="001D7CC9"/>
    <w:rsid w:val="001E1CC0"/>
    <w:rsid w:val="001E30EC"/>
    <w:rsid w:val="001E32E5"/>
    <w:rsid w:val="001E68C1"/>
    <w:rsid w:val="001F52E6"/>
    <w:rsid w:val="001F64E5"/>
    <w:rsid w:val="001F66F6"/>
    <w:rsid w:val="001F6A72"/>
    <w:rsid w:val="001F6CA1"/>
    <w:rsid w:val="002022F0"/>
    <w:rsid w:val="00202C53"/>
    <w:rsid w:val="002046C4"/>
    <w:rsid w:val="00205DE4"/>
    <w:rsid w:val="00205F87"/>
    <w:rsid w:val="0020710E"/>
    <w:rsid w:val="00207CCE"/>
    <w:rsid w:val="0021183D"/>
    <w:rsid w:val="002166DA"/>
    <w:rsid w:val="002235D3"/>
    <w:rsid w:val="00224AAD"/>
    <w:rsid w:val="00227733"/>
    <w:rsid w:val="00227C62"/>
    <w:rsid w:val="00230359"/>
    <w:rsid w:val="00232186"/>
    <w:rsid w:val="002323B0"/>
    <w:rsid w:val="00232A65"/>
    <w:rsid w:val="00232DD0"/>
    <w:rsid w:val="00233C4F"/>
    <w:rsid w:val="002340CF"/>
    <w:rsid w:val="00235A7B"/>
    <w:rsid w:val="00235D4B"/>
    <w:rsid w:val="0023719C"/>
    <w:rsid w:val="00242DE9"/>
    <w:rsid w:val="0024301A"/>
    <w:rsid w:val="00243FD2"/>
    <w:rsid w:val="002447F6"/>
    <w:rsid w:val="00252018"/>
    <w:rsid w:val="0025205F"/>
    <w:rsid w:val="002543EB"/>
    <w:rsid w:val="00254B02"/>
    <w:rsid w:val="00255D42"/>
    <w:rsid w:val="00256058"/>
    <w:rsid w:val="00257DD0"/>
    <w:rsid w:val="002616F9"/>
    <w:rsid w:val="00262A19"/>
    <w:rsid w:val="00262F53"/>
    <w:rsid w:val="00263B42"/>
    <w:rsid w:val="00264290"/>
    <w:rsid w:val="002651DF"/>
    <w:rsid w:val="00266576"/>
    <w:rsid w:val="00267668"/>
    <w:rsid w:val="00267A59"/>
    <w:rsid w:val="00270CAB"/>
    <w:rsid w:val="002710E5"/>
    <w:rsid w:val="002727CF"/>
    <w:rsid w:val="00273A26"/>
    <w:rsid w:val="00273B8A"/>
    <w:rsid w:val="00274D9C"/>
    <w:rsid w:val="002751F6"/>
    <w:rsid w:val="0027635D"/>
    <w:rsid w:val="00276B3E"/>
    <w:rsid w:val="00277D15"/>
    <w:rsid w:val="00280933"/>
    <w:rsid w:val="00280D93"/>
    <w:rsid w:val="00282444"/>
    <w:rsid w:val="002846C8"/>
    <w:rsid w:val="00287A2B"/>
    <w:rsid w:val="00290F76"/>
    <w:rsid w:val="0029238F"/>
    <w:rsid w:val="00292E36"/>
    <w:rsid w:val="0029640B"/>
    <w:rsid w:val="00297494"/>
    <w:rsid w:val="00297812"/>
    <w:rsid w:val="00297BBF"/>
    <w:rsid w:val="00297D78"/>
    <w:rsid w:val="002A101F"/>
    <w:rsid w:val="002A19FE"/>
    <w:rsid w:val="002A3F2B"/>
    <w:rsid w:val="002A5223"/>
    <w:rsid w:val="002A6FCE"/>
    <w:rsid w:val="002A72AF"/>
    <w:rsid w:val="002A7DFE"/>
    <w:rsid w:val="002B20C6"/>
    <w:rsid w:val="002B246F"/>
    <w:rsid w:val="002B3098"/>
    <w:rsid w:val="002B5AB1"/>
    <w:rsid w:val="002B7C56"/>
    <w:rsid w:val="002C0046"/>
    <w:rsid w:val="002C1904"/>
    <w:rsid w:val="002C23C4"/>
    <w:rsid w:val="002C2961"/>
    <w:rsid w:val="002C308E"/>
    <w:rsid w:val="002C3A89"/>
    <w:rsid w:val="002C67A2"/>
    <w:rsid w:val="002C7E77"/>
    <w:rsid w:val="002D06AD"/>
    <w:rsid w:val="002D1B1A"/>
    <w:rsid w:val="002D3919"/>
    <w:rsid w:val="002D5E0C"/>
    <w:rsid w:val="002D60A8"/>
    <w:rsid w:val="002D6B7B"/>
    <w:rsid w:val="002E1FB0"/>
    <w:rsid w:val="002E242D"/>
    <w:rsid w:val="002E285E"/>
    <w:rsid w:val="002E2A2F"/>
    <w:rsid w:val="002E2E8B"/>
    <w:rsid w:val="002E3344"/>
    <w:rsid w:val="002E5515"/>
    <w:rsid w:val="002F0237"/>
    <w:rsid w:val="002F0ED3"/>
    <w:rsid w:val="002F2EA3"/>
    <w:rsid w:val="002F33F0"/>
    <w:rsid w:val="002F40B4"/>
    <w:rsid w:val="002F4224"/>
    <w:rsid w:val="002F5308"/>
    <w:rsid w:val="002F5B57"/>
    <w:rsid w:val="002F6BE9"/>
    <w:rsid w:val="003030D6"/>
    <w:rsid w:val="00305FBC"/>
    <w:rsid w:val="003077ED"/>
    <w:rsid w:val="0031023D"/>
    <w:rsid w:val="00314248"/>
    <w:rsid w:val="00315077"/>
    <w:rsid w:val="003159C6"/>
    <w:rsid w:val="003200E7"/>
    <w:rsid w:val="00320883"/>
    <w:rsid w:val="00320DC1"/>
    <w:rsid w:val="003237C3"/>
    <w:rsid w:val="00323F1A"/>
    <w:rsid w:val="00330B7C"/>
    <w:rsid w:val="00330C15"/>
    <w:rsid w:val="00331AF4"/>
    <w:rsid w:val="0033303F"/>
    <w:rsid w:val="00334EFE"/>
    <w:rsid w:val="003358A2"/>
    <w:rsid w:val="003365EA"/>
    <w:rsid w:val="00340466"/>
    <w:rsid w:val="00340DE2"/>
    <w:rsid w:val="003431D4"/>
    <w:rsid w:val="00343A09"/>
    <w:rsid w:val="00343E61"/>
    <w:rsid w:val="00345131"/>
    <w:rsid w:val="00347CB1"/>
    <w:rsid w:val="003548BE"/>
    <w:rsid w:val="00354F8D"/>
    <w:rsid w:val="00356254"/>
    <w:rsid w:val="00357EF9"/>
    <w:rsid w:val="00360BFA"/>
    <w:rsid w:val="00362931"/>
    <w:rsid w:val="00363D44"/>
    <w:rsid w:val="0036658B"/>
    <w:rsid w:val="00366B12"/>
    <w:rsid w:val="003806F0"/>
    <w:rsid w:val="00380970"/>
    <w:rsid w:val="0038254F"/>
    <w:rsid w:val="003832DB"/>
    <w:rsid w:val="0038506B"/>
    <w:rsid w:val="003851EB"/>
    <w:rsid w:val="00385A81"/>
    <w:rsid w:val="0038678B"/>
    <w:rsid w:val="003868A6"/>
    <w:rsid w:val="00390FF4"/>
    <w:rsid w:val="003914CF"/>
    <w:rsid w:val="00391C2D"/>
    <w:rsid w:val="003945CA"/>
    <w:rsid w:val="00396B4C"/>
    <w:rsid w:val="003A04CC"/>
    <w:rsid w:val="003A1E68"/>
    <w:rsid w:val="003A3AAE"/>
    <w:rsid w:val="003A4130"/>
    <w:rsid w:val="003A4DDD"/>
    <w:rsid w:val="003A5245"/>
    <w:rsid w:val="003A5A82"/>
    <w:rsid w:val="003A5DCF"/>
    <w:rsid w:val="003A67BA"/>
    <w:rsid w:val="003A7468"/>
    <w:rsid w:val="003A7B25"/>
    <w:rsid w:val="003B2A67"/>
    <w:rsid w:val="003B3F34"/>
    <w:rsid w:val="003B4100"/>
    <w:rsid w:val="003B74AD"/>
    <w:rsid w:val="003C11BD"/>
    <w:rsid w:val="003C1A9A"/>
    <w:rsid w:val="003C287C"/>
    <w:rsid w:val="003C4A0B"/>
    <w:rsid w:val="003D1441"/>
    <w:rsid w:val="003D34D9"/>
    <w:rsid w:val="003D50F9"/>
    <w:rsid w:val="003D58C2"/>
    <w:rsid w:val="003D5D49"/>
    <w:rsid w:val="003E0E08"/>
    <w:rsid w:val="003E240A"/>
    <w:rsid w:val="003E2D51"/>
    <w:rsid w:val="003E3B2F"/>
    <w:rsid w:val="003E62BC"/>
    <w:rsid w:val="003F1001"/>
    <w:rsid w:val="003F2A8D"/>
    <w:rsid w:val="003F3048"/>
    <w:rsid w:val="003F364F"/>
    <w:rsid w:val="003F5640"/>
    <w:rsid w:val="003F652C"/>
    <w:rsid w:val="00401A2F"/>
    <w:rsid w:val="00401F9E"/>
    <w:rsid w:val="004021E1"/>
    <w:rsid w:val="0040346A"/>
    <w:rsid w:val="0040391C"/>
    <w:rsid w:val="004079A6"/>
    <w:rsid w:val="00407F32"/>
    <w:rsid w:val="004109E9"/>
    <w:rsid w:val="004123B8"/>
    <w:rsid w:val="004126F2"/>
    <w:rsid w:val="004136D5"/>
    <w:rsid w:val="00416B26"/>
    <w:rsid w:val="00416DAC"/>
    <w:rsid w:val="00421453"/>
    <w:rsid w:val="00423B43"/>
    <w:rsid w:val="0042638E"/>
    <w:rsid w:val="00427173"/>
    <w:rsid w:val="00427502"/>
    <w:rsid w:val="00430134"/>
    <w:rsid w:val="00432475"/>
    <w:rsid w:val="00432AAD"/>
    <w:rsid w:val="00432C81"/>
    <w:rsid w:val="00433179"/>
    <w:rsid w:val="0043391E"/>
    <w:rsid w:val="00441455"/>
    <w:rsid w:val="00441D5D"/>
    <w:rsid w:val="00441F60"/>
    <w:rsid w:val="0044563D"/>
    <w:rsid w:val="004472CD"/>
    <w:rsid w:val="00450383"/>
    <w:rsid w:val="00450564"/>
    <w:rsid w:val="00450B2B"/>
    <w:rsid w:val="004536CC"/>
    <w:rsid w:val="00453F37"/>
    <w:rsid w:val="00455FF8"/>
    <w:rsid w:val="00457952"/>
    <w:rsid w:val="0046091E"/>
    <w:rsid w:val="004633EC"/>
    <w:rsid w:val="00463419"/>
    <w:rsid w:val="00464A4D"/>
    <w:rsid w:val="00464DBB"/>
    <w:rsid w:val="004650C2"/>
    <w:rsid w:val="0046516F"/>
    <w:rsid w:val="0046768E"/>
    <w:rsid w:val="00467F89"/>
    <w:rsid w:val="00471484"/>
    <w:rsid w:val="004723F7"/>
    <w:rsid w:val="00472A99"/>
    <w:rsid w:val="00472BC4"/>
    <w:rsid w:val="0047319F"/>
    <w:rsid w:val="004735FA"/>
    <w:rsid w:val="00475BA7"/>
    <w:rsid w:val="00476E23"/>
    <w:rsid w:val="0047768B"/>
    <w:rsid w:val="0048032B"/>
    <w:rsid w:val="0048270E"/>
    <w:rsid w:val="0048307C"/>
    <w:rsid w:val="00483189"/>
    <w:rsid w:val="0048651E"/>
    <w:rsid w:val="00486AED"/>
    <w:rsid w:val="00490581"/>
    <w:rsid w:val="00490E0E"/>
    <w:rsid w:val="004913AE"/>
    <w:rsid w:val="00491ECA"/>
    <w:rsid w:val="004938E2"/>
    <w:rsid w:val="00493948"/>
    <w:rsid w:val="004940C9"/>
    <w:rsid w:val="00495522"/>
    <w:rsid w:val="004964D4"/>
    <w:rsid w:val="00497114"/>
    <w:rsid w:val="004A00E7"/>
    <w:rsid w:val="004A06ED"/>
    <w:rsid w:val="004A0FED"/>
    <w:rsid w:val="004A3420"/>
    <w:rsid w:val="004A62DA"/>
    <w:rsid w:val="004A7030"/>
    <w:rsid w:val="004A77AF"/>
    <w:rsid w:val="004B08D7"/>
    <w:rsid w:val="004B42A3"/>
    <w:rsid w:val="004B4538"/>
    <w:rsid w:val="004B4B05"/>
    <w:rsid w:val="004B57B4"/>
    <w:rsid w:val="004B6431"/>
    <w:rsid w:val="004B7CC9"/>
    <w:rsid w:val="004B7CE9"/>
    <w:rsid w:val="004C1A66"/>
    <w:rsid w:val="004C2652"/>
    <w:rsid w:val="004C3301"/>
    <w:rsid w:val="004C41FD"/>
    <w:rsid w:val="004D130A"/>
    <w:rsid w:val="004D1BFF"/>
    <w:rsid w:val="004D285E"/>
    <w:rsid w:val="004D660B"/>
    <w:rsid w:val="004D6A6A"/>
    <w:rsid w:val="004E00A3"/>
    <w:rsid w:val="004E15B8"/>
    <w:rsid w:val="004E3012"/>
    <w:rsid w:val="004E45AB"/>
    <w:rsid w:val="004E5487"/>
    <w:rsid w:val="004E5C8B"/>
    <w:rsid w:val="004F0359"/>
    <w:rsid w:val="004F09B8"/>
    <w:rsid w:val="004F1B20"/>
    <w:rsid w:val="004F2669"/>
    <w:rsid w:val="004F2FE0"/>
    <w:rsid w:val="004F4361"/>
    <w:rsid w:val="005025C6"/>
    <w:rsid w:val="00502B3D"/>
    <w:rsid w:val="00503029"/>
    <w:rsid w:val="005034FF"/>
    <w:rsid w:val="00503AD4"/>
    <w:rsid w:val="00503CA7"/>
    <w:rsid w:val="0050436B"/>
    <w:rsid w:val="00504724"/>
    <w:rsid w:val="005049DE"/>
    <w:rsid w:val="00504D7C"/>
    <w:rsid w:val="005059C9"/>
    <w:rsid w:val="00506CC3"/>
    <w:rsid w:val="00511378"/>
    <w:rsid w:val="00512058"/>
    <w:rsid w:val="005131F0"/>
    <w:rsid w:val="005149D3"/>
    <w:rsid w:val="00516C9E"/>
    <w:rsid w:val="00517354"/>
    <w:rsid w:val="00522F97"/>
    <w:rsid w:val="00523FFC"/>
    <w:rsid w:val="00524E6A"/>
    <w:rsid w:val="005268F6"/>
    <w:rsid w:val="005277EE"/>
    <w:rsid w:val="00527DD8"/>
    <w:rsid w:val="0053086E"/>
    <w:rsid w:val="00530D1C"/>
    <w:rsid w:val="00531203"/>
    <w:rsid w:val="005316BA"/>
    <w:rsid w:val="00531AA0"/>
    <w:rsid w:val="00532E43"/>
    <w:rsid w:val="0053449C"/>
    <w:rsid w:val="00537BFE"/>
    <w:rsid w:val="00540C86"/>
    <w:rsid w:val="00541A00"/>
    <w:rsid w:val="00542737"/>
    <w:rsid w:val="005432F0"/>
    <w:rsid w:val="00543DE7"/>
    <w:rsid w:val="00543EC2"/>
    <w:rsid w:val="00544251"/>
    <w:rsid w:val="005455BE"/>
    <w:rsid w:val="00546256"/>
    <w:rsid w:val="00547446"/>
    <w:rsid w:val="00547BA1"/>
    <w:rsid w:val="00550784"/>
    <w:rsid w:val="00551C7B"/>
    <w:rsid w:val="00551C86"/>
    <w:rsid w:val="005539B3"/>
    <w:rsid w:val="005559E2"/>
    <w:rsid w:val="00556534"/>
    <w:rsid w:val="00557E3C"/>
    <w:rsid w:val="005621B4"/>
    <w:rsid w:val="00563BEB"/>
    <w:rsid w:val="0056553F"/>
    <w:rsid w:val="00565AAC"/>
    <w:rsid w:val="0056607E"/>
    <w:rsid w:val="005661C7"/>
    <w:rsid w:val="00567DD8"/>
    <w:rsid w:val="00570AF0"/>
    <w:rsid w:val="005722FF"/>
    <w:rsid w:val="00574A85"/>
    <w:rsid w:val="0057586F"/>
    <w:rsid w:val="00575893"/>
    <w:rsid w:val="00575AEF"/>
    <w:rsid w:val="005772E0"/>
    <w:rsid w:val="0057794A"/>
    <w:rsid w:val="00583829"/>
    <w:rsid w:val="00584179"/>
    <w:rsid w:val="0058482B"/>
    <w:rsid w:val="00586148"/>
    <w:rsid w:val="0059180F"/>
    <w:rsid w:val="00591A47"/>
    <w:rsid w:val="00593168"/>
    <w:rsid w:val="00594438"/>
    <w:rsid w:val="005960C9"/>
    <w:rsid w:val="00596F25"/>
    <w:rsid w:val="005A000D"/>
    <w:rsid w:val="005A1BF0"/>
    <w:rsid w:val="005A227F"/>
    <w:rsid w:val="005A2459"/>
    <w:rsid w:val="005A3755"/>
    <w:rsid w:val="005A6E49"/>
    <w:rsid w:val="005A782C"/>
    <w:rsid w:val="005A7960"/>
    <w:rsid w:val="005B0219"/>
    <w:rsid w:val="005B051C"/>
    <w:rsid w:val="005B1C41"/>
    <w:rsid w:val="005B1CA3"/>
    <w:rsid w:val="005B3FFA"/>
    <w:rsid w:val="005B538F"/>
    <w:rsid w:val="005B5850"/>
    <w:rsid w:val="005C12AE"/>
    <w:rsid w:val="005C1D56"/>
    <w:rsid w:val="005C2214"/>
    <w:rsid w:val="005C3554"/>
    <w:rsid w:val="005C42F9"/>
    <w:rsid w:val="005C4382"/>
    <w:rsid w:val="005C5D35"/>
    <w:rsid w:val="005C61CD"/>
    <w:rsid w:val="005C69C5"/>
    <w:rsid w:val="005C6AC4"/>
    <w:rsid w:val="005D1952"/>
    <w:rsid w:val="005D1981"/>
    <w:rsid w:val="005D28E3"/>
    <w:rsid w:val="005D46B8"/>
    <w:rsid w:val="005D514D"/>
    <w:rsid w:val="005D52C5"/>
    <w:rsid w:val="005E0373"/>
    <w:rsid w:val="005E70ED"/>
    <w:rsid w:val="005F10BB"/>
    <w:rsid w:val="005F27CC"/>
    <w:rsid w:val="005F38B7"/>
    <w:rsid w:val="005F5338"/>
    <w:rsid w:val="005F6F95"/>
    <w:rsid w:val="005F75C2"/>
    <w:rsid w:val="006007F0"/>
    <w:rsid w:val="00601901"/>
    <w:rsid w:val="00602F62"/>
    <w:rsid w:val="00604D12"/>
    <w:rsid w:val="00604F18"/>
    <w:rsid w:val="006055BC"/>
    <w:rsid w:val="00606117"/>
    <w:rsid w:val="00606156"/>
    <w:rsid w:val="00606426"/>
    <w:rsid w:val="0060728D"/>
    <w:rsid w:val="00610D42"/>
    <w:rsid w:val="00612DD3"/>
    <w:rsid w:val="00613ADF"/>
    <w:rsid w:val="00613CE9"/>
    <w:rsid w:val="006148E4"/>
    <w:rsid w:val="00616ED3"/>
    <w:rsid w:val="006215CA"/>
    <w:rsid w:val="0062167B"/>
    <w:rsid w:val="00622D20"/>
    <w:rsid w:val="006248A8"/>
    <w:rsid w:val="00624E07"/>
    <w:rsid w:val="0062626F"/>
    <w:rsid w:val="00630A9D"/>
    <w:rsid w:val="00630EC6"/>
    <w:rsid w:val="00631430"/>
    <w:rsid w:val="0063631C"/>
    <w:rsid w:val="00636943"/>
    <w:rsid w:val="00640C13"/>
    <w:rsid w:val="006429C9"/>
    <w:rsid w:val="0064320F"/>
    <w:rsid w:val="006435FD"/>
    <w:rsid w:val="006441C2"/>
    <w:rsid w:val="00644DE4"/>
    <w:rsid w:val="00645FE0"/>
    <w:rsid w:val="0064605C"/>
    <w:rsid w:val="00650FAB"/>
    <w:rsid w:val="00651299"/>
    <w:rsid w:val="00651D4A"/>
    <w:rsid w:val="00652499"/>
    <w:rsid w:val="00657714"/>
    <w:rsid w:val="006635AB"/>
    <w:rsid w:val="00663851"/>
    <w:rsid w:val="00664BEB"/>
    <w:rsid w:val="00666E87"/>
    <w:rsid w:val="00673723"/>
    <w:rsid w:val="006740E7"/>
    <w:rsid w:val="006742FD"/>
    <w:rsid w:val="00674C4C"/>
    <w:rsid w:val="00677F6D"/>
    <w:rsid w:val="00683DD3"/>
    <w:rsid w:val="00685A8F"/>
    <w:rsid w:val="00685B0B"/>
    <w:rsid w:val="00690154"/>
    <w:rsid w:val="00691BE9"/>
    <w:rsid w:val="00691E2B"/>
    <w:rsid w:val="00692022"/>
    <w:rsid w:val="00692698"/>
    <w:rsid w:val="00692761"/>
    <w:rsid w:val="00692A80"/>
    <w:rsid w:val="00695B97"/>
    <w:rsid w:val="00695C9C"/>
    <w:rsid w:val="006A04D1"/>
    <w:rsid w:val="006A4108"/>
    <w:rsid w:val="006A4AE9"/>
    <w:rsid w:val="006A639A"/>
    <w:rsid w:val="006A775A"/>
    <w:rsid w:val="006B048E"/>
    <w:rsid w:val="006B0AD3"/>
    <w:rsid w:val="006B330E"/>
    <w:rsid w:val="006B4FBE"/>
    <w:rsid w:val="006B7CF3"/>
    <w:rsid w:val="006B7DC0"/>
    <w:rsid w:val="006C0CCB"/>
    <w:rsid w:val="006C22D8"/>
    <w:rsid w:val="006C2D23"/>
    <w:rsid w:val="006C2D2F"/>
    <w:rsid w:val="006C379F"/>
    <w:rsid w:val="006C37BE"/>
    <w:rsid w:val="006C3D3B"/>
    <w:rsid w:val="006C3E2B"/>
    <w:rsid w:val="006C7970"/>
    <w:rsid w:val="006D4D39"/>
    <w:rsid w:val="006D50F6"/>
    <w:rsid w:val="006D628D"/>
    <w:rsid w:val="006E0BB0"/>
    <w:rsid w:val="006E2028"/>
    <w:rsid w:val="006E3871"/>
    <w:rsid w:val="006E4026"/>
    <w:rsid w:val="006E4136"/>
    <w:rsid w:val="006E57E1"/>
    <w:rsid w:val="006F044C"/>
    <w:rsid w:val="006F2070"/>
    <w:rsid w:val="006F2B65"/>
    <w:rsid w:val="006F4504"/>
    <w:rsid w:val="006F5D71"/>
    <w:rsid w:val="006F660C"/>
    <w:rsid w:val="006F76E2"/>
    <w:rsid w:val="007014EF"/>
    <w:rsid w:val="00701D2A"/>
    <w:rsid w:val="007060DB"/>
    <w:rsid w:val="00712A19"/>
    <w:rsid w:val="00713192"/>
    <w:rsid w:val="00713204"/>
    <w:rsid w:val="00713C41"/>
    <w:rsid w:val="007160E1"/>
    <w:rsid w:val="00717079"/>
    <w:rsid w:val="00720FD8"/>
    <w:rsid w:val="00723424"/>
    <w:rsid w:val="0072424C"/>
    <w:rsid w:val="00725EB5"/>
    <w:rsid w:val="00730411"/>
    <w:rsid w:val="00733C86"/>
    <w:rsid w:val="00734446"/>
    <w:rsid w:val="00742752"/>
    <w:rsid w:val="00743858"/>
    <w:rsid w:val="00745A69"/>
    <w:rsid w:val="0074655B"/>
    <w:rsid w:val="007478A4"/>
    <w:rsid w:val="007500A8"/>
    <w:rsid w:val="00751F1D"/>
    <w:rsid w:val="00753AD8"/>
    <w:rsid w:val="007540EE"/>
    <w:rsid w:val="007543CD"/>
    <w:rsid w:val="0075575B"/>
    <w:rsid w:val="00755AB4"/>
    <w:rsid w:val="00762D42"/>
    <w:rsid w:val="00762DE1"/>
    <w:rsid w:val="00762FD5"/>
    <w:rsid w:val="007631D2"/>
    <w:rsid w:val="007642F0"/>
    <w:rsid w:val="00766275"/>
    <w:rsid w:val="007666F2"/>
    <w:rsid w:val="007670C2"/>
    <w:rsid w:val="00767FB1"/>
    <w:rsid w:val="00771206"/>
    <w:rsid w:val="00772C80"/>
    <w:rsid w:val="007748C3"/>
    <w:rsid w:val="00775946"/>
    <w:rsid w:val="00780246"/>
    <w:rsid w:val="00780FAF"/>
    <w:rsid w:val="0078130F"/>
    <w:rsid w:val="00782298"/>
    <w:rsid w:val="007835F3"/>
    <w:rsid w:val="00783FCF"/>
    <w:rsid w:val="0078404B"/>
    <w:rsid w:val="00784C1D"/>
    <w:rsid w:val="00785416"/>
    <w:rsid w:val="007859ED"/>
    <w:rsid w:val="00786765"/>
    <w:rsid w:val="00786963"/>
    <w:rsid w:val="0078707D"/>
    <w:rsid w:val="0079069A"/>
    <w:rsid w:val="0079231C"/>
    <w:rsid w:val="00792FB6"/>
    <w:rsid w:val="00793069"/>
    <w:rsid w:val="00793968"/>
    <w:rsid w:val="00794AE0"/>
    <w:rsid w:val="00794EFD"/>
    <w:rsid w:val="007A40DF"/>
    <w:rsid w:val="007A41DA"/>
    <w:rsid w:val="007A44BB"/>
    <w:rsid w:val="007A475A"/>
    <w:rsid w:val="007A52D6"/>
    <w:rsid w:val="007A5AD4"/>
    <w:rsid w:val="007A64D7"/>
    <w:rsid w:val="007A65F3"/>
    <w:rsid w:val="007B4AC0"/>
    <w:rsid w:val="007B5C6C"/>
    <w:rsid w:val="007B65C3"/>
    <w:rsid w:val="007C23F8"/>
    <w:rsid w:val="007C40CD"/>
    <w:rsid w:val="007C67FE"/>
    <w:rsid w:val="007C706A"/>
    <w:rsid w:val="007D02B7"/>
    <w:rsid w:val="007D0EFA"/>
    <w:rsid w:val="007D1FCC"/>
    <w:rsid w:val="007D2A06"/>
    <w:rsid w:val="007D44EA"/>
    <w:rsid w:val="007D4AF7"/>
    <w:rsid w:val="007E0EC7"/>
    <w:rsid w:val="007E1BA9"/>
    <w:rsid w:val="007E1CEF"/>
    <w:rsid w:val="007E2953"/>
    <w:rsid w:val="007E2F12"/>
    <w:rsid w:val="007E3195"/>
    <w:rsid w:val="007E35B5"/>
    <w:rsid w:val="007E418E"/>
    <w:rsid w:val="007E5929"/>
    <w:rsid w:val="007F240C"/>
    <w:rsid w:val="007F3367"/>
    <w:rsid w:val="007F350A"/>
    <w:rsid w:val="007F35B8"/>
    <w:rsid w:val="007F3F95"/>
    <w:rsid w:val="007F5BC5"/>
    <w:rsid w:val="00800F33"/>
    <w:rsid w:val="008017F2"/>
    <w:rsid w:val="0080302F"/>
    <w:rsid w:val="008042C1"/>
    <w:rsid w:val="00806647"/>
    <w:rsid w:val="00806ED0"/>
    <w:rsid w:val="008079AF"/>
    <w:rsid w:val="00807E33"/>
    <w:rsid w:val="00810330"/>
    <w:rsid w:val="00811EE5"/>
    <w:rsid w:val="0081309C"/>
    <w:rsid w:val="00814390"/>
    <w:rsid w:val="00814C6C"/>
    <w:rsid w:val="00816B8E"/>
    <w:rsid w:val="00817BD2"/>
    <w:rsid w:val="0082068B"/>
    <w:rsid w:val="00821BD6"/>
    <w:rsid w:val="008223B7"/>
    <w:rsid w:val="00822A0B"/>
    <w:rsid w:val="00825148"/>
    <w:rsid w:val="00825C23"/>
    <w:rsid w:val="00825CBD"/>
    <w:rsid w:val="00827A59"/>
    <w:rsid w:val="0083171F"/>
    <w:rsid w:val="00831C3B"/>
    <w:rsid w:val="0083360D"/>
    <w:rsid w:val="00833C4A"/>
    <w:rsid w:val="0083451B"/>
    <w:rsid w:val="00836747"/>
    <w:rsid w:val="00837D7C"/>
    <w:rsid w:val="0084293C"/>
    <w:rsid w:val="00842A57"/>
    <w:rsid w:val="00843CCE"/>
    <w:rsid w:val="00845232"/>
    <w:rsid w:val="00851605"/>
    <w:rsid w:val="00851A59"/>
    <w:rsid w:val="00855A0C"/>
    <w:rsid w:val="00860297"/>
    <w:rsid w:val="0086179F"/>
    <w:rsid w:val="008620B9"/>
    <w:rsid w:val="008627C3"/>
    <w:rsid w:val="00863DEE"/>
    <w:rsid w:val="008652D4"/>
    <w:rsid w:val="00865DA2"/>
    <w:rsid w:val="0086638F"/>
    <w:rsid w:val="00867A74"/>
    <w:rsid w:val="00867E7A"/>
    <w:rsid w:val="0087085F"/>
    <w:rsid w:val="00870AAE"/>
    <w:rsid w:val="00872EBA"/>
    <w:rsid w:val="00880084"/>
    <w:rsid w:val="00884845"/>
    <w:rsid w:val="00884E01"/>
    <w:rsid w:val="0088517B"/>
    <w:rsid w:val="00885219"/>
    <w:rsid w:val="008872D0"/>
    <w:rsid w:val="008905FA"/>
    <w:rsid w:val="00891BAA"/>
    <w:rsid w:val="00891F89"/>
    <w:rsid w:val="00892853"/>
    <w:rsid w:val="00892A78"/>
    <w:rsid w:val="008934E2"/>
    <w:rsid w:val="008944F1"/>
    <w:rsid w:val="00894A3D"/>
    <w:rsid w:val="00896456"/>
    <w:rsid w:val="00897515"/>
    <w:rsid w:val="008A2816"/>
    <w:rsid w:val="008A2D38"/>
    <w:rsid w:val="008A33BF"/>
    <w:rsid w:val="008A3D4C"/>
    <w:rsid w:val="008A4AAE"/>
    <w:rsid w:val="008A5A24"/>
    <w:rsid w:val="008A6AEA"/>
    <w:rsid w:val="008A6CB5"/>
    <w:rsid w:val="008A7E36"/>
    <w:rsid w:val="008B1AAA"/>
    <w:rsid w:val="008B3F35"/>
    <w:rsid w:val="008B4320"/>
    <w:rsid w:val="008B450E"/>
    <w:rsid w:val="008B58E6"/>
    <w:rsid w:val="008B601A"/>
    <w:rsid w:val="008C007D"/>
    <w:rsid w:val="008C03A5"/>
    <w:rsid w:val="008C29DB"/>
    <w:rsid w:val="008D18CB"/>
    <w:rsid w:val="008D1AC3"/>
    <w:rsid w:val="008D1ADC"/>
    <w:rsid w:val="008D2894"/>
    <w:rsid w:val="008D2CC6"/>
    <w:rsid w:val="008D3CA8"/>
    <w:rsid w:val="008E0C5A"/>
    <w:rsid w:val="008E0CF1"/>
    <w:rsid w:val="008E1FE2"/>
    <w:rsid w:val="008E2307"/>
    <w:rsid w:val="008E2514"/>
    <w:rsid w:val="008E3304"/>
    <w:rsid w:val="008E3457"/>
    <w:rsid w:val="008E4DA6"/>
    <w:rsid w:val="008E5DC3"/>
    <w:rsid w:val="008E6715"/>
    <w:rsid w:val="008E6D2A"/>
    <w:rsid w:val="008E71BA"/>
    <w:rsid w:val="008E76A2"/>
    <w:rsid w:val="008F1A14"/>
    <w:rsid w:val="008F2051"/>
    <w:rsid w:val="008F2CA7"/>
    <w:rsid w:val="008F6D89"/>
    <w:rsid w:val="0090225E"/>
    <w:rsid w:val="0090252C"/>
    <w:rsid w:val="00902A7F"/>
    <w:rsid w:val="009041AF"/>
    <w:rsid w:val="00913194"/>
    <w:rsid w:val="00915C74"/>
    <w:rsid w:val="00916356"/>
    <w:rsid w:val="00920A9C"/>
    <w:rsid w:val="00921A4F"/>
    <w:rsid w:val="009222AD"/>
    <w:rsid w:val="009244E4"/>
    <w:rsid w:val="00926121"/>
    <w:rsid w:val="0093060D"/>
    <w:rsid w:val="00935947"/>
    <w:rsid w:val="00935F94"/>
    <w:rsid w:val="00940011"/>
    <w:rsid w:val="009429F2"/>
    <w:rsid w:val="00942C5A"/>
    <w:rsid w:val="00944098"/>
    <w:rsid w:val="00946677"/>
    <w:rsid w:val="009502D2"/>
    <w:rsid w:val="00950A2D"/>
    <w:rsid w:val="0095214E"/>
    <w:rsid w:val="00952C36"/>
    <w:rsid w:val="009537C0"/>
    <w:rsid w:val="00957C54"/>
    <w:rsid w:val="009614B6"/>
    <w:rsid w:val="00962521"/>
    <w:rsid w:val="00962A34"/>
    <w:rsid w:val="00962ADA"/>
    <w:rsid w:val="00962F1F"/>
    <w:rsid w:val="0096382F"/>
    <w:rsid w:val="009643BB"/>
    <w:rsid w:val="009655AE"/>
    <w:rsid w:val="00967D2E"/>
    <w:rsid w:val="00970DAF"/>
    <w:rsid w:val="00975028"/>
    <w:rsid w:val="00977815"/>
    <w:rsid w:val="00980876"/>
    <w:rsid w:val="00980AC4"/>
    <w:rsid w:val="00981454"/>
    <w:rsid w:val="00981997"/>
    <w:rsid w:val="009828A5"/>
    <w:rsid w:val="00982C09"/>
    <w:rsid w:val="009832FE"/>
    <w:rsid w:val="00985AF1"/>
    <w:rsid w:val="00990F1D"/>
    <w:rsid w:val="00991597"/>
    <w:rsid w:val="009929B6"/>
    <w:rsid w:val="00993605"/>
    <w:rsid w:val="00994A1B"/>
    <w:rsid w:val="009955F2"/>
    <w:rsid w:val="00996966"/>
    <w:rsid w:val="0099707A"/>
    <w:rsid w:val="0099748D"/>
    <w:rsid w:val="009A1ACE"/>
    <w:rsid w:val="009A348E"/>
    <w:rsid w:val="009A6900"/>
    <w:rsid w:val="009A746F"/>
    <w:rsid w:val="009A75BD"/>
    <w:rsid w:val="009A7A9E"/>
    <w:rsid w:val="009B109C"/>
    <w:rsid w:val="009B376F"/>
    <w:rsid w:val="009B6820"/>
    <w:rsid w:val="009B6882"/>
    <w:rsid w:val="009B6A40"/>
    <w:rsid w:val="009C03FF"/>
    <w:rsid w:val="009C0413"/>
    <w:rsid w:val="009C1045"/>
    <w:rsid w:val="009C167E"/>
    <w:rsid w:val="009C1BD7"/>
    <w:rsid w:val="009C2BCB"/>
    <w:rsid w:val="009C2C82"/>
    <w:rsid w:val="009C3BC1"/>
    <w:rsid w:val="009C4E82"/>
    <w:rsid w:val="009C579D"/>
    <w:rsid w:val="009D452C"/>
    <w:rsid w:val="009D4BFC"/>
    <w:rsid w:val="009D5072"/>
    <w:rsid w:val="009D5F39"/>
    <w:rsid w:val="009D632D"/>
    <w:rsid w:val="009D662E"/>
    <w:rsid w:val="009D72F9"/>
    <w:rsid w:val="009E02AC"/>
    <w:rsid w:val="009E0825"/>
    <w:rsid w:val="009E2A32"/>
    <w:rsid w:val="009E3CA1"/>
    <w:rsid w:val="009E6927"/>
    <w:rsid w:val="009E7605"/>
    <w:rsid w:val="009F00E1"/>
    <w:rsid w:val="009F57AC"/>
    <w:rsid w:val="009F77B3"/>
    <w:rsid w:val="00A03893"/>
    <w:rsid w:val="00A03C4E"/>
    <w:rsid w:val="00A04474"/>
    <w:rsid w:val="00A04735"/>
    <w:rsid w:val="00A05A5A"/>
    <w:rsid w:val="00A06D50"/>
    <w:rsid w:val="00A07033"/>
    <w:rsid w:val="00A1101A"/>
    <w:rsid w:val="00A12375"/>
    <w:rsid w:val="00A12675"/>
    <w:rsid w:val="00A14185"/>
    <w:rsid w:val="00A1661D"/>
    <w:rsid w:val="00A227AC"/>
    <w:rsid w:val="00A22F80"/>
    <w:rsid w:val="00A22FAC"/>
    <w:rsid w:val="00A23CD2"/>
    <w:rsid w:val="00A26C2E"/>
    <w:rsid w:val="00A30EDB"/>
    <w:rsid w:val="00A3280C"/>
    <w:rsid w:val="00A33775"/>
    <w:rsid w:val="00A33AF8"/>
    <w:rsid w:val="00A35C1D"/>
    <w:rsid w:val="00A3737D"/>
    <w:rsid w:val="00A42CF2"/>
    <w:rsid w:val="00A44091"/>
    <w:rsid w:val="00A441CE"/>
    <w:rsid w:val="00A4590E"/>
    <w:rsid w:val="00A45CB9"/>
    <w:rsid w:val="00A45F6A"/>
    <w:rsid w:val="00A473CE"/>
    <w:rsid w:val="00A475C6"/>
    <w:rsid w:val="00A50EDB"/>
    <w:rsid w:val="00A50F30"/>
    <w:rsid w:val="00A529A1"/>
    <w:rsid w:val="00A52CA9"/>
    <w:rsid w:val="00A52D59"/>
    <w:rsid w:val="00A53401"/>
    <w:rsid w:val="00A535DF"/>
    <w:rsid w:val="00A57505"/>
    <w:rsid w:val="00A63CC2"/>
    <w:rsid w:val="00A64205"/>
    <w:rsid w:val="00A64ABE"/>
    <w:rsid w:val="00A67559"/>
    <w:rsid w:val="00A742C5"/>
    <w:rsid w:val="00A75281"/>
    <w:rsid w:val="00A759AA"/>
    <w:rsid w:val="00A75A7E"/>
    <w:rsid w:val="00A77029"/>
    <w:rsid w:val="00A77E7B"/>
    <w:rsid w:val="00A807E9"/>
    <w:rsid w:val="00A80BD3"/>
    <w:rsid w:val="00A81777"/>
    <w:rsid w:val="00A82D73"/>
    <w:rsid w:val="00A83093"/>
    <w:rsid w:val="00A830E0"/>
    <w:rsid w:val="00A8313D"/>
    <w:rsid w:val="00A84FF8"/>
    <w:rsid w:val="00A859C5"/>
    <w:rsid w:val="00A868AA"/>
    <w:rsid w:val="00A902D4"/>
    <w:rsid w:val="00A91855"/>
    <w:rsid w:val="00A94E1F"/>
    <w:rsid w:val="00A95830"/>
    <w:rsid w:val="00A95A7E"/>
    <w:rsid w:val="00A96BD8"/>
    <w:rsid w:val="00AA2006"/>
    <w:rsid w:val="00AA31F0"/>
    <w:rsid w:val="00AA4C8E"/>
    <w:rsid w:val="00AA4F0D"/>
    <w:rsid w:val="00AA6BD0"/>
    <w:rsid w:val="00AA71B1"/>
    <w:rsid w:val="00AA7D7B"/>
    <w:rsid w:val="00AB1032"/>
    <w:rsid w:val="00AB1AB9"/>
    <w:rsid w:val="00AB2EB7"/>
    <w:rsid w:val="00AB3A7C"/>
    <w:rsid w:val="00AB3DD8"/>
    <w:rsid w:val="00AB5A0D"/>
    <w:rsid w:val="00AB7461"/>
    <w:rsid w:val="00AC206D"/>
    <w:rsid w:val="00AC4659"/>
    <w:rsid w:val="00AC5F33"/>
    <w:rsid w:val="00AC6960"/>
    <w:rsid w:val="00AC7633"/>
    <w:rsid w:val="00AD0AB3"/>
    <w:rsid w:val="00AD2D71"/>
    <w:rsid w:val="00AD356B"/>
    <w:rsid w:val="00AD3CEA"/>
    <w:rsid w:val="00AD415D"/>
    <w:rsid w:val="00AD46D1"/>
    <w:rsid w:val="00AD4E68"/>
    <w:rsid w:val="00AD6085"/>
    <w:rsid w:val="00AD7B05"/>
    <w:rsid w:val="00AE02AD"/>
    <w:rsid w:val="00AE1E23"/>
    <w:rsid w:val="00AE2575"/>
    <w:rsid w:val="00AE333B"/>
    <w:rsid w:val="00AE383D"/>
    <w:rsid w:val="00AE3E95"/>
    <w:rsid w:val="00AE45E7"/>
    <w:rsid w:val="00AF0768"/>
    <w:rsid w:val="00AF33E8"/>
    <w:rsid w:val="00AF3FC2"/>
    <w:rsid w:val="00AF43D3"/>
    <w:rsid w:val="00AF49AD"/>
    <w:rsid w:val="00B00F5A"/>
    <w:rsid w:val="00B04309"/>
    <w:rsid w:val="00B04E7F"/>
    <w:rsid w:val="00B05FD8"/>
    <w:rsid w:val="00B07803"/>
    <w:rsid w:val="00B07983"/>
    <w:rsid w:val="00B1139F"/>
    <w:rsid w:val="00B115E9"/>
    <w:rsid w:val="00B1286B"/>
    <w:rsid w:val="00B12B47"/>
    <w:rsid w:val="00B12C61"/>
    <w:rsid w:val="00B12F02"/>
    <w:rsid w:val="00B136F8"/>
    <w:rsid w:val="00B13FF8"/>
    <w:rsid w:val="00B14D1D"/>
    <w:rsid w:val="00B1558B"/>
    <w:rsid w:val="00B157D4"/>
    <w:rsid w:val="00B20040"/>
    <w:rsid w:val="00B20BFB"/>
    <w:rsid w:val="00B21BAF"/>
    <w:rsid w:val="00B22CB0"/>
    <w:rsid w:val="00B2321D"/>
    <w:rsid w:val="00B24440"/>
    <w:rsid w:val="00B25DBF"/>
    <w:rsid w:val="00B27FB9"/>
    <w:rsid w:val="00B3078A"/>
    <w:rsid w:val="00B307C5"/>
    <w:rsid w:val="00B30F86"/>
    <w:rsid w:val="00B32D7F"/>
    <w:rsid w:val="00B34AC5"/>
    <w:rsid w:val="00B34C7C"/>
    <w:rsid w:val="00B364CD"/>
    <w:rsid w:val="00B4391B"/>
    <w:rsid w:val="00B44595"/>
    <w:rsid w:val="00B459C6"/>
    <w:rsid w:val="00B45D57"/>
    <w:rsid w:val="00B46DD1"/>
    <w:rsid w:val="00B505F0"/>
    <w:rsid w:val="00B5065A"/>
    <w:rsid w:val="00B50732"/>
    <w:rsid w:val="00B50C23"/>
    <w:rsid w:val="00B51E9F"/>
    <w:rsid w:val="00B54BB0"/>
    <w:rsid w:val="00B56601"/>
    <w:rsid w:val="00B57AFD"/>
    <w:rsid w:val="00B608FE"/>
    <w:rsid w:val="00B61889"/>
    <w:rsid w:val="00B61BB9"/>
    <w:rsid w:val="00B6288E"/>
    <w:rsid w:val="00B6466A"/>
    <w:rsid w:val="00B64C46"/>
    <w:rsid w:val="00B66519"/>
    <w:rsid w:val="00B719ED"/>
    <w:rsid w:val="00B74A08"/>
    <w:rsid w:val="00B7622C"/>
    <w:rsid w:val="00B77551"/>
    <w:rsid w:val="00B77C3D"/>
    <w:rsid w:val="00B77D46"/>
    <w:rsid w:val="00B8140E"/>
    <w:rsid w:val="00B81CAE"/>
    <w:rsid w:val="00B83034"/>
    <w:rsid w:val="00B83441"/>
    <w:rsid w:val="00B868D8"/>
    <w:rsid w:val="00B86A2A"/>
    <w:rsid w:val="00B8753E"/>
    <w:rsid w:val="00B92E2F"/>
    <w:rsid w:val="00BA0ED8"/>
    <w:rsid w:val="00BA1ECE"/>
    <w:rsid w:val="00BA2AA1"/>
    <w:rsid w:val="00BA356A"/>
    <w:rsid w:val="00BA6B28"/>
    <w:rsid w:val="00BA6D66"/>
    <w:rsid w:val="00BA783C"/>
    <w:rsid w:val="00BB08F6"/>
    <w:rsid w:val="00BB12BC"/>
    <w:rsid w:val="00BB552B"/>
    <w:rsid w:val="00BB6773"/>
    <w:rsid w:val="00BB700D"/>
    <w:rsid w:val="00BB7065"/>
    <w:rsid w:val="00BB72CD"/>
    <w:rsid w:val="00BB7352"/>
    <w:rsid w:val="00BC1AD8"/>
    <w:rsid w:val="00BC2117"/>
    <w:rsid w:val="00BC2400"/>
    <w:rsid w:val="00BC4A63"/>
    <w:rsid w:val="00BC53F0"/>
    <w:rsid w:val="00BC68FE"/>
    <w:rsid w:val="00BC703E"/>
    <w:rsid w:val="00BC70E6"/>
    <w:rsid w:val="00BD0646"/>
    <w:rsid w:val="00BD2A7D"/>
    <w:rsid w:val="00BD3B07"/>
    <w:rsid w:val="00BD5545"/>
    <w:rsid w:val="00BD5AA5"/>
    <w:rsid w:val="00BD5E16"/>
    <w:rsid w:val="00BD6633"/>
    <w:rsid w:val="00BD7A0C"/>
    <w:rsid w:val="00BD7BF0"/>
    <w:rsid w:val="00BE057B"/>
    <w:rsid w:val="00BE08F0"/>
    <w:rsid w:val="00BE2E2F"/>
    <w:rsid w:val="00BE328B"/>
    <w:rsid w:val="00BE411D"/>
    <w:rsid w:val="00BE52A9"/>
    <w:rsid w:val="00BE6707"/>
    <w:rsid w:val="00BE6DA8"/>
    <w:rsid w:val="00BF0442"/>
    <w:rsid w:val="00BF34BC"/>
    <w:rsid w:val="00BF3B96"/>
    <w:rsid w:val="00BF4173"/>
    <w:rsid w:val="00BF504A"/>
    <w:rsid w:val="00BF6529"/>
    <w:rsid w:val="00BF65C9"/>
    <w:rsid w:val="00BF677C"/>
    <w:rsid w:val="00C0002F"/>
    <w:rsid w:val="00C0142A"/>
    <w:rsid w:val="00C021C0"/>
    <w:rsid w:val="00C02441"/>
    <w:rsid w:val="00C041C3"/>
    <w:rsid w:val="00C04D90"/>
    <w:rsid w:val="00C050B9"/>
    <w:rsid w:val="00C05454"/>
    <w:rsid w:val="00C07812"/>
    <w:rsid w:val="00C12B92"/>
    <w:rsid w:val="00C12C58"/>
    <w:rsid w:val="00C14884"/>
    <w:rsid w:val="00C212DB"/>
    <w:rsid w:val="00C2189C"/>
    <w:rsid w:val="00C21EAC"/>
    <w:rsid w:val="00C22635"/>
    <w:rsid w:val="00C2696D"/>
    <w:rsid w:val="00C27B8A"/>
    <w:rsid w:val="00C27B94"/>
    <w:rsid w:val="00C31EF9"/>
    <w:rsid w:val="00C322E4"/>
    <w:rsid w:val="00C3376B"/>
    <w:rsid w:val="00C34809"/>
    <w:rsid w:val="00C40570"/>
    <w:rsid w:val="00C40F01"/>
    <w:rsid w:val="00C41008"/>
    <w:rsid w:val="00C4216E"/>
    <w:rsid w:val="00C452B3"/>
    <w:rsid w:val="00C45D91"/>
    <w:rsid w:val="00C473EB"/>
    <w:rsid w:val="00C476EB"/>
    <w:rsid w:val="00C51A2F"/>
    <w:rsid w:val="00C5391B"/>
    <w:rsid w:val="00C568FD"/>
    <w:rsid w:val="00C63321"/>
    <w:rsid w:val="00C639EE"/>
    <w:rsid w:val="00C67039"/>
    <w:rsid w:val="00C71FC8"/>
    <w:rsid w:val="00C73AF3"/>
    <w:rsid w:val="00C74907"/>
    <w:rsid w:val="00C758A8"/>
    <w:rsid w:val="00C773BE"/>
    <w:rsid w:val="00C80662"/>
    <w:rsid w:val="00C8102B"/>
    <w:rsid w:val="00C818D0"/>
    <w:rsid w:val="00C81D07"/>
    <w:rsid w:val="00C820CB"/>
    <w:rsid w:val="00C83FF4"/>
    <w:rsid w:val="00C84D0E"/>
    <w:rsid w:val="00C86999"/>
    <w:rsid w:val="00C86D15"/>
    <w:rsid w:val="00C874B2"/>
    <w:rsid w:val="00C927EB"/>
    <w:rsid w:val="00C929DB"/>
    <w:rsid w:val="00C92C7A"/>
    <w:rsid w:val="00C930BC"/>
    <w:rsid w:val="00C94020"/>
    <w:rsid w:val="00C94A9D"/>
    <w:rsid w:val="00C96F23"/>
    <w:rsid w:val="00C97A20"/>
    <w:rsid w:val="00CA2A2D"/>
    <w:rsid w:val="00CA4BDF"/>
    <w:rsid w:val="00CA617E"/>
    <w:rsid w:val="00CB0E0E"/>
    <w:rsid w:val="00CB1E5F"/>
    <w:rsid w:val="00CB20EF"/>
    <w:rsid w:val="00CB2436"/>
    <w:rsid w:val="00CB27C2"/>
    <w:rsid w:val="00CB44A3"/>
    <w:rsid w:val="00CB46B9"/>
    <w:rsid w:val="00CB61BC"/>
    <w:rsid w:val="00CC3D0B"/>
    <w:rsid w:val="00CC4334"/>
    <w:rsid w:val="00CC58B3"/>
    <w:rsid w:val="00CC649A"/>
    <w:rsid w:val="00CC7AF2"/>
    <w:rsid w:val="00CD1A1A"/>
    <w:rsid w:val="00CD20A1"/>
    <w:rsid w:val="00CD44C6"/>
    <w:rsid w:val="00CD67E1"/>
    <w:rsid w:val="00CD74A1"/>
    <w:rsid w:val="00CD7DA2"/>
    <w:rsid w:val="00CE3285"/>
    <w:rsid w:val="00CE45C3"/>
    <w:rsid w:val="00CE5CD7"/>
    <w:rsid w:val="00CE664B"/>
    <w:rsid w:val="00CE6BC4"/>
    <w:rsid w:val="00CE792E"/>
    <w:rsid w:val="00CE7F8B"/>
    <w:rsid w:val="00CF0A34"/>
    <w:rsid w:val="00CF0BA7"/>
    <w:rsid w:val="00CF5E40"/>
    <w:rsid w:val="00CF6B9F"/>
    <w:rsid w:val="00CF7D50"/>
    <w:rsid w:val="00D00C42"/>
    <w:rsid w:val="00D01F76"/>
    <w:rsid w:val="00D056A9"/>
    <w:rsid w:val="00D05CB6"/>
    <w:rsid w:val="00D06072"/>
    <w:rsid w:val="00D10527"/>
    <w:rsid w:val="00D10803"/>
    <w:rsid w:val="00D10D36"/>
    <w:rsid w:val="00D12B89"/>
    <w:rsid w:val="00D12F32"/>
    <w:rsid w:val="00D15A30"/>
    <w:rsid w:val="00D16637"/>
    <w:rsid w:val="00D20796"/>
    <w:rsid w:val="00D212D4"/>
    <w:rsid w:val="00D23213"/>
    <w:rsid w:val="00D24C42"/>
    <w:rsid w:val="00D25E02"/>
    <w:rsid w:val="00D270F8"/>
    <w:rsid w:val="00D27259"/>
    <w:rsid w:val="00D31562"/>
    <w:rsid w:val="00D31A85"/>
    <w:rsid w:val="00D325D8"/>
    <w:rsid w:val="00D33170"/>
    <w:rsid w:val="00D353FB"/>
    <w:rsid w:val="00D35E89"/>
    <w:rsid w:val="00D40248"/>
    <w:rsid w:val="00D41823"/>
    <w:rsid w:val="00D41875"/>
    <w:rsid w:val="00D41A5D"/>
    <w:rsid w:val="00D43136"/>
    <w:rsid w:val="00D435AA"/>
    <w:rsid w:val="00D43894"/>
    <w:rsid w:val="00D47B6E"/>
    <w:rsid w:val="00D50ACE"/>
    <w:rsid w:val="00D50F1E"/>
    <w:rsid w:val="00D51605"/>
    <w:rsid w:val="00D51953"/>
    <w:rsid w:val="00D52818"/>
    <w:rsid w:val="00D53279"/>
    <w:rsid w:val="00D55809"/>
    <w:rsid w:val="00D55EE5"/>
    <w:rsid w:val="00D56F10"/>
    <w:rsid w:val="00D60E53"/>
    <w:rsid w:val="00D61A80"/>
    <w:rsid w:val="00D61C6D"/>
    <w:rsid w:val="00D62C73"/>
    <w:rsid w:val="00D63DFF"/>
    <w:rsid w:val="00D64564"/>
    <w:rsid w:val="00D656B8"/>
    <w:rsid w:val="00D65865"/>
    <w:rsid w:val="00D660E5"/>
    <w:rsid w:val="00D67909"/>
    <w:rsid w:val="00D71743"/>
    <w:rsid w:val="00D726D8"/>
    <w:rsid w:val="00D72EAA"/>
    <w:rsid w:val="00D73F03"/>
    <w:rsid w:val="00D744BA"/>
    <w:rsid w:val="00D74AEA"/>
    <w:rsid w:val="00D77566"/>
    <w:rsid w:val="00D779C9"/>
    <w:rsid w:val="00D77D1B"/>
    <w:rsid w:val="00D8156A"/>
    <w:rsid w:val="00D8308C"/>
    <w:rsid w:val="00D837CC"/>
    <w:rsid w:val="00D837D3"/>
    <w:rsid w:val="00D84875"/>
    <w:rsid w:val="00D849E3"/>
    <w:rsid w:val="00D84B55"/>
    <w:rsid w:val="00D8658C"/>
    <w:rsid w:val="00D8665A"/>
    <w:rsid w:val="00D87FA7"/>
    <w:rsid w:val="00D93A85"/>
    <w:rsid w:val="00D93C7D"/>
    <w:rsid w:val="00D94E39"/>
    <w:rsid w:val="00D952F3"/>
    <w:rsid w:val="00D95457"/>
    <w:rsid w:val="00D9629B"/>
    <w:rsid w:val="00DA1B32"/>
    <w:rsid w:val="00DA337B"/>
    <w:rsid w:val="00DA3E2E"/>
    <w:rsid w:val="00DA418C"/>
    <w:rsid w:val="00DA51F7"/>
    <w:rsid w:val="00DA584C"/>
    <w:rsid w:val="00DA6577"/>
    <w:rsid w:val="00DA7862"/>
    <w:rsid w:val="00DB055A"/>
    <w:rsid w:val="00DB13DA"/>
    <w:rsid w:val="00DB2440"/>
    <w:rsid w:val="00DB249C"/>
    <w:rsid w:val="00DB4FD5"/>
    <w:rsid w:val="00DB61FD"/>
    <w:rsid w:val="00DB69A3"/>
    <w:rsid w:val="00DB7170"/>
    <w:rsid w:val="00DC0770"/>
    <w:rsid w:val="00DC2772"/>
    <w:rsid w:val="00DC27D1"/>
    <w:rsid w:val="00DC38FA"/>
    <w:rsid w:val="00DC4ECA"/>
    <w:rsid w:val="00DD45ED"/>
    <w:rsid w:val="00DD543B"/>
    <w:rsid w:val="00DD6826"/>
    <w:rsid w:val="00DE2B1C"/>
    <w:rsid w:val="00DE3B2F"/>
    <w:rsid w:val="00DE431E"/>
    <w:rsid w:val="00DE4515"/>
    <w:rsid w:val="00DE6079"/>
    <w:rsid w:val="00DE6CD2"/>
    <w:rsid w:val="00DE7774"/>
    <w:rsid w:val="00DE7862"/>
    <w:rsid w:val="00DF1298"/>
    <w:rsid w:val="00DF21E4"/>
    <w:rsid w:val="00DF4678"/>
    <w:rsid w:val="00DF56CB"/>
    <w:rsid w:val="00DF5D0A"/>
    <w:rsid w:val="00DF5F39"/>
    <w:rsid w:val="00DF65E9"/>
    <w:rsid w:val="00DF7014"/>
    <w:rsid w:val="00DF7159"/>
    <w:rsid w:val="00E031A0"/>
    <w:rsid w:val="00E033C0"/>
    <w:rsid w:val="00E0477C"/>
    <w:rsid w:val="00E05695"/>
    <w:rsid w:val="00E067C9"/>
    <w:rsid w:val="00E06C02"/>
    <w:rsid w:val="00E103F7"/>
    <w:rsid w:val="00E1159E"/>
    <w:rsid w:val="00E11973"/>
    <w:rsid w:val="00E12A9B"/>
    <w:rsid w:val="00E12C42"/>
    <w:rsid w:val="00E13612"/>
    <w:rsid w:val="00E148A4"/>
    <w:rsid w:val="00E15B57"/>
    <w:rsid w:val="00E16816"/>
    <w:rsid w:val="00E176F8"/>
    <w:rsid w:val="00E204E5"/>
    <w:rsid w:val="00E22496"/>
    <w:rsid w:val="00E233C9"/>
    <w:rsid w:val="00E23D70"/>
    <w:rsid w:val="00E247C5"/>
    <w:rsid w:val="00E24A75"/>
    <w:rsid w:val="00E24B46"/>
    <w:rsid w:val="00E24D57"/>
    <w:rsid w:val="00E25503"/>
    <w:rsid w:val="00E25617"/>
    <w:rsid w:val="00E262B6"/>
    <w:rsid w:val="00E3122D"/>
    <w:rsid w:val="00E32427"/>
    <w:rsid w:val="00E340F2"/>
    <w:rsid w:val="00E35171"/>
    <w:rsid w:val="00E359F4"/>
    <w:rsid w:val="00E37981"/>
    <w:rsid w:val="00E401FC"/>
    <w:rsid w:val="00E40AD9"/>
    <w:rsid w:val="00E41B5D"/>
    <w:rsid w:val="00E42C11"/>
    <w:rsid w:val="00E44D29"/>
    <w:rsid w:val="00E454C9"/>
    <w:rsid w:val="00E46C0B"/>
    <w:rsid w:val="00E471F2"/>
    <w:rsid w:val="00E51D14"/>
    <w:rsid w:val="00E51F8D"/>
    <w:rsid w:val="00E52D27"/>
    <w:rsid w:val="00E53190"/>
    <w:rsid w:val="00E53773"/>
    <w:rsid w:val="00E54423"/>
    <w:rsid w:val="00E546CC"/>
    <w:rsid w:val="00E55EF0"/>
    <w:rsid w:val="00E56FED"/>
    <w:rsid w:val="00E614CA"/>
    <w:rsid w:val="00E619FF"/>
    <w:rsid w:val="00E61C27"/>
    <w:rsid w:val="00E63051"/>
    <w:rsid w:val="00E63148"/>
    <w:rsid w:val="00E67A5C"/>
    <w:rsid w:val="00E708D9"/>
    <w:rsid w:val="00E75D91"/>
    <w:rsid w:val="00E8085E"/>
    <w:rsid w:val="00E82BCF"/>
    <w:rsid w:val="00E86C36"/>
    <w:rsid w:val="00E8747B"/>
    <w:rsid w:val="00E87D42"/>
    <w:rsid w:val="00E90608"/>
    <w:rsid w:val="00E92265"/>
    <w:rsid w:val="00E92540"/>
    <w:rsid w:val="00E92CA3"/>
    <w:rsid w:val="00E92EEA"/>
    <w:rsid w:val="00E93867"/>
    <w:rsid w:val="00E97249"/>
    <w:rsid w:val="00EA18A0"/>
    <w:rsid w:val="00EA2B57"/>
    <w:rsid w:val="00EA3324"/>
    <w:rsid w:val="00EA362C"/>
    <w:rsid w:val="00EA3BF0"/>
    <w:rsid w:val="00EA525D"/>
    <w:rsid w:val="00EA5352"/>
    <w:rsid w:val="00EB0775"/>
    <w:rsid w:val="00EB2150"/>
    <w:rsid w:val="00EB29ED"/>
    <w:rsid w:val="00EB678D"/>
    <w:rsid w:val="00EB684A"/>
    <w:rsid w:val="00EC0F7B"/>
    <w:rsid w:val="00EC1E21"/>
    <w:rsid w:val="00EC5E6E"/>
    <w:rsid w:val="00ED0579"/>
    <w:rsid w:val="00ED0E0A"/>
    <w:rsid w:val="00ED157A"/>
    <w:rsid w:val="00ED20D2"/>
    <w:rsid w:val="00ED4E56"/>
    <w:rsid w:val="00ED6939"/>
    <w:rsid w:val="00EE169C"/>
    <w:rsid w:val="00EE208B"/>
    <w:rsid w:val="00EE2F16"/>
    <w:rsid w:val="00EE3A76"/>
    <w:rsid w:val="00EE4042"/>
    <w:rsid w:val="00EE4E5F"/>
    <w:rsid w:val="00EE5FED"/>
    <w:rsid w:val="00EE6C61"/>
    <w:rsid w:val="00EF22F4"/>
    <w:rsid w:val="00EF382E"/>
    <w:rsid w:val="00EF3D05"/>
    <w:rsid w:val="00EF4DF1"/>
    <w:rsid w:val="00EF686E"/>
    <w:rsid w:val="00F03605"/>
    <w:rsid w:val="00F06A7E"/>
    <w:rsid w:val="00F10C0C"/>
    <w:rsid w:val="00F12249"/>
    <w:rsid w:val="00F15746"/>
    <w:rsid w:val="00F212E2"/>
    <w:rsid w:val="00F22624"/>
    <w:rsid w:val="00F23164"/>
    <w:rsid w:val="00F23B6D"/>
    <w:rsid w:val="00F25107"/>
    <w:rsid w:val="00F2547D"/>
    <w:rsid w:val="00F27099"/>
    <w:rsid w:val="00F33698"/>
    <w:rsid w:val="00F34DB9"/>
    <w:rsid w:val="00F35885"/>
    <w:rsid w:val="00F376BB"/>
    <w:rsid w:val="00F40786"/>
    <w:rsid w:val="00F41385"/>
    <w:rsid w:val="00F41AF3"/>
    <w:rsid w:val="00F41FDA"/>
    <w:rsid w:val="00F44669"/>
    <w:rsid w:val="00F446E5"/>
    <w:rsid w:val="00F44BB8"/>
    <w:rsid w:val="00F460F8"/>
    <w:rsid w:val="00F4658F"/>
    <w:rsid w:val="00F46CB3"/>
    <w:rsid w:val="00F528E7"/>
    <w:rsid w:val="00F54BD4"/>
    <w:rsid w:val="00F55114"/>
    <w:rsid w:val="00F564D9"/>
    <w:rsid w:val="00F5759E"/>
    <w:rsid w:val="00F57EB5"/>
    <w:rsid w:val="00F601E6"/>
    <w:rsid w:val="00F60F61"/>
    <w:rsid w:val="00F61853"/>
    <w:rsid w:val="00F619E6"/>
    <w:rsid w:val="00F6291B"/>
    <w:rsid w:val="00F64CFF"/>
    <w:rsid w:val="00F65030"/>
    <w:rsid w:val="00F654EE"/>
    <w:rsid w:val="00F65F1E"/>
    <w:rsid w:val="00F67372"/>
    <w:rsid w:val="00F7108E"/>
    <w:rsid w:val="00F71336"/>
    <w:rsid w:val="00F71831"/>
    <w:rsid w:val="00F71E6C"/>
    <w:rsid w:val="00F7376C"/>
    <w:rsid w:val="00F74C21"/>
    <w:rsid w:val="00F75401"/>
    <w:rsid w:val="00F75806"/>
    <w:rsid w:val="00F80621"/>
    <w:rsid w:val="00F80E5F"/>
    <w:rsid w:val="00F811B3"/>
    <w:rsid w:val="00F81851"/>
    <w:rsid w:val="00F821D6"/>
    <w:rsid w:val="00F84A14"/>
    <w:rsid w:val="00F86BC6"/>
    <w:rsid w:val="00F870E0"/>
    <w:rsid w:val="00F90430"/>
    <w:rsid w:val="00F953A8"/>
    <w:rsid w:val="00F96011"/>
    <w:rsid w:val="00FA023D"/>
    <w:rsid w:val="00FA0319"/>
    <w:rsid w:val="00FA142F"/>
    <w:rsid w:val="00FA1E29"/>
    <w:rsid w:val="00FA57A0"/>
    <w:rsid w:val="00FA58A2"/>
    <w:rsid w:val="00FA5E53"/>
    <w:rsid w:val="00FA5F8B"/>
    <w:rsid w:val="00FA71A5"/>
    <w:rsid w:val="00FA7EC8"/>
    <w:rsid w:val="00FB21EE"/>
    <w:rsid w:val="00FB7CE6"/>
    <w:rsid w:val="00FC38C2"/>
    <w:rsid w:val="00FC399F"/>
    <w:rsid w:val="00FC5F31"/>
    <w:rsid w:val="00FC6245"/>
    <w:rsid w:val="00FC62CC"/>
    <w:rsid w:val="00FC7EF7"/>
    <w:rsid w:val="00FD0A27"/>
    <w:rsid w:val="00FD1CF1"/>
    <w:rsid w:val="00FD1EF3"/>
    <w:rsid w:val="00FD3666"/>
    <w:rsid w:val="00FD6EB4"/>
    <w:rsid w:val="00FE017C"/>
    <w:rsid w:val="00FE3372"/>
    <w:rsid w:val="00FE45A6"/>
    <w:rsid w:val="00FE46CD"/>
    <w:rsid w:val="00FE4A7C"/>
    <w:rsid w:val="00FE50E7"/>
    <w:rsid w:val="00FE6C1E"/>
    <w:rsid w:val="00FF33B9"/>
    <w:rsid w:val="00FF7681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9AF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Batang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B4320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ED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ED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B43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80246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55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545"/>
  </w:style>
  <w:style w:type="paragraph" w:styleId="Footer">
    <w:name w:val="footer"/>
    <w:basedOn w:val="Normal"/>
    <w:link w:val="FooterChar"/>
    <w:uiPriority w:val="99"/>
    <w:unhideWhenUsed/>
    <w:rsid w:val="00BD55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545"/>
  </w:style>
  <w:style w:type="paragraph" w:styleId="NormalWeb">
    <w:name w:val="Normal (Web)"/>
    <w:basedOn w:val="Normal"/>
    <w:uiPriority w:val="99"/>
    <w:unhideWhenUsed/>
    <w:rsid w:val="00957C54"/>
    <w:pPr>
      <w:spacing w:before="100" w:beforeAutospacing="1" w:after="100" w:afterAutospacing="1" w:line="240" w:lineRule="auto"/>
      <w:contextualSpacing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86C3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5E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5E8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166DA"/>
    <w:pPr>
      <w:spacing w:line="240" w:lineRule="auto"/>
      <w:contextualSpacing w:val="0"/>
    </w:pPr>
  </w:style>
  <w:style w:type="paragraph" w:customStyle="1" w:styleId="m-3911521167563594212msolistparagraph">
    <w:name w:val="m_-3911521167563594212msolistparagraph"/>
    <w:basedOn w:val="Normal"/>
    <w:rsid w:val="003B74AD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styleId="TableGridLight">
    <w:name w:val="Grid Table Light"/>
    <w:basedOn w:val="TableNormal"/>
    <w:uiPriority w:val="40"/>
    <w:rsid w:val="003A1E6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A1E6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3FD2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952F3"/>
    <w:rPr>
      <w:color w:val="808080"/>
      <w:shd w:val="clear" w:color="auto" w:fill="E6E6E6"/>
    </w:rPr>
  </w:style>
  <w:style w:type="paragraph" w:customStyle="1" w:styleId="Sectionheader">
    <w:name w:val="Section header"/>
    <w:basedOn w:val="Normal"/>
    <w:link w:val="SectionheaderChar"/>
    <w:qFormat/>
    <w:rsid w:val="00042CE4"/>
    <w:pPr>
      <w:spacing w:after="120"/>
      <w:contextualSpacing w:val="0"/>
      <w:outlineLvl w:val="0"/>
    </w:pPr>
    <w:rPr>
      <w:rFonts w:ascii="Helvetica Neue" w:eastAsia="Helvetica Neue" w:hAnsi="Helvetica Neue" w:cs="Helvetica Neue"/>
      <w:b/>
      <w:color w:val="FF9900"/>
    </w:rPr>
  </w:style>
  <w:style w:type="character" w:customStyle="1" w:styleId="SectionheaderChar">
    <w:name w:val="Section header Char"/>
    <w:basedOn w:val="DefaultParagraphFont"/>
    <w:link w:val="Sectionheader"/>
    <w:rsid w:val="00042CE4"/>
    <w:rPr>
      <w:rFonts w:ascii="Helvetica Neue" w:eastAsia="Helvetica Neue" w:hAnsi="Helvetica Neue" w:cs="Helvetica Neue"/>
      <w:b/>
      <w:color w:val="FF9900"/>
    </w:rPr>
  </w:style>
  <w:style w:type="character" w:styleId="FollowedHyperlink">
    <w:name w:val="FollowedHyperlink"/>
    <w:basedOn w:val="DefaultParagraphFont"/>
    <w:uiPriority w:val="99"/>
    <w:semiHidden/>
    <w:unhideWhenUsed/>
    <w:rsid w:val="00CB44A3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902A7F"/>
  </w:style>
  <w:style w:type="table" w:styleId="MediumList1-Accent6">
    <w:name w:val="Medium List 1 Accent 6"/>
    <w:basedOn w:val="TableNormal"/>
    <w:uiPriority w:val="65"/>
    <w:rsid w:val="00DC27D1"/>
    <w:pPr>
      <w:spacing w:line="240" w:lineRule="auto"/>
      <w:contextualSpacing w:val="0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Gabriola" w:eastAsia="Times New Roman" w:hAnsi="Gabriola" w:cs="Times New Roman"/>
        <w:shd w:val="clear" w:color="auto" w:fill="auto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1F497D"/>
        <w:shd w:val="clear" w:color="auto" w:fill="auto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  <w:shd w:val="clear" w:color="auto" w:fill="auto"/>
      </w:rPr>
    </w:tblStylePr>
    <w:tblStylePr w:type="lastCol">
      <w:rPr>
        <w:rFonts w:cs="Times New Roman"/>
        <w:b/>
        <w:bCs/>
        <w:shd w:val="clear" w:color="auto" w:fill="auto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  <w:shd w:val="clear" w:color="auto" w:fill="auto"/>
      </w:rPr>
      <w:tblPr/>
      <w:tcPr>
        <w:shd w:val="clear" w:color="auto" w:fill="FDE4D0"/>
      </w:tcPr>
    </w:tblStylePr>
    <w:tblStylePr w:type="band1Horz">
      <w:rPr>
        <w:rFonts w:cs="Times New Roman"/>
        <w:shd w:val="clear" w:color="auto" w:fill="auto"/>
      </w:rPr>
      <w:tblPr/>
      <w:tcPr>
        <w:shd w:val="clear" w:color="auto" w:fill="FDE4D0"/>
      </w:tcPr>
    </w:tblStylePr>
  </w:style>
  <w:style w:type="paragraph" w:customStyle="1" w:styleId="Screening">
    <w:name w:val="Screening"/>
    <w:link w:val="ScreeningChar"/>
    <w:qFormat/>
    <w:rsid w:val="00DC27D1"/>
    <w:pPr>
      <w:numPr>
        <w:numId w:val="1"/>
      </w:numPr>
      <w:spacing w:after="120" w:line="240" w:lineRule="auto"/>
      <w:contextualSpacing w:val="0"/>
    </w:pPr>
    <w:rPr>
      <w:rFonts w:ascii="Arial Narrow" w:eastAsia="Times New Roman" w:hAnsi="Arial Narrow" w:cs="Arial Narrow"/>
      <w:color w:val="404040" w:themeColor="text1" w:themeTint="BF"/>
      <w:sz w:val="20"/>
      <w:lang w:val="en-AU"/>
    </w:rPr>
  </w:style>
  <w:style w:type="character" w:customStyle="1" w:styleId="ScreeningChar">
    <w:name w:val="Screening Char"/>
    <w:basedOn w:val="DefaultParagraphFont"/>
    <w:link w:val="Screening"/>
    <w:rsid w:val="00DC27D1"/>
    <w:rPr>
      <w:rFonts w:ascii="Arial Narrow" w:eastAsia="Times New Roman" w:hAnsi="Arial Narrow" w:cs="Arial Narrow"/>
      <w:color w:val="404040" w:themeColor="text1" w:themeTint="BF"/>
      <w:sz w:val="20"/>
      <w:lang w:val="en-AU"/>
    </w:rPr>
  </w:style>
  <w:style w:type="paragraph" w:customStyle="1" w:styleId="Questions">
    <w:name w:val="Questions"/>
    <w:basedOn w:val="Normal"/>
    <w:link w:val="QuestionsChar"/>
    <w:qFormat/>
    <w:rsid w:val="00345131"/>
    <w:pPr>
      <w:numPr>
        <w:numId w:val="2"/>
      </w:numPr>
      <w:contextualSpacing w:val="0"/>
    </w:pPr>
    <w:rPr>
      <w:rFonts w:ascii="Arial Narrow" w:eastAsia="Times New Roman" w:hAnsi="Arial Narrow" w:cs="Times New Roman"/>
      <w:color w:val="404040" w:themeColor="text1" w:themeTint="BF"/>
      <w:sz w:val="20"/>
      <w:szCs w:val="20"/>
      <w:lang w:val="en-AU"/>
    </w:rPr>
  </w:style>
  <w:style w:type="character" w:customStyle="1" w:styleId="QuestionsChar">
    <w:name w:val="Questions Char"/>
    <w:basedOn w:val="DefaultParagraphFont"/>
    <w:link w:val="Questions"/>
    <w:rsid w:val="00345131"/>
    <w:rPr>
      <w:rFonts w:ascii="Arial Narrow" w:eastAsia="Times New Roman" w:hAnsi="Arial Narrow" w:cs="Times New Roman"/>
      <w:color w:val="404040" w:themeColor="text1" w:themeTint="BF"/>
      <w:sz w:val="20"/>
      <w:szCs w:val="20"/>
      <w:lang w:val="en-AU"/>
    </w:rPr>
  </w:style>
  <w:style w:type="table" w:styleId="GridTable6Colorful-Accent3">
    <w:name w:val="Grid Table 6 Colorful Accent 3"/>
    <w:basedOn w:val="TableNormal"/>
    <w:uiPriority w:val="51"/>
    <w:rsid w:val="00331AF4"/>
    <w:pPr>
      <w:spacing w:line="240" w:lineRule="auto"/>
      <w:contextualSpacing w:val="0"/>
    </w:pPr>
    <w:rPr>
      <w:rFonts w:ascii="Times New Roman" w:eastAsia="Times New Roman" w:hAnsi="Times New Roman" w:cs="Times New Roman"/>
      <w:color w:val="76923C" w:themeColor="accent3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13FF8"/>
    <w:rPr>
      <w:color w:val="605E5C"/>
      <w:shd w:val="clear" w:color="auto" w:fill="E1DFDD"/>
    </w:rPr>
  </w:style>
  <w:style w:type="character" w:customStyle="1" w:styleId="InterviewerNote">
    <w:name w:val="Interviewer Note"/>
    <w:basedOn w:val="DefaultParagraphFont"/>
    <w:rsid w:val="00D61A80"/>
    <w:rPr>
      <w:rFonts w:ascii="Calibri" w:hAnsi="Calibri" w:cs="Calibri" w:hint="default"/>
      <w:b/>
      <w:bCs/>
      <w:smallCaps/>
      <w:color w:val="auto"/>
      <w:vertAlign w:val="baseline"/>
      <w:lang w:eastAsia="x-none"/>
    </w:rPr>
  </w:style>
  <w:style w:type="table" w:customStyle="1" w:styleId="ListTable6Colorful-Accent31">
    <w:name w:val="List Table 6 Colorful - Accent 31"/>
    <w:basedOn w:val="TableNormal"/>
    <w:next w:val="ListTable6Colorful-Accent3"/>
    <w:uiPriority w:val="51"/>
    <w:rsid w:val="00E546CC"/>
    <w:pPr>
      <w:spacing w:line="240" w:lineRule="auto"/>
      <w:contextualSpacing w:val="0"/>
    </w:pPr>
    <w:rPr>
      <w:rFonts w:ascii="Times New Roman" w:eastAsia="Times New Roman" w:hAnsi="Times New Roman" w:cs="Times New Roman"/>
      <w:color w:val="CE4F0C"/>
      <w:sz w:val="20"/>
      <w:szCs w:val="20"/>
      <w:lang w:val="en-US"/>
    </w:rPr>
    <w:tblPr>
      <w:tblStyleRowBandSize w:val="1"/>
      <w:tblStyleColBandSize w:val="1"/>
      <w:tblBorders>
        <w:top w:val="single" w:sz="4" w:space="0" w:color="F37431"/>
        <w:bottom w:val="single" w:sz="4" w:space="0" w:color="F37431"/>
      </w:tblBorders>
    </w:tblPr>
    <w:tblStylePr w:type="firstRow">
      <w:rPr>
        <w:b/>
        <w:bCs/>
      </w:rPr>
      <w:tblPr/>
      <w:tcPr>
        <w:tcBorders>
          <w:bottom w:val="single" w:sz="4" w:space="0" w:color="F37431"/>
        </w:tcBorders>
      </w:tcPr>
    </w:tblStylePr>
    <w:tblStylePr w:type="lastRow">
      <w:rPr>
        <w:b/>
        <w:bCs/>
      </w:rPr>
      <w:tblPr/>
      <w:tcPr>
        <w:tcBorders>
          <w:top w:val="double" w:sz="4" w:space="0" w:color="F374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5"/>
      </w:tcPr>
    </w:tblStylePr>
    <w:tblStylePr w:type="band1Horz">
      <w:tblPr/>
      <w:tcPr>
        <w:shd w:val="clear" w:color="auto" w:fill="FCE3D5"/>
      </w:tcPr>
    </w:tblStylePr>
  </w:style>
  <w:style w:type="table" w:styleId="ListTable6Colorful-Accent3">
    <w:name w:val="List Table 6 Colorful Accent 3"/>
    <w:basedOn w:val="TableNormal"/>
    <w:uiPriority w:val="51"/>
    <w:rsid w:val="00E546CC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trong">
    <w:name w:val="Strong"/>
    <w:basedOn w:val="DefaultParagraphFont"/>
    <w:uiPriority w:val="22"/>
    <w:qFormat/>
    <w:rsid w:val="008652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51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52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c5611b894cf49d8aeeb8ebf39dc09bc xmlns="166541c0-0594-4e6a-9105-c24d4b6de6f7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1463c70-78df-4e3b-b0ff-f66cd3cb26ec</TermId>
        </TermInfo>
      </Terms>
    </mc5611b894cf49d8aeeb8ebf39dc09bc>
    <jd1c641577414dfdab1686c9d5d0dbd0 xmlns="166541c0-0594-4e6a-9105-c24d4b6de6f7">
      <Terms xmlns="http://schemas.microsoft.com/office/infopath/2007/PartnerControls"/>
    </jd1c641577414dfdab1686c9d5d0dbd0>
    <hc4a8f51d7584793bcee84017ea96cb3 xmlns="166541c0-0594-4e6a-9105-c24d4b6de6f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raining</TermName>
          <TermId xmlns="http://schemas.microsoft.com/office/infopath/2007/PartnerControls">2f396fb6-baad-479d-8254-1550153bbe31</TermId>
        </TermInfo>
        <TermInfo xmlns="http://schemas.microsoft.com/office/infopath/2007/PartnerControls">
          <TermName xmlns="http://schemas.microsoft.com/office/infopath/2007/PartnerControls">COVID-19</TermName>
          <TermId xmlns="http://schemas.microsoft.com/office/infopath/2007/PartnerControls">c1da604a-829f-435b-844b-fd97e09d1455</TermId>
        </TermInfo>
      </Terms>
    </hc4a8f51d7584793bcee84017ea96cb3>
    <ShareHubID xmlns="166541c0-0594-4e6a-9105-c24d4b6de6f7">DOC22-313383</ShareHubID>
    <TaxCatchAll xmlns="166541c0-0594-4e6a-9105-c24d4b6de6f7">
      <Value>62</Value>
      <Value>29</Value>
      <Value>57</Value>
    </TaxCatchAll>
    <PMCNotes xmlns="166541c0-0594-4e6a-9105-c24d4b6de6f7" xsi:nil="true"/>
    <NonRecordJustification xmlns="685f9fda-bd71-4433-b331-92feb9553089">None</NonRecordJustific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hareHub Document" ma:contentTypeID="0x0101002825A64A6E1845A99A9D8EE8A5686ECB009B58D7D72C3ED54C851955501673F8AC" ma:contentTypeVersion="12" ma:contentTypeDescription="ShareHub Document" ma:contentTypeScope="" ma:versionID="97f9b7b7c78848d4214b9782eb89bc56">
  <xsd:schema xmlns:xsd="http://www.w3.org/2001/XMLSchema" xmlns:xs="http://www.w3.org/2001/XMLSchema" xmlns:p="http://schemas.microsoft.com/office/2006/metadata/properties" xmlns:ns1="166541c0-0594-4e6a-9105-c24d4b6de6f7" xmlns:ns3="685f9fda-bd71-4433-b331-92feb9553089" targetNamespace="http://schemas.microsoft.com/office/2006/metadata/properties" ma:root="true" ma:fieldsID="76f1aafd45aee4e06fde14cce240cffd" ns1:_="" ns3:_="">
    <xsd:import namespace="166541c0-0594-4e6a-9105-c24d4b6de6f7"/>
    <xsd:import namespace="685f9fda-bd71-4433-b331-92feb9553089"/>
    <xsd:element name="properties">
      <xsd:complexType>
        <xsd:sequence>
          <xsd:element name="documentManagement">
            <xsd:complexType>
              <xsd:all>
                <xsd:element ref="ns1:ShareHubID" minOccurs="0"/>
                <xsd:element ref="ns3:NonRecordJustification" minOccurs="0"/>
                <xsd:element ref="ns1:PMCNotes" minOccurs="0"/>
                <xsd:element ref="ns1:mc5611b894cf49d8aeeb8ebf39dc09bc" minOccurs="0"/>
                <xsd:element ref="ns1:TaxCatchAll" minOccurs="0"/>
                <xsd:element ref="ns1:TaxCatchAllLabel" minOccurs="0"/>
                <xsd:element ref="ns1:jd1c641577414dfdab1686c9d5d0dbd0" minOccurs="0"/>
                <xsd:element ref="ns1:SharedWithUsers" minOccurs="0"/>
                <xsd:element ref="ns1:hc4a8f51d7584793bcee84017ea96cb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541c0-0594-4e6a-9105-c24d4b6de6f7" elementFormDefault="qualified">
    <xsd:import namespace="http://schemas.microsoft.com/office/2006/documentManagement/types"/>
    <xsd:import namespace="http://schemas.microsoft.com/office/infopath/2007/PartnerControls"/>
    <xsd:element name="ShareHubID" ma:index="0" nillable="true" ma:displayName="Record ID" ma:indexed="true" ma:internalName="ShareHubID">
      <xsd:simpleType>
        <xsd:restriction base="dms:Text">
          <xsd:maxLength value="255"/>
        </xsd:restriction>
      </xsd:simpleType>
    </xsd:element>
    <xsd:element name="PMCNotes" ma:index="6" nillable="true" ma:displayName="Notes" ma:internalName="PMCNotes">
      <xsd:simpleType>
        <xsd:restriction base="dms:Note">
          <xsd:maxLength value="255"/>
        </xsd:restriction>
      </xsd:simpleType>
    </xsd:element>
    <xsd:element name="mc5611b894cf49d8aeeb8ebf39dc09bc" ma:index="8" ma:taxonomy="true" ma:internalName="mc5611b894cf49d8aeeb8ebf39dc09bc" ma:taxonomyFieldName="HPRMSecurityLevel" ma:displayName="Security Classification" ma:default="57;#OFFICIAL|11463c70-78df-4e3b-b0ff-f66cd3cb26ec" ma:fieldId="{6c5611b8-94cf-49d8-aeeb-8ebf39dc09bc}" ma:sspId="fdd71c70-8dda-4116-8995-314ca52d638a" ma:termSetId="ad616a2a-2f34-42df-868f-846f11d5d89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ea88e85-05a7-4360-91dc-760ce9bb3d8d}" ma:internalName="TaxCatchAll" ma:showField="CatchAllData" ma:web="166541c0-0594-4e6a-9105-c24d4b6de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ea88e85-05a7-4360-91dc-760ce9bb3d8d}" ma:internalName="TaxCatchAllLabel" ma:readOnly="true" ma:showField="CatchAllDataLabel" ma:web="166541c0-0594-4e6a-9105-c24d4b6de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d1c641577414dfdab1686c9d5d0dbd0" ma:index="12" nillable="true" ma:taxonomy="true" ma:internalName="jd1c641577414dfdab1686c9d5d0dbd0" ma:taxonomyFieldName="HPRMSecurityCaveat" ma:displayName="Information Marker" ma:fieldId="{3d1c6415-7741-4dfd-ab16-86c9d5d0dbd0}" ma:taxonomyMulti="true" ma:sspId="fdd71c70-8dda-4116-8995-314ca52d638a" ma:termSetId="4779c3b8-a320-4a06-b8c8-666ff4292a5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hc4a8f51d7584793bcee84017ea96cb3" ma:index="18" nillable="true" ma:taxonomy="true" ma:internalName="hc4a8f51d7584793bcee84017ea96cb3" ma:taxonomyFieldName="ESearchTags" ma:displayName="Tags" ma:fieldId="{1c4a8f51-d758-4793-bcee-84017ea96cb3}" ma:taxonomyMulti="true" ma:sspId="fdd71c70-8dda-4116-8995-314ca52d638a" ma:termSetId="8f252924-ebd5-4b35-b39d-81596a6204b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f9fda-bd71-4433-b331-92feb9553089" elementFormDefault="qualified">
    <xsd:import namespace="http://schemas.microsoft.com/office/2006/documentManagement/types"/>
    <xsd:import namespace="http://schemas.microsoft.com/office/infopath/2007/PartnerControls"/>
    <xsd:element name="NonRecordJustification" ma:index="5" nillable="true" ma:displayName="Non-record justification" ma:default="None" ma:format="Dropdown" ma:internalName="NonRecordJustification" ma:readOnly="false">
      <xsd:simpleType>
        <xsd:restriction base="dms:Choice">
          <xsd:enumeration value="None"/>
          <xsd:enumeration value="Not defined as a record under the Archives Act of 1983"/>
          <xsd:enumeration value="Duplicate or low value item"/>
          <xsd:enumeration value="Superce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E0A7D-4B9E-4A66-8651-30CF8880103A}">
  <ds:schemaRefs>
    <ds:schemaRef ds:uri="http://schemas.microsoft.com/office/2006/metadata/properties"/>
    <ds:schemaRef ds:uri="http://schemas.microsoft.com/office/infopath/2007/PartnerControls"/>
    <ds:schemaRef ds:uri="166541c0-0594-4e6a-9105-c24d4b6de6f7"/>
    <ds:schemaRef ds:uri="685f9fda-bd71-4433-b331-92feb9553089"/>
  </ds:schemaRefs>
</ds:datastoreItem>
</file>

<file path=customXml/itemProps2.xml><?xml version="1.0" encoding="utf-8"?>
<ds:datastoreItem xmlns:ds="http://schemas.openxmlformats.org/officeDocument/2006/customXml" ds:itemID="{B7D4086A-4CE7-4E95-95E3-778D6D27B7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541c0-0594-4e6a-9105-c24d4b6de6f7"/>
    <ds:schemaRef ds:uri="685f9fda-bd71-4433-b331-92feb9553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9E2BDA-93C5-41E2-9718-E0A6A1545B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808C7E-3566-4E9E-8C4A-F059984B6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437</Words>
  <Characters>19595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20T02:33:00Z</dcterms:created>
  <dcterms:modified xsi:type="dcterms:W3CDTF">2023-11-2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5A64A6E1845A99A9D8EE8A5686ECB009B58D7D72C3ED54C851955501673F8AC</vt:lpwstr>
  </property>
  <property fmtid="{D5CDD505-2E9C-101B-9397-08002B2CF9AE}" pid="3" name="HPRMSecurityCaveat">
    <vt:lpwstr/>
  </property>
  <property fmtid="{D5CDD505-2E9C-101B-9397-08002B2CF9AE}" pid="4" name="ESearchTags">
    <vt:lpwstr>29;#Training|2f396fb6-baad-479d-8254-1550153bbe31;#62;#COVID-19|c1da604a-829f-435b-844b-fd97e09d1455</vt:lpwstr>
  </property>
  <property fmtid="{D5CDD505-2E9C-101B-9397-08002B2CF9AE}" pid="5" name="HPRMSecurityLevel">
    <vt:lpwstr>57;#OFFICIAL|11463c70-78df-4e3b-b0ff-f66cd3cb26ec</vt:lpwstr>
  </property>
  <property fmtid="{D5CDD505-2E9C-101B-9397-08002B2CF9AE}" pid="6" name="PMC.ESearch.TagGeneratedTime">
    <vt:lpwstr>2022-11-11T15:52:11</vt:lpwstr>
  </property>
</Properties>
</file>